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CF334C">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CF334C">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CF334C">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CF334C">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CF334C">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CF334C">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CF334C">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CF334C">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CF334C">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CF334C">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CF334C">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CF334C">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CF334C">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CF334C">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CF334C">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CF334C">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CF334C">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CF334C">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CF334C">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CF334C">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CF334C">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CF334C">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CF334C">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CF334C">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CF334C">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8F21B3" w:rsidRPr="00D2146B" w:rsidRDefault="008F21B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8F21B3" w:rsidRPr="00D2146B" w:rsidRDefault="008F21B3"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8F21B3" w:rsidRDefault="008F21B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8F21B3" w:rsidRDefault="008F21B3" w:rsidP="00942B30">
                              <w:pPr>
                                <w:spacing w:before="60" w:line="256" w:lineRule="auto"/>
                                <w:jc w:val="center"/>
                                <w:rPr>
                                  <w:sz w:val="24"/>
                                  <w:szCs w:val="24"/>
                                </w:rPr>
                              </w:pPr>
                              <w:r>
                                <w:rPr>
                                  <w:rFonts w:eastAsia="Calibri"/>
                                  <w:color w:val="000000"/>
                                  <w:sz w:val="18"/>
                                  <w:szCs w:val="18"/>
                                </w:rPr>
                                <w:t>Parser</w:t>
                              </w:r>
                            </w:p>
                            <w:p w14:paraId="1ABFD117" w14:textId="77777777" w:rsidR="008F21B3" w:rsidRDefault="008F21B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8F21B3" w:rsidRDefault="008F21B3" w:rsidP="003727AB">
                              <w:pPr>
                                <w:spacing w:before="60" w:line="254" w:lineRule="auto"/>
                                <w:jc w:val="center"/>
                                <w:rPr>
                                  <w:sz w:val="24"/>
                                  <w:szCs w:val="24"/>
                                </w:rPr>
                              </w:pPr>
                              <w:r>
                                <w:rPr>
                                  <w:rFonts w:eastAsia="Calibri"/>
                                  <w:color w:val="000000"/>
                                  <w:sz w:val="18"/>
                                  <w:szCs w:val="18"/>
                                </w:rPr>
                                <w:t>Scanner</w:t>
                              </w:r>
                            </w:p>
                            <w:p w14:paraId="03FD0412" w14:textId="77777777" w:rsidR="008F21B3" w:rsidRDefault="008F21B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8F21B3" w:rsidRDefault="008F21B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F21B3" w:rsidRDefault="008F21B3" w:rsidP="003567A1">
                              <w:pPr>
                                <w:spacing w:before="0" w:line="252" w:lineRule="auto"/>
                                <w:jc w:val="center"/>
                                <w:rPr>
                                  <w:sz w:val="24"/>
                                  <w:szCs w:val="24"/>
                                </w:rPr>
                              </w:pPr>
                            </w:p>
                            <w:p w14:paraId="217B84F7" w14:textId="77777777" w:rsidR="008F21B3" w:rsidRDefault="008F21B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8F21B3" w:rsidRDefault="008F21B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8F21B3" w:rsidRPr="00EF6288" w:rsidRDefault="008F21B3"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8F21B3" w:rsidRDefault="008F21B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F21B3" w:rsidRDefault="008F21B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8F21B3" w:rsidRDefault="008F21B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8F21B3" w:rsidRPr="00E962F6" w:rsidRDefault="008F21B3"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8F21B3" w:rsidRDefault="008F21B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8F21B3" w:rsidRDefault="008F21B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8F21B3" w:rsidRDefault="008F21B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8F21B3" w:rsidRDefault="008F21B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8F21B3" w:rsidRDefault="008F21B3" w:rsidP="00475BED">
                              <w:pPr>
                                <w:spacing w:before="0" w:after="0" w:line="252" w:lineRule="auto"/>
                                <w:jc w:val="center"/>
                                <w:rPr>
                                  <w:sz w:val="24"/>
                                  <w:szCs w:val="24"/>
                                </w:rPr>
                              </w:pPr>
                              <w:r>
                                <w:rPr>
                                  <w:rFonts w:eastAsia="Calibri"/>
                                  <w:color w:val="000000"/>
                                  <w:sz w:val="18"/>
                                  <w:szCs w:val="18"/>
                                </w:rPr>
                                <w:t>16-bit</w:t>
                              </w:r>
                              <w:r>
                                <w:rPr>
                                  <w:rFonts w:eastAsia="Calibri"/>
                                  <w:color w:val="000000"/>
                                  <w:sz w:val="18"/>
                                  <w:szCs w:val="18"/>
                                </w:rPr>
                                <w:t xml:space="preserve">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8F21B3" w:rsidRPr="00D2146B" w:rsidRDefault="008F21B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8F21B3" w:rsidRPr="00D2146B" w:rsidRDefault="008F21B3"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8F21B3" w:rsidRDefault="008F21B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8F21B3" w:rsidRDefault="008F21B3" w:rsidP="00942B30">
                        <w:pPr>
                          <w:spacing w:before="60" w:line="256" w:lineRule="auto"/>
                          <w:jc w:val="center"/>
                          <w:rPr>
                            <w:sz w:val="24"/>
                            <w:szCs w:val="24"/>
                          </w:rPr>
                        </w:pPr>
                        <w:r>
                          <w:rPr>
                            <w:rFonts w:eastAsia="Calibri"/>
                            <w:color w:val="000000"/>
                            <w:sz w:val="18"/>
                            <w:szCs w:val="18"/>
                          </w:rPr>
                          <w:t>Parser</w:t>
                        </w:r>
                      </w:p>
                      <w:p w14:paraId="1ABFD117" w14:textId="77777777" w:rsidR="008F21B3" w:rsidRDefault="008F21B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8F21B3" w:rsidRDefault="008F21B3" w:rsidP="003727AB">
                        <w:pPr>
                          <w:spacing w:before="60" w:line="254" w:lineRule="auto"/>
                          <w:jc w:val="center"/>
                          <w:rPr>
                            <w:sz w:val="24"/>
                            <w:szCs w:val="24"/>
                          </w:rPr>
                        </w:pPr>
                        <w:r>
                          <w:rPr>
                            <w:rFonts w:eastAsia="Calibri"/>
                            <w:color w:val="000000"/>
                            <w:sz w:val="18"/>
                            <w:szCs w:val="18"/>
                          </w:rPr>
                          <w:t>Scanner</w:t>
                        </w:r>
                      </w:p>
                      <w:p w14:paraId="03FD0412" w14:textId="77777777" w:rsidR="008F21B3" w:rsidRDefault="008F21B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8F21B3" w:rsidRDefault="008F21B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8F21B3" w:rsidRDefault="008F21B3" w:rsidP="003567A1">
                        <w:pPr>
                          <w:spacing w:before="0" w:line="252" w:lineRule="auto"/>
                          <w:jc w:val="center"/>
                          <w:rPr>
                            <w:sz w:val="24"/>
                            <w:szCs w:val="24"/>
                          </w:rPr>
                        </w:pPr>
                      </w:p>
                      <w:p w14:paraId="217B84F7" w14:textId="77777777" w:rsidR="008F21B3" w:rsidRDefault="008F21B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8F21B3" w:rsidRDefault="008F21B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8F21B3" w:rsidRPr="00EF6288" w:rsidRDefault="008F21B3"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8F21B3" w:rsidRDefault="008F21B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8F21B3" w:rsidRDefault="008F21B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8F21B3" w:rsidRDefault="008F21B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8F21B3" w:rsidRPr="00E962F6" w:rsidRDefault="008F21B3"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8F21B3" w:rsidRDefault="008F21B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8F21B3" w:rsidRDefault="008F21B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8F21B3" w:rsidRDefault="008F21B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8F21B3" w:rsidRDefault="008F21B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8F21B3" w:rsidRDefault="008F21B3" w:rsidP="00475BED">
                        <w:pPr>
                          <w:spacing w:before="0" w:after="0" w:line="252" w:lineRule="auto"/>
                          <w:jc w:val="center"/>
                          <w:rPr>
                            <w:sz w:val="24"/>
                            <w:szCs w:val="24"/>
                          </w:rPr>
                        </w:pPr>
                        <w:r>
                          <w:rPr>
                            <w:rFonts w:eastAsia="Calibri"/>
                            <w:color w:val="000000"/>
                            <w:sz w:val="18"/>
                            <w:szCs w:val="18"/>
                          </w:rPr>
                          <w:t>16-bit</w:t>
                        </w:r>
                        <w:r>
                          <w:rPr>
                            <w:rFonts w:eastAsia="Calibri"/>
                            <w:color w:val="000000"/>
                            <w:sz w:val="18"/>
                            <w:szCs w:val="18"/>
                          </w:rPr>
                          <w:t xml:space="preserve">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8F21B3" w:rsidRPr="00D2146B" w:rsidRDefault="008F21B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8F21B3" w:rsidRPr="00D2146B" w:rsidRDefault="008F21B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8F21B3" w:rsidRDefault="008F21B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8F21B3" w:rsidRDefault="008F21B3" w:rsidP="00541B67">
                              <w:pPr>
                                <w:spacing w:before="60" w:line="256" w:lineRule="auto"/>
                                <w:jc w:val="center"/>
                                <w:rPr>
                                  <w:sz w:val="24"/>
                                  <w:szCs w:val="24"/>
                                </w:rPr>
                              </w:pPr>
                              <w:r>
                                <w:rPr>
                                  <w:rFonts w:eastAsia="Calibri"/>
                                  <w:color w:val="000000"/>
                                  <w:sz w:val="18"/>
                                  <w:szCs w:val="18"/>
                                </w:rPr>
                                <w:t>Parser</w:t>
                              </w:r>
                            </w:p>
                            <w:p w14:paraId="738A4637" w14:textId="77777777" w:rsidR="008F21B3" w:rsidRDefault="008F21B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8F21B3" w:rsidRDefault="008F21B3" w:rsidP="00541B67">
                              <w:pPr>
                                <w:spacing w:before="60" w:line="254" w:lineRule="auto"/>
                                <w:jc w:val="center"/>
                                <w:rPr>
                                  <w:sz w:val="24"/>
                                  <w:szCs w:val="24"/>
                                </w:rPr>
                              </w:pPr>
                              <w:r>
                                <w:rPr>
                                  <w:rFonts w:eastAsia="Calibri"/>
                                  <w:color w:val="000000"/>
                                  <w:sz w:val="18"/>
                                  <w:szCs w:val="18"/>
                                </w:rPr>
                                <w:t>Scanner</w:t>
                              </w:r>
                            </w:p>
                            <w:p w14:paraId="1FC59E41" w14:textId="77777777" w:rsidR="008F21B3" w:rsidRDefault="008F21B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8F21B3" w:rsidRDefault="008F21B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F21B3" w:rsidRDefault="008F21B3" w:rsidP="00541B67">
                              <w:pPr>
                                <w:spacing w:before="0" w:line="252" w:lineRule="auto"/>
                                <w:jc w:val="center"/>
                                <w:rPr>
                                  <w:sz w:val="24"/>
                                  <w:szCs w:val="24"/>
                                </w:rPr>
                              </w:pPr>
                            </w:p>
                            <w:p w14:paraId="1164C4DA" w14:textId="77777777" w:rsidR="008F21B3" w:rsidRDefault="008F21B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8F21B3" w:rsidRDefault="008F21B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8F21B3" w:rsidRPr="00EF6288" w:rsidRDefault="008F21B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8F21B3" w:rsidRDefault="008F21B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F21B3" w:rsidRDefault="008F21B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8F21B3" w:rsidRDefault="008F21B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8F21B3" w:rsidRPr="00E962F6" w:rsidRDefault="008F21B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8F21B3" w:rsidRDefault="008F21B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8F21B3" w:rsidRDefault="008F21B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8F21B3" w:rsidRDefault="008F21B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8F21B3" w:rsidRDefault="008F21B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8F21B3" w:rsidRDefault="008F21B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8F21B3" w:rsidRPr="00D2146B" w:rsidRDefault="008F21B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8F21B3" w:rsidRPr="00D2146B" w:rsidRDefault="008F21B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8F21B3" w:rsidRDefault="008F21B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8F21B3" w:rsidRDefault="008F21B3" w:rsidP="00541B67">
                        <w:pPr>
                          <w:spacing w:before="60" w:line="256" w:lineRule="auto"/>
                          <w:jc w:val="center"/>
                          <w:rPr>
                            <w:sz w:val="24"/>
                            <w:szCs w:val="24"/>
                          </w:rPr>
                        </w:pPr>
                        <w:r>
                          <w:rPr>
                            <w:rFonts w:eastAsia="Calibri"/>
                            <w:color w:val="000000"/>
                            <w:sz w:val="18"/>
                            <w:szCs w:val="18"/>
                          </w:rPr>
                          <w:t>Parser</w:t>
                        </w:r>
                      </w:p>
                      <w:p w14:paraId="738A4637" w14:textId="77777777" w:rsidR="008F21B3" w:rsidRDefault="008F21B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8F21B3" w:rsidRDefault="008F21B3" w:rsidP="00541B67">
                        <w:pPr>
                          <w:spacing w:before="60" w:line="254" w:lineRule="auto"/>
                          <w:jc w:val="center"/>
                          <w:rPr>
                            <w:sz w:val="24"/>
                            <w:szCs w:val="24"/>
                          </w:rPr>
                        </w:pPr>
                        <w:r>
                          <w:rPr>
                            <w:rFonts w:eastAsia="Calibri"/>
                            <w:color w:val="000000"/>
                            <w:sz w:val="18"/>
                            <w:szCs w:val="18"/>
                          </w:rPr>
                          <w:t>Scanner</w:t>
                        </w:r>
                      </w:p>
                      <w:p w14:paraId="1FC59E41" w14:textId="77777777" w:rsidR="008F21B3" w:rsidRDefault="008F21B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8F21B3" w:rsidRDefault="008F21B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8F21B3" w:rsidRDefault="008F21B3" w:rsidP="00541B67">
                        <w:pPr>
                          <w:spacing w:before="0" w:line="252" w:lineRule="auto"/>
                          <w:jc w:val="center"/>
                          <w:rPr>
                            <w:sz w:val="24"/>
                            <w:szCs w:val="24"/>
                          </w:rPr>
                        </w:pPr>
                      </w:p>
                      <w:p w14:paraId="1164C4DA" w14:textId="77777777" w:rsidR="008F21B3" w:rsidRDefault="008F21B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8F21B3" w:rsidRDefault="008F21B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8F21B3" w:rsidRPr="00EF6288" w:rsidRDefault="008F21B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8F21B3" w:rsidRDefault="008F21B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8F21B3" w:rsidRDefault="008F21B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8F21B3" w:rsidRDefault="008F21B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8F21B3" w:rsidRPr="00E962F6" w:rsidRDefault="008F21B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8F21B3" w:rsidRDefault="008F21B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8F21B3" w:rsidRDefault="008F21B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8F21B3" w:rsidRDefault="008F21B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8F21B3" w:rsidRDefault="008F21B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8F21B3" w:rsidRDefault="008F21B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 xml:space="preserve">The </w:t>
      </w:r>
      <w:proofErr w:type="spellStart"/>
      <w:r>
        <w:t>MiddleOperator</w:t>
      </w:r>
      <w:proofErr w:type="spellEnd"/>
      <w:r>
        <w:t xml:space="preserve"> Enumeration</w:t>
      </w:r>
      <w:bookmarkEnd w:id="33"/>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320"/>
            <w:gridCol w:w="1796"/>
            <w:gridCol w:w="1320"/>
            <w:gridCol w:w="1797"/>
            <w:gridCol w:w="1320"/>
            <w:gridCol w:w="1797"/>
            <w:gridCol w:w="132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 xml:space="preserve">The </w:t>
      </w:r>
      <w:proofErr w:type="gramStart"/>
      <w:r w:rsidRPr="00903DBA">
        <w:t>For</w:t>
      </w:r>
      <w:proofErr w:type="gramEnd"/>
      <w:r w:rsidRPr="00903DBA">
        <w:t xml:space="preserve">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 xml:space="preserve">The </w:t>
      </w:r>
      <w:proofErr w:type="spellStart"/>
      <w:r w:rsidRPr="00903DBA">
        <w:t>MiddleCode</w:t>
      </w:r>
      <w:proofErr w:type="spellEnd"/>
      <w:r w:rsidRPr="00903DBA">
        <w:t xml:space="preserv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 xml:space="preserve">The </w:t>
      </w:r>
      <w:proofErr w:type="gramStart"/>
      <w:r w:rsidRPr="00903DBA">
        <w:t>For</w:t>
      </w:r>
      <w:proofErr w:type="gramEnd"/>
      <w:r w:rsidRPr="00903DBA">
        <w:t xml:space="preserve">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proofErr w:type="spellStart"/>
      <w:r w:rsidR="003F7BCA">
        <w:t>Goto</w:t>
      </w:r>
      <w:proofErr w:type="spellEnd"/>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proofErr w:type="gramStart"/>
      <w:r>
        <w:t>Or</w:t>
      </w:r>
      <w:proofErr w:type="gramEnd"/>
      <w:r>
        <w:t xml:space="preserve">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proofErr w:type="gramStart"/>
      <w:r>
        <w:t>And</w:t>
      </w:r>
      <w:proofErr w:type="gramEnd"/>
      <w:r>
        <w:t xml:space="preserve">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F21B3" w:rsidRPr="00D2146B" w:rsidRDefault="008F21B3" w:rsidP="0050082D">
                              <w:pPr>
                                <w:spacing w:before="0" w:after="0"/>
                                <w:rPr>
                                  <w:sz w:val="18"/>
                                  <w:szCs w:val="18"/>
                                  <w:lang w:val="sv-SE"/>
                                </w:rPr>
                              </w:pPr>
                              <w:r>
                                <w:rPr>
                                  <w:sz w:val="18"/>
                                  <w:szCs w:val="18"/>
                                  <w:lang w:val="sv-SE"/>
                                </w:rPr>
                                <w:t>Static int globalInt</w:t>
                              </w:r>
                            </w:p>
                            <w:p w14:paraId="69A6032C" w14:textId="768161F7" w:rsidR="008F21B3" w:rsidRDefault="008F21B3" w:rsidP="0050082D">
                              <w:pPr>
                                <w:spacing w:before="0" w:after="0"/>
                                <w:rPr>
                                  <w:sz w:val="18"/>
                                  <w:szCs w:val="18"/>
                                  <w:lang w:val="sv-SE"/>
                                </w:rPr>
                              </w:pPr>
                              <w:r>
                                <w:rPr>
                                  <w:sz w:val="18"/>
                                  <w:szCs w:val="18"/>
                                  <w:lang w:val="sv-SE"/>
                                </w:rPr>
                                <w:t>Static int i</w:t>
                              </w:r>
                            </w:p>
                            <w:p w14:paraId="65DC2C71" w14:textId="7AEEED2D" w:rsidR="008F21B3" w:rsidRDefault="008F21B3" w:rsidP="0050082D">
                              <w:pPr>
                                <w:spacing w:before="0" w:after="0"/>
                                <w:rPr>
                                  <w:sz w:val="18"/>
                                  <w:szCs w:val="18"/>
                                  <w:lang w:val="sv-SE"/>
                                </w:rPr>
                              </w:pPr>
                            </w:p>
                            <w:p w14:paraId="3B0DD407" w14:textId="21D67AC3" w:rsidR="008F21B3" w:rsidRPr="001B6705" w:rsidRDefault="008F21B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F21B3" w:rsidRPr="00D2146B" w:rsidRDefault="008F21B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F21B3" w:rsidRPr="00D2146B" w:rsidRDefault="008F21B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F21B3" w:rsidRDefault="008F21B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F21B3" w:rsidRPr="00D2146B" w:rsidRDefault="008F21B3" w:rsidP="0050082D">
                              <w:pPr>
                                <w:spacing w:before="0" w:after="0" w:line="256" w:lineRule="auto"/>
                                <w:rPr>
                                  <w:sz w:val="18"/>
                                  <w:szCs w:val="18"/>
                                </w:rPr>
                              </w:pPr>
                              <w:r>
                                <w:rPr>
                                  <w:sz w:val="18"/>
                                  <w:szCs w:val="18"/>
                                </w:rPr>
                                <w:t>Auto mainChar : char</w:t>
                              </w:r>
                            </w:p>
                            <w:p w14:paraId="302437A3" w14:textId="77777777" w:rsidR="008F21B3" w:rsidRDefault="008F21B3" w:rsidP="0050082D">
                              <w:pPr>
                                <w:spacing w:before="0" w:after="0" w:line="256" w:lineRule="auto"/>
                                <w:rPr>
                                  <w:rFonts w:eastAsia="Calibri"/>
                                  <w:color w:val="000000"/>
                                  <w:sz w:val="18"/>
                                  <w:szCs w:val="18"/>
                                </w:rPr>
                              </w:pPr>
                            </w:p>
                            <w:p w14:paraId="71CC6A80" w14:textId="77C30F45" w:rsidR="008F21B3" w:rsidRPr="00D2146B" w:rsidRDefault="008F21B3" w:rsidP="008C458D">
                              <w:pPr>
                                <w:spacing w:before="0" w:after="0" w:line="256" w:lineRule="auto"/>
                                <w:rPr>
                                  <w:sz w:val="18"/>
                                  <w:szCs w:val="18"/>
                                </w:rPr>
                              </w:pPr>
                              <w:r>
                                <w:rPr>
                                  <w:rFonts w:eastAsia="Calibri"/>
                                  <w:color w:val="000000"/>
                                  <w:sz w:val="18"/>
                                  <w:szCs w:val="18"/>
                                </w:rPr>
                                <w:t>m_parentTable</w:t>
                              </w:r>
                            </w:p>
                            <w:p w14:paraId="4A1EB75F" w14:textId="77777777" w:rsidR="008F21B3" w:rsidRPr="00D2146B" w:rsidRDefault="008F21B3" w:rsidP="0050082D">
                              <w:pPr>
                                <w:spacing w:before="0" w:after="0" w:line="256" w:lineRule="auto"/>
                                <w:rPr>
                                  <w:sz w:val="18"/>
                                  <w:szCs w:val="18"/>
                                </w:rPr>
                              </w:pPr>
                              <w:r w:rsidRPr="00D2146B">
                                <w:rPr>
                                  <w:rFonts w:eastAsia="Calibri"/>
                                  <w:color w:val="000000"/>
                                  <w:sz w:val="18"/>
                                  <w:szCs w:val="18"/>
                                </w:rPr>
                                <w:t> </w:t>
                              </w:r>
                            </w:p>
                            <w:p w14:paraId="176D8F8E" w14:textId="77777777" w:rsidR="008F21B3" w:rsidRPr="00D2146B" w:rsidRDefault="008F21B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F21B3" w:rsidRPr="00D2146B" w:rsidRDefault="008F21B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F21B3" w:rsidRPr="00D2146B" w:rsidRDefault="008F21B3" w:rsidP="0050082D">
                              <w:pPr>
                                <w:spacing w:before="0" w:after="0" w:line="254" w:lineRule="auto"/>
                                <w:rPr>
                                  <w:sz w:val="18"/>
                                  <w:szCs w:val="18"/>
                                </w:rPr>
                              </w:pPr>
                              <w:r>
                                <w:rPr>
                                  <w:rFonts w:eastAsia="Calibri"/>
                                  <w:color w:val="000000"/>
                                  <w:sz w:val="18"/>
                                  <w:szCs w:val="18"/>
                                </w:rPr>
                                <w:t>auto int i</w:t>
                              </w:r>
                            </w:p>
                            <w:p w14:paraId="1EB866A9" w14:textId="57278A33" w:rsidR="008F21B3" w:rsidRDefault="008F21B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F21B3" w:rsidRDefault="008F21B3" w:rsidP="00073BF2">
                              <w:pPr>
                                <w:spacing w:before="0" w:after="0" w:line="254" w:lineRule="auto"/>
                                <w:rPr>
                                  <w:rFonts w:eastAsia="Calibri"/>
                                  <w:color w:val="000000"/>
                                  <w:sz w:val="18"/>
                                  <w:szCs w:val="18"/>
                                </w:rPr>
                              </w:pPr>
                            </w:p>
                            <w:p w14:paraId="55FF5C13" w14:textId="77777777" w:rsidR="008F21B3" w:rsidRPr="00D2146B" w:rsidRDefault="008F21B3" w:rsidP="00073BF2">
                              <w:pPr>
                                <w:spacing w:before="0" w:after="0" w:line="256" w:lineRule="auto"/>
                                <w:rPr>
                                  <w:sz w:val="18"/>
                                  <w:szCs w:val="18"/>
                                </w:rPr>
                              </w:pPr>
                              <w:r>
                                <w:rPr>
                                  <w:rFonts w:eastAsia="Calibri"/>
                                  <w:color w:val="000000"/>
                                  <w:sz w:val="18"/>
                                  <w:szCs w:val="18"/>
                                </w:rPr>
                                <w:t>m_parentTable</w:t>
                              </w:r>
                            </w:p>
                            <w:p w14:paraId="20CF0F08" w14:textId="77777777" w:rsidR="008F21B3" w:rsidRPr="00D2146B" w:rsidRDefault="008F21B3" w:rsidP="00073BF2">
                              <w:pPr>
                                <w:spacing w:before="0" w:after="0" w:line="254" w:lineRule="auto"/>
                                <w:rPr>
                                  <w:sz w:val="18"/>
                                  <w:szCs w:val="18"/>
                                </w:rPr>
                              </w:pPr>
                            </w:p>
                            <w:p w14:paraId="2347329E" w14:textId="77777777" w:rsidR="008F21B3" w:rsidRPr="00D2146B" w:rsidRDefault="008F21B3" w:rsidP="0050082D">
                              <w:pPr>
                                <w:spacing w:before="0" w:after="0" w:line="254" w:lineRule="auto"/>
                                <w:rPr>
                                  <w:sz w:val="18"/>
                                  <w:szCs w:val="18"/>
                                </w:rPr>
                              </w:pPr>
                              <w:r w:rsidRPr="00D2146B">
                                <w:rPr>
                                  <w:rFonts w:eastAsia="Calibri"/>
                                  <w:color w:val="000000"/>
                                  <w:sz w:val="18"/>
                                  <w:szCs w:val="18"/>
                                </w:rPr>
                                <w:t> </w:t>
                              </w:r>
                            </w:p>
                            <w:p w14:paraId="7D6DAD56" w14:textId="77777777" w:rsidR="008F21B3" w:rsidRPr="00D2146B" w:rsidRDefault="008F21B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F21B3" w:rsidRPr="00D2146B" w:rsidRDefault="008F21B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F21B3" w:rsidRPr="00100F82" w:rsidRDefault="008F21B3" w:rsidP="00100F82">
                              <w:pPr>
                                <w:spacing w:before="0" w:after="0"/>
                                <w:rPr>
                                  <w:sz w:val="18"/>
                                  <w:szCs w:val="18"/>
                                </w:rPr>
                              </w:pPr>
                              <w:r w:rsidRPr="00100F82">
                                <w:rPr>
                                  <w:sz w:val="18"/>
                                  <w:szCs w:val="18"/>
                                </w:rPr>
                                <w:t>auto int i</w:t>
                              </w:r>
                            </w:p>
                            <w:p w14:paraId="5D0A676C" w14:textId="673BC4F3" w:rsidR="008F21B3" w:rsidRPr="00100F82" w:rsidRDefault="008F21B3" w:rsidP="00100F82">
                              <w:pPr>
                                <w:spacing w:before="0" w:after="0"/>
                                <w:rPr>
                                  <w:sz w:val="18"/>
                                  <w:szCs w:val="18"/>
                                </w:rPr>
                              </w:pPr>
                              <w:r w:rsidRPr="00100F82">
                                <w:rPr>
                                  <w:sz w:val="18"/>
                                  <w:szCs w:val="18"/>
                                </w:rPr>
                                <w:t>auto double blockDouble</w:t>
                              </w:r>
                            </w:p>
                            <w:p w14:paraId="5B01AFF6" w14:textId="77777777" w:rsidR="008F21B3" w:rsidRDefault="008F21B3" w:rsidP="00100F82">
                              <w:pPr>
                                <w:spacing w:before="0" w:after="0" w:line="256" w:lineRule="auto"/>
                                <w:rPr>
                                  <w:rFonts w:eastAsia="Calibri"/>
                                  <w:color w:val="000000"/>
                                  <w:sz w:val="18"/>
                                  <w:szCs w:val="18"/>
                                </w:rPr>
                              </w:pPr>
                            </w:p>
                            <w:p w14:paraId="35EF25BA" w14:textId="6D9A7EDC" w:rsidR="008F21B3" w:rsidRPr="00D2146B" w:rsidRDefault="008F21B3" w:rsidP="00100F82">
                              <w:pPr>
                                <w:spacing w:before="0" w:after="0" w:line="256" w:lineRule="auto"/>
                                <w:rPr>
                                  <w:sz w:val="18"/>
                                  <w:szCs w:val="18"/>
                                </w:rPr>
                              </w:pPr>
                              <w:r>
                                <w:rPr>
                                  <w:rFonts w:eastAsia="Calibri"/>
                                  <w:color w:val="000000"/>
                                  <w:sz w:val="18"/>
                                  <w:szCs w:val="18"/>
                                </w:rPr>
                                <w:t>m_parentTable</w:t>
                              </w:r>
                            </w:p>
                            <w:p w14:paraId="274031CF" w14:textId="32871C06" w:rsidR="008F21B3" w:rsidRDefault="008F21B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F21B3" w:rsidRDefault="008F21B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8F21B3" w:rsidRDefault="008F21B3" w:rsidP="00D44BB8">
                              <w:pPr>
                                <w:spacing w:line="252" w:lineRule="auto"/>
                              </w:pPr>
                              <w:r>
                                <w:rPr>
                                  <w:rFonts w:eastAsia="Calibri"/>
                                  <w:color w:val="000000"/>
                                  <w:sz w:val="18"/>
                                  <w:szCs w:val="18"/>
                                </w:rPr>
                                <w:t>SymbolTable.CurrentTable</w:t>
                              </w:r>
                            </w:p>
                            <w:p w14:paraId="332537CB" w14:textId="66AB52F1" w:rsidR="008F21B3" w:rsidRDefault="008F21B3" w:rsidP="00D44BB8">
                              <w:pPr>
                                <w:spacing w:line="252" w:lineRule="auto"/>
                              </w:pPr>
                            </w:p>
                            <w:p w14:paraId="35DA4169" w14:textId="77777777" w:rsidR="008F21B3" w:rsidRDefault="008F21B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F21B3" w:rsidRPr="00610E6C" w:rsidRDefault="008F21B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F21B3" w:rsidRPr="00D2146B" w:rsidRDefault="008F21B3" w:rsidP="0050082D">
                        <w:pPr>
                          <w:spacing w:before="0" w:after="0"/>
                          <w:rPr>
                            <w:sz w:val="18"/>
                            <w:szCs w:val="18"/>
                            <w:lang w:val="sv-SE"/>
                          </w:rPr>
                        </w:pPr>
                        <w:r>
                          <w:rPr>
                            <w:sz w:val="18"/>
                            <w:szCs w:val="18"/>
                            <w:lang w:val="sv-SE"/>
                          </w:rPr>
                          <w:t>Static int globalInt</w:t>
                        </w:r>
                      </w:p>
                      <w:p w14:paraId="69A6032C" w14:textId="768161F7" w:rsidR="008F21B3" w:rsidRDefault="008F21B3" w:rsidP="0050082D">
                        <w:pPr>
                          <w:spacing w:before="0" w:after="0"/>
                          <w:rPr>
                            <w:sz w:val="18"/>
                            <w:szCs w:val="18"/>
                            <w:lang w:val="sv-SE"/>
                          </w:rPr>
                        </w:pPr>
                        <w:r>
                          <w:rPr>
                            <w:sz w:val="18"/>
                            <w:szCs w:val="18"/>
                            <w:lang w:val="sv-SE"/>
                          </w:rPr>
                          <w:t>Static int i</w:t>
                        </w:r>
                      </w:p>
                      <w:p w14:paraId="65DC2C71" w14:textId="7AEEED2D" w:rsidR="008F21B3" w:rsidRDefault="008F21B3" w:rsidP="0050082D">
                        <w:pPr>
                          <w:spacing w:before="0" w:after="0"/>
                          <w:rPr>
                            <w:sz w:val="18"/>
                            <w:szCs w:val="18"/>
                            <w:lang w:val="sv-SE"/>
                          </w:rPr>
                        </w:pPr>
                      </w:p>
                      <w:p w14:paraId="3B0DD407" w14:textId="21D67AC3" w:rsidR="008F21B3" w:rsidRPr="001B6705" w:rsidRDefault="008F21B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F21B3" w:rsidRPr="00D2146B" w:rsidRDefault="008F21B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F21B3" w:rsidRPr="00D2146B" w:rsidRDefault="008F21B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F21B3" w:rsidRDefault="008F21B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F21B3" w:rsidRPr="00D2146B" w:rsidRDefault="008F21B3" w:rsidP="0050082D">
                        <w:pPr>
                          <w:spacing w:before="0" w:after="0" w:line="256" w:lineRule="auto"/>
                          <w:rPr>
                            <w:sz w:val="18"/>
                            <w:szCs w:val="18"/>
                          </w:rPr>
                        </w:pPr>
                        <w:r>
                          <w:rPr>
                            <w:sz w:val="18"/>
                            <w:szCs w:val="18"/>
                          </w:rPr>
                          <w:t>Auto mainChar : char</w:t>
                        </w:r>
                      </w:p>
                      <w:p w14:paraId="302437A3" w14:textId="77777777" w:rsidR="008F21B3" w:rsidRDefault="008F21B3" w:rsidP="0050082D">
                        <w:pPr>
                          <w:spacing w:before="0" w:after="0" w:line="256" w:lineRule="auto"/>
                          <w:rPr>
                            <w:rFonts w:eastAsia="Calibri"/>
                            <w:color w:val="000000"/>
                            <w:sz w:val="18"/>
                            <w:szCs w:val="18"/>
                          </w:rPr>
                        </w:pPr>
                      </w:p>
                      <w:p w14:paraId="71CC6A80" w14:textId="77C30F45" w:rsidR="008F21B3" w:rsidRPr="00D2146B" w:rsidRDefault="008F21B3" w:rsidP="008C458D">
                        <w:pPr>
                          <w:spacing w:before="0" w:after="0" w:line="256" w:lineRule="auto"/>
                          <w:rPr>
                            <w:sz w:val="18"/>
                            <w:szCs w:val="18"/>
                          </w:rPr>
                        </w:pPr>
                        <w:r>
                          <w:rPr>
                            <w:rFonts w:eastAsia="Calibri"/>
                            <w:color w:val="000000"/>
                            <w:sz w:val="18"/>
                            <w:szCs w:val="18"/>
                          </w:rPr>
                          <w:t>m_parentTable</w:t>
                        </w:r>
                      </w:p>
                      <w:p w14:paraId="4A1EB75F" w14:textId="77777777" w:rsidR="008F21B3" w:rsidRPr="00D2146B" w:rsidRDefault="008F21B3" w:rsidP="0050082D">
                        <w:pPr>
                          <w:spacing w:before="0" w:after="0" w:line="256" w:lineRule="auto"/>
                          <w:rPr>
                            <w:sz w:val="18"/>
                            <w:szCs w:val="18"/>
                          </w:rPr>
                        </w:pPr>
                        <w:r w:rsidRPr="00D2146B">
                          <w:rPr>
                            <w:rFonts w:eastAsia="Calibri"/>
                            <w:color w:val="000000"/>
                            <w:sz w:val="18"/>
                            <w:szCs w:val="18"/>
                          </w:rPr>
                          <w:t> </w:t>
                        </w:r>
                      </w:p>
                      <w:p w14:paraId="176D8F8E" w14:textId="77777777" w:rsidR="008F21B3" w:rsidRPr="00D2146B" w:rsidRDefault="008F21B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F21B3" w:rsidRPr="00D2146B" w:rsidRDefault="008F21B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F21B3" w:rsidRPr="00D2146B" w:rsidRDefault="008F21B3" w:rsidP="0050082D">
                        <w:pPr>
                          <w:spacing w:before="0" w:after="0" w:line="254" w:lineRule="auto"/>
                          <w:rPr>
                            <w:sz w:val="18"/>
                            <w:szCs w:val="18"/>
                          </w:rPr>
                        </w:pPr>
                        <w:r>
                          <w:rPr>
                            <w:rFonts w:eastAsia="Calibri"/>
                            <w:color w:val="000000"/>
                            <w:sz w:val="18"/>
                            <w:szCs w:val="18"/>
                          </w:rPr>
                          <w:t>auto int i</w:t>
                        </w:r>
                      </w:p>
                      <w:p w14:paraId="1EB866A9" w14:textId="57278A33" w:rsidR="008F21B3" w:rsidRDefault="008F21B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F21B3" w:rsidRDefault="008F21B3" w:rsidP="00073BF2">
                        <w:pPr>
                          <w:spacing w:before="0" w:after="0" w:line="254" w:lineRule="auto"/>
                          <w:rPr>
                            <w:rFonts w:eastAsia="Calibri"/>
                            <w:color w:val="000000"/>
                            <w:sz w:val="18"/>
                            <w:szCs w:val="18"/>
                          </w:rPr>
                        </w:pPr>
                      </w:p>
                      <w:p w14:paraId="55FF5C13" w14:textId="77777777" w:rsidR="008F21B3" w:rsidRPr="00D2146B" w:rsidRDefault="008F21B3" w:rsidP="00073BF2">
                        <w:pPr>
                          <w:spacing w:before="0" w:after="0" w:line="256" w:lineRule="auto"/>
                          <w:rPr>
                            <w:sz w:val="18"/>
                            <w:szCs w:val="18"/>
                          </w:rPr>
                        </w:pPr>
                        <w:r>
                          <w:rPr>
                            <w:rFonts w:eastAsia="Calibri"/>
                            <w:color w:val="000000"/>
                            <w:sz w:val="18"/>
                            <w:szCs w:val="18"/>
                          </w:rPr>
                          <w:t>m_parentTable</w:t>
                        </w:r>
                      </w:p>
                      <w:p w14:paraId="20CF0F08" w14:textId="77777777" w:rsidR="008F21B3" w:rsidRPr="00D2146B" w:rsidRDefault="008F21B3" w:rsidP="00073BF2">
                        <w:pPr>
                          <w:spacing w:before="0" w:after="0" w:line="254" w:lineRule="auto"/>
                          <w:rPr>
                            <w:sz w:val="18"/>
                            <w:szCs w:val="18"/>
                          </w:rPr>
                        </w:pPr>
                      </w:p>
                      <w:p w14:paraId="2347329E" w14:textId="77777777" w:rsidR="008F21B3" w:rsidRPr="00D2146B" w:rsidRDefault="008F21B3" w:rsidP="0050082D">
                        <w:pPr>
                          <w:spacing w:before="0" w:after="0" w:line="254" w:lineRule="auto"/>
                          <w:rPr>
                            <w:sz w:val="18"/>
                            <w:szCs w:val="18"/>
                          </w:rPr>
                        </w:pPr>
                        <w:r w:rsidRPr="00D2146B">
                          <w:rPr>
                            <w:rFonts w:eastAsia="Calibri"/>
                            <w:color w:val="000000"/>
                            <w:sz w:val="18"/>
                            <w:szCs w:val="18"/>
                          </w:rPr>
                          <w:t> </w:t>
                        </w:r>
                      </w:p>
                      <w:p w14:paraId="7D6DAD56" w14:textId="77777777" w:rsidR="008F21B3" w:rsidRPr="00D2146B" w:rsidRDefault="008F21B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F21B3" w:rsidRPr="00D2146B" w:rsidRDefault="008F21B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F21B3" w:rsidRPr="00100F82" w:rsidRDefault="008F21B3" w:rsidP="00100F82">
                        <w:pPr>
                          <w:spacing w:before="0" w:after="0"/>
                          <w:rPr>
                            <w:sz w:val="18"/>
                            <w:szCs w:val="18"/>
                          </w:rPr>
                        </w:pPr>
                        <w:r w:rsidRPr="00100F82">
                          <w:rPr>
                            <w:sz w:val="18"/>
                            <w:szCs w:val="18"/>
                          </w:rPr>
                          <w:t>auto int i</w:t>
                        </w:r>
                      </w:p>
                      <w:p w14:paraId="5D0A676C" w14:textId="673BC4F3" w:rsidR="008F21B3" w:rsidRPr="00100F82" w:rsidRDefault="008F21B3" w:rsidP="00100F82">
                        <w:pPr>
                          <w:spacing w:before="0" w:after="0"/>
                          <w:rPr>
                            <w:sz w:val="18"/>
                            <w:szCs w:val="18"/>
                          </w:rPr>
                        </w:pPr>
                        <w:r w:rsidRPr="00100F82">
                          <w:rPr>
                            <w:sz w:val="18"/>
                            <w:szCs w:val="18"/>
                          </w:rPr>
                          <w:t>auto double blockDouble</w:t>
                        </w:r>
                      </w:p>
                      <w:p w14:paraId="5B01AFF6" w14:textId="77777777" w:rsidR="008F21B3" w:rsidRDefault="008F21B3" w:rsidP="00100F82">
                        <w:pPr>
                          <w:spacing w:before="0" w:after="0" w:line="256" w:lineRule="auto"/>
                          <w:rPr>
                            <w:rFonts w:eastAsia="Calibri"/>
                            <w:color w:val="000000"/>
                            <w:sz w:val="18"/>
                            <w:szCs w:val="18"/>
                          </w:rPr>
                        </w:pPr>
                      </w:p>
                      <w:p w14:paraId="35EF25BA" w14:textId="6D9A7EDC" w:rsidR="008F21B3" w:rsidRPr="00D2146B" w:rsidRDefault="008F21B3" w:rsidP="00100F82">
                        <w:pPr>
                          <w:spacing w:before="0" w:after="0" w:line="256" w:lineRule="auto"/>
                          <w:rPr>
                            <w:sz w:val="18"/>
                            <w:szCs w:val="18"/>
                          </w:rPr>
                        </w:pPr>
                        <w:r>
                          <w:rPr>
                            <w:rFonts w:eastAsia="Calibri"/>
                            <w:color w:val="000000"/>
                            <w:sz w:val="18"/>
                            <w:szCs w:val="18"/>
                          </w:rPr>
                          <w:t>m_parentTable</w:t>
                        </w:r>
                      </w:p>
                      <w:p w14:paraId="274031CF" w14:textId="32871C06" w:rsidR="008F21B3" w:rsidRDefault="008F21B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F21B3" w:rsidRDefault="008F21B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F21B3" w:rsidRDefault="008F21B3" w:rsidP="00D44BB8">
                        <w:pPr>
                          <w:spacing w:line="252" w:lineRule="auto"/>
                        </w:pPr>
                        <w:r>
                          <w:rPr>
                            <w:rFonts w:eastAsia="Calibri"/>
                            <w:color w:val="000000"/>
                            <w:sz w:val="18"/>
                            <w:szCs w:val="18"/>
                          </w:rPr>
                          <w:t>SymbolTable.CurrentTable</w:t>
                        </w:r>
                      </w:p>
                      <w:p w14:paraId="332537CB" w14:textId="66AB52F1" w:rsidR="008F21B3" w:rsidRDefault="008F21B3" w:rsidP="00D44BB8">
                        <w:pPr>
                          <w:spacing w:line="252" w:lineRule="auto"/>
                        </w:pPr>
                      </w:p>
                      <w:p w14:paraId="35DA4169" w14:textId="77777777" w:rsidR="008F21B3" w:rsidRDefault="008F21B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F21B3" w:rsidRPr="00610E6C" w:rsidRDefault="008F21B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proofErr w:type="spellStart"/>
        <w:r w:rsidRPr="00903DBA">
          <w:rPr>
            <w:rStyle w:val="KeyWord0"/>
            <w:rPrChange w:id="340"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rPr>
            </w:rPrChange>
          </w:rPr>
          <w:t>m_volatile</w:t>
        </w:r>
        <w:r w:rsidRPr="00903DBA">
          <w:t xml:space="preserve"> field in the </w:t>
        </w:r>
        <w:r w:rsidRPr="00903DBA">
          <w:rPr>
            <w:rStyle w:val="KeyWord0"/>
            <w:rPrChange w:id="40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proofErr w:type="spellStart"/>
      <w:r>
        <w:rPr>
          <w:highlight w:val="white"/>
        </w:rPr>
        <w:t>ToString</w:t>
      </w:r>
      <w:bookmarkEnd w:id="44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8F21B3" w:rsidRPr="00D2146B" w:rsidRDefault="008F21B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F21B3" w:rsidRPr="00D2146B" w:rsidRDefault="008F21B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8F21B3" w:rsidRPr="00D2146B" w:rsidRDefault="008F21B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8F21B3" w:rsidRPr="00D2146B" w:rsidRDefault="008F21B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8F21B3" w:rsidRPr="00D2146B" w:rsidRDefault="008F21B3" w:rsidP="00D2146B">
                              <w:pPr>
                                <w:spacing w:before="0" w:after="0"/>
                                <w:rPr>
                                  <w:sz w:val="18"/>
                                  <w:szCs w:val="18"/>
                                  <w:lang w:val="sv-SE"/>
                                </w:rPr>
                              </w:pPr>
                              <w:r>
                                <w:rPr>
                                  <w:sz w:val="18"/>
                                  <w:szCs w:val="18"/>
                                  <w:lang w:val="sv-SE"/>
                                </w:rPr>
                                <w:t>Variadic Frame Pointer</w:t>
                              </w:r>
                            </w:p>
                            <w:p w14:paraId="366E1AE1" w14:textId="757FAE9A" w:rsidR="008F21B3" w:rsidRPr="00D2146B" w:rsidRDefault="008F21B3" w:rsidP="00D2146B">
                              <w:pPr>
                                <w:spacing w:before="0" w:after="0"/>
                                <w:rPr>
                                  <w:sz w:val="18"/>
                                  <w:szCs w:val="18"/>
                                  <w:lang w:val="sv-SE"/>
                                </w:rPr>
                              </w:pPr>
                              <w:r w:rsidRPr="00D2146B">
                                <w:rPr>
                                  <w:sz w:val="18"/>
                                  <w:szCs w:val="18"/>
                                  <w:lang w:val="sv-SE"/>
                                </w:rPr>
                                <w:t>Regular Frame Pointer</w:t>
                              </w:r>
                            </w:p>
                            <w:p w14:paraId="3E5A4966" w14:textId="38836501" w:rsidR="008F21B3" w:rsidRPr="00D2146B" w:rsidRDefault="008F21B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F21B3" w:rsidRPr="00D2146B" w:rsidRDefault="008F21B3" w:rsidP="00D2146B">
                              <w:pPr>
                                <w:spacing w:before="0" w:after="0"/>
                                <w:rPr>
                                  <w:sz w:val="18"/>
                                  <w:szCs w:val="18"/>
                                  <w:lang w:val="sv-SE"/>
                                </w:rPr>
                              </w:pPr>
                            </w:p>
                            <w:p w14:paraId="48B5950A" w14:textId="77777777" w:rsidR="008F21B3" w:rsidRPr="00D2146B" w:rsidRDefault="008F21B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8F21B3" w:rsidRPr="00D2146B" w:rsidRDefault="008F21B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8F21B3" w:rsidRPr="00D2146B" w:rsidRDefault="008F21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F21B3" w:rsidRPr="00D2146B" w:rsidRDefault="008F21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8F21B3" w:rsidRPr="00D2146B" w:rsidRDefault="008F21B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8F21B3" w:rsidRPr="00D2146B" w:rsidRDefault="008F21B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8F21B3" w:rsidRPr="00D2146B" w:rsidRDefault="008F21B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8F21B3" w:rsidRPr="00D2146B" w:rsidRDefault="008F21B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F21B3" w:rsidRPr="00D2146B" w:rsidRDefault="008F21B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F21B3" w:rsidRPr="00D2146B" w:rsidRDefault="008F21B3" w:rsidP="00D2146B">
                              <w:pPr>
                                <w:spacing w:before="0" w:after="0" w:line="256" w:lineRule="auto"/>
                                <w:rPr>
                                  <w:sz w:val="18"/>
                                  <w:szCs w:val="18"/>
                                </w:rPr>
                              </w:pPr>
                              <w:r w:rsidRPr="00D2146B">
                                <w:rPr>
                                  <w:rFonts w:eastAsia="Calibri"/>
                                  <w:color w:val="000000"/>
                                  <w:sz w:val="18"/>
                                  <w:szCs w:val="18"/>
                                </w:rPr>
                                <w:t> </w:t>
                              </w:r>
                            </w:p>
                            <w:p w14:paraId="2924CD49" w14:textId="77777777" w:rsidR="008F21B3" w:rsidRPr="00D2146B" w:rsidRDefault="008F21B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8F21B3" w:rsidRPr="00D2146B" w:rsidRDefault="008F21B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8F21B3" w:rsidRPr="00D2146B" w:rsidRDefault="008F21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F21B3" w:rsidRPr="00D2146B" w:rsidRDefault="008F21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8F21B3" w:rsidRPr="00D2146B" w:rsidRDefault="008F21B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8F21B3" w:rsidRPr="00D2146B" w:rsidRDefault="008F21B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F21B3" w:rsidRPr="00D2146B" w:rsidRDefault="008F21B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F21B3" w:rsidRPr="00D2146B" w:rsidRDefault="008F21B3" w:rsidP="00D2146B">
                              <w:pPr>
                                <w:spacing w:before="0" w:after="0" w:line="254" w:lineRule="auto"/>
                                <w:rPr>
                                  <w:sz w:val="18"/>
                                  <w:szCs w:val="18"/>
                                </w:rPr>
                              </w:pPr>
                              <w:r w:rsidRPr="00D2146B">
                                <w:rPr>
                                  <w:rFonts w:eastAsia="Calibri"/>
                                  <w:color w:val="000000"/>
                                  <w:sz w:val="18"/>
                                  <w:szCs w:val="18"/>
                                </w:rPr>
                                <w:t> </w:t>
                              </w:r>
                            </w:p>
                            <w:p w14:paraId="1ECBE518" w14:textId="77777777" w:rsidR="008F21B3" w:rsidRPr="00D2146B" w:rsidRDefault="008F21B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8F21B3" w:rsidRPr="00D2146B" w:rsidRDefault="008F21B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F21B3" w:rsidRPr="00D2146B" w:rsidRDefault="008F21B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F21B3" w:rsidRPr="00D2146B" w:rsidRDefault="008F21B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8F21B3" w:rsidRPr="00D2146B" w:rsidRDefault="008F21B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8F21B3" w:rsidRPr="00D2146B" w:rsidRDefault="008F21B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8F21B3" w:rsidRPr="00D2146B" w:rsidRDefault="008F21B3" w:rsidP="00D2146B">
                        <w:pPr>
                          <w:spacing w:before="0" w:after="0"/>
                          <w:rPr>
                            <w:sz w:val="18"/>
                            <w:szCs w:val="18"/>
                            <w:lang w:val="sv-SE"/>
                          </w:rPr>
                        </w:pPr>
                        <w:r>
                          <w:rPr>
                            <w:sz w:val="18"/>
                            <w:szCs w:val="18"/>
                            <w:lang w:val="sv-SE"/>
                          </w:rPr>
                          <w:t>Variadic Frame Pointer</w:t>
                        </w:r>
                      </w:p>
                      <w:p w14:paraId="366E1AE1" w14:textId="757FAE9A" w:rsidR="008F21B3" w:rsidRPr="00D2146B" w:rsidRDefault="008F21B3" w:rsidP="00D2146B">
                        <w:pPr>
                          <w:spacing w:before="0" w:after="0"/>
                          <w:rPr>
                            <w:sz w:val="18"/>
                            <w:szCs w:val="18"/>
                            <w:lang w:val="sv-SE"/>
                          </w:rPr>
                        </w:pPr>
                        <w:r w:rsidRPr="00D2146B">
                          <w:rPr>
                            <w:sz w:val="18"/>
                            <w:szCs w:val="18"/>
                            <w:lang w:val="sv-SE"/>
                          </w:rPr>
                          <w:t>Regular Frame Pointer</w:t>
                        </w:r>
                      </w:p>
                      <w:p w14:paraId="3E5A4966" w14:textId="38836501" w:rsidR="008F21B3" w:rsidRPr="00D2146B" w:rsidRDefault="008F21B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F21B3" w:rsidRPr="00D2146B" w:rsidRDefault="008F21B3" w:rsidP="00D2146B">
                        <w:pPr>
                          <w:spacing w:before="0" w:after="0"/>
                          <w:rPr>
                            <w:sz w:val="18"/>
                            <w:szCs w:val="18"/>
                            <w:lang w:val="sv-SE"/>
                          </w:rPr>
                        </w:pPr>
                      </w:p>
                      <w:p w14:paraId="48B5950A" w14:textId="77777777" w:rsidR="008F21B3" w:rsidRPr="00D2146B" w:rsidRDefault="008F21B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F21B3" w:rsidRPr="00D2146B" w:rsidRDefault="008F21B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F21B3" w:rsidRPr="00D2146B" w:rsidRDefault="008F21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F21B3" w:rsidRPr="00D2146B" w:rsidRDefault="008F21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8F21B3" w:rsidRPr="00D2146B" w:rsidRDefault="008F21B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8F21B3" w:rsidRPr="00D2146B" w:rsidRDefault="008F21B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8F21B3" w:rsidRPr="00D2146B" w:rsidRDefault="008F21B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8F21B3" w:rsidRPr="00D2146B" w:rsidRDefault="008F21B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F21B3" w:rsidRPr="00D2146B" w:rsidRDefault="008F21B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F21B3" w:rsidRPr="00D2146B" w:rsidRDefault="008F21B3" w:rsidP="00D2146B">
                        <w:pPr>
                          <w:spacing w:before="0" w:after="0" w:line="256" w:lineRule="auto"/>
                          <w:rPr>
                            <w:sz w:val="18"/>
                            <w:szCs w:val="18"/>
                          </w:rPr>
                        </w:pPr>
                        <w:r w:rsidRPr="00D2146B">
                          <w:rPr>
                            <w:rFonts w:eastAsia="Calibri"/>
                            <w:color w:val="000000"/>
                            <w:sz w:val="18"/>
                            <w:szCs w:val="18"/>
                          </w:rPr>
                          <w:t> </w:t>
                        </w:r>
                      </w:p>
                      <w:p w14:paraId="2924CD49" w14:textId="77777777" w:rsidR="008F21B3" w:rsidRPr="00D2146B" w:rsidRDefault="008F21B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F21B3" w:rsidRPr="00D2146B" w:rsidRDefault="008F21B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F21B3" w:rsidRPr="00D2146B" w:rsidRDefault="008F21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F21B3" w:rsidRPr="00D2146B" w:rsidRDefault="008F21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8F21B3" w:rsidRPr="00D2146B" w:rsidRDefault="008F21B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8F21B3" w:rsidRPr="00D2146B" w:rsidRDefault="008F21B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F21B3" w:rsidRPr="00D2146B" w:rsidRDefault="008F21B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F21B3" w:rsidRPr="00D2146B" w:rsidRDefault="008F21B3" w:rsidP="00D2146B">
                        <w:pPr>
                          <w:spacing w:before="0" w:after="0" w:line="254" w:lineRule="auto"/>
                          <w:rPr>
                            <w:sz w:val="18"/>
                            <w:szCs w:val="18"/>
                          </w:rPr>
                        </w:pPr>
                        <w:r w:rsidRPr="00D2146B">
                          <w:rPr>
                            <w:rFonts w:eastAsia="Calibri"/>
                            <w:color w:val="000000"/>
                            <w:sz w:val="18"/>
                            <w:szCs w:val="18"/>
                          </w:rPr>
                          <w:t> </w:t>
                        </w:r>
                      </w:p>
                      <w:p w14:paraId="1ECBE518" w14:textId="77777777" w:rsidR="008F21B3" w:rsidRPr="00D2146B" w:rsidRDefault="008F21B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F21B3" w:rsidRPr="00D2146B" w:rsidRDefault="008F21B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F21B3" w:rsidRPr="00D2146B" w:rsidRDefault="008F21B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F21B3" w:rsidRDefault="008F21B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8F21B3" w:rsidRDefault="008F21B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8F21B3" w:rsidRPr="00D2146B" w:rsidRDefault="008F21B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8F21B3" w:rsidRPr="00D2146B" w:rsidRDefault="008F21B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8F21B3" w:rsidRPr="00D2146B" w:rsidRDefault="008F21B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8F21B3" w:rsidRPr="00D2146B" w:rsidRDefault="008F21B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8F21B3" w:rsidRPr="00D2146B" w:rsidRDefault="008F21B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8F21B3" w:rsidRPr="00D2146B" w:rsidRDefault="008F21B3" w:rsidP="002903DF">
                              <w:pPr>
                                <w:spacing w:before="0" w:after="0"/>
                                <w:rPr>
                                  <w:sz w:val="18"/>
                                  <w:szCs w:val="18"/>
                                  <w:lang w:val="sv-SE"/>
                                </w:rPr>
                              </w:pPr>
                              <w:r w:rsidRPr="00D2146B">
                                <w:rPr>
                                  <w:sz w:val="18"/>
                                  <w:szCs w:val="18"/>
                                  <w:lang w:val="sv-SE"/>
                                </w:rPr>
                                <w:t>Regular Frame Pointer</w:t>
                              </w:r>
                            </w:p>
                            <w:p w14:paraId="62230721" w14:textId="77777777" w:rsidR="008F21B3" w:rsidRPr="00D2146B" w:rsidRDefault="008F21B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F21B3" w:rsidRPr="00D2146B" w:rsidRDefault="008F21B3" w:rsidP="002903DF">
                              <w:pPr>
                                <w:spacing w:before="0" w:after="0"/>
                                <w:rPr>
                                  <w:sz w:val="18"/>
                                  <w:szCs w:val="18"/>
                                  <w:lang w:val="sv-SE"/>
                                </w:rPr>
                              </w:pPr>
                            </w:p>
                            <w:p w14:paraId="3BE3217A" w14:textId="77777777" w:rsidR="008F21B3" w:rsidRPr="00D2146B" w:rsidRDefault="008F21B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F21B3" w:rsidRPr="00D2146B" w:rsidRDefault="008F21B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F21B3" w:rsidRDefault="008F21B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8F21B3" w:rsidRPr="00D2146B" w:rsidRDefault="008F21B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8F21B3" w:rsidRPr="00D2146B" w:rsidRDefault="008F21B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8F21B3" w:rsidRPr="00D2146B" w:rsidRDefault="008F21B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8F21B3" w:rsidRPr="00D2146B" w:rsidRDefault="008F21B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 </w:t>
                              </w:r>
                            </w:p>
                            <w:p w14:paraId="28313E96"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F21B3" w:rsidRPr="00D2146B" w:rsidRDefault="008F21B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F21B3" w:rsidRPr="00D2146B" w:rsidRDefault="008F21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8F21B3" w:rsidRPr="00D2146B" w:rsidRDefault="008F21B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 </w:t>
                              </w:r>
                            </w:p>
                            <w:p w14:paraId="48FC4ABF"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F21B3" w:rsidRPr="00D2146B" w:rsidRDefault="008F21B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F21B3" w:rsidRPr="00D2146B" w:rsidRDefault="008F21B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F21B3" w:rsidRDefault="008F21B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8F21B3" w:rsidRDefault="008F21B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8F21B3" w:rsidRPr="00D2146B" w:rsidRDefault="008F21B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8F21B3" w:rsidRPr="00D2146B" w:rsidRDefault="008F21B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8F21B3" w:rsidRPr="00D2146B" w:rsidRDefault="008F21B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8F21B3" w:rsidRPr="00D2146B" w:rsidRDefault="008F21B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8F21B3" w:rsidRPr="00D2146B" w:rsidRDefault="008F21B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8F21B3" w:rsidRPr="00D2146B" w:rsidRDefault="008F21B3" w:rsidP="002903DF">
                        <w:pPr>
                          <w:spacing w:before="0" w:after="0"/>
                          <w:rPr>
                            <w:sz w:val="18"/>
                            <w:szCs w:val="18"/>
                            <w:lang w:val="sv-SE"/>
                          </w:rPr>
                        </w:pPr>
                        <w:r w:rsidRPr="00D2146B">
                          <w:rPr>
                            <w:sz w:val="18"/>
                            <w:szCs w:val="18"/>
                            <w:lang w:val="sv-SE"/>
                          </w:rPr>
                          <w:t>Regular Frame Pointer</w:t>
                        </w:r>
                      </w:p>
                      <w:p w14:paraId="62230721" w14:textId="77777777" w:rsidR="008F21B3" w:rsidRPr="00D2146B" w:rsidRDefault="008F21B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F21B3" w:rsidRPr="00D2146B" w:rsidRDefault="008F21B3" w:rsidP="002903DF">
                        <w:pPr>
                          <w:spacing w:before="0" w:after="0"/>
                          <w:rPr>
                            <w:sz w:val="18"/>
                            <w:szCs w:val="18"/>
                            <w:lang w:val="sv-SE"/>
                          </w:rPr>
                        </w:pPr>
                      </w:p>
                      <w:p w14:paraId="3BE3217A" w14:textId="77777777" w:rsidR="008F21B3" w:rsidRPr="00D2146B" w:rsidRDefault="008F21B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F21B3" w:rsidRPr="00D2146B" w:rsidRDefault="008F21B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F21B3" w:rsidRDefault="008F21B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8F21B3" w:rsidRPr="00D2146B" w:rsidRDefault="008F21B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8F21B3" w:rsidRPr="00D2146B" w:rsidRDefault="008F21B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8F21B3" w:rsidRPr="00D2146B" w:rsidRDefault="008F21B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8F21B3" w:rsidRPr="00D2146B" w:rsidRDefault="008F21B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 </w:t>
                        </w:r>
                      </w:p>
                      <w:p w14:paraId="28313E96" w14:textId="77777777" w:rsidR="008F21B3" w:rsidRPr="00D2146B" w:rsidRDefault="008F21B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F21B3" w:rsidRPr="00D2146B" w:rsidRDefault="008F21B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F21B3" w:rsidRPr="00D2146B" w:rsidRDefault="008F21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8F21B3" w:rsidRPr="00D2146B" w:rsidRDefault="008F21B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 </w:t>
                        </w:r>
                      </w:p>
                      <w:p w14:paraId="48FC4ABF" w14:textId="77777777" w:rsidR="008F21B3" w:rsidRPr="00D2146B" w:rsidRDefault="008F21B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F21B3" w:rsidRPr="00D2146B" w:rsidRDefault="008F21B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proofErr w:type="spellStart"/>
      <w:r w:rsidRPr="00903DBA">
        <w:rPr>
          <w:highlight w:val="white"/>
        </w:rPr>
        <w:t>ToString</w:t>
      </w:r>
      <w:bookmarkEnd w:id="52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8F21B3" w:rsidRPr="00DF14A9" w:rsidRDefault="008F21B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8F21B3" w:rsidRPr="00490BCB" w:rsidRDefault="008F21B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8F21B3" w:rsidRPr="00490BCB" w:rsidRDefault="008F21B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8F21B3" w:rsidRPr="00490BCB" w:rsidRDefault="008F21B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8F21B3" w:rsidRPr="00490BCB" w:rsidRDefault="008F21B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8F21B3" w:rsidRPr="00490BCB" w:rsidRDefault="008F21B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8F21B3" w:rsidRPr="00490BCB" w:rsidRDefault="008F21B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8F21B3" w:rsidRPr="00090144" w:rsidRDefault="008F21B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8F21B3" w:rsidRPr="00090144" w:rsidRDefault="008F21B3" w:rsidP="00B70491">
                              <w:pPr>
                                <w:spacing w:before="0" w:after="0" w:line="240" w:lineRule="auto"/>
                                <w:rPr>
                                  <w:rFonts w:eastAsia="Calibri"/>
                                  <w:color w:val="000000"/>
                                </w:rPr>
                              </w:pPr>
                              <w:r w:rsidRPr="00090144">
                                <w:rPr>
                                  <w:rFonts w:eastAsia="Calibri"/>
                                  <w:color w:val="000000"/>
                                </w:rPr>
                                <w:t>Frame pointer of</w:t>
                              </w:r>
                            </w:p>
                            <w:p w14:paraId="77E191A3" w14:textId="77777777" w:rsidR="008F21B3" w:rsidRPr="00090144" w:rsidRDefault="008F21B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8F21B3" w:rsidRPr="00090144" w:rsidRDefault="008F21B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F21B3" w:rsidRPr="00090144" w:rsidRDefault="008F21B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8F21B3" w:rsidRPr="00090144" w:rsidRDefault="008F21B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8F21B3" w:rsidRPr="00090144" w:rsidRDefault="008F21B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8F21B3" w:rsidRDefault="008F21B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8F21B3" w:rsidRDefault="008F21B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8F21B3" w:rsidRDefault="008F21B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8F21B3" w:rsidRDefault="008F21B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8F21B3" w:rsidRPr="00DF14A9" w:rsidRDefault="008F21B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8F21B3" w:rsidRPr="00490BCB" w:rsidRDefault="008F21B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8F21B3" w:rsidRPr="00490BCB" w:rsidRDefault="008F21B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8F21B3" w:rsidRPr="00490BCB" w:rsidRDefault="008F21B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8F21B3" w:rsidRPr="00490BCB" w:rsidRDefault="008F21B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8F21B3" w:rsidRPr="00490BCB" w:rsidRDefault="008F21B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8F21B3" w:rsidRPr="00490BCB" w:rsidRDefault="008F21B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8F21B3" w:rsidRPr="00490BCB" w:rsidRDefault="008F21B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8F21B3" w:rsidRPr="00090144" w:rsidRDefault="008F21B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8F21B3" w:rsidRPr="00090144" w:rsidRDefault="008F21B3" w:rsidP="00B70491">
                        <w:pPr>
                          <w:spacing w:before="0" w:after="0" w:line="240" w:lineRule="auto"/>
                          <w:rPr>
                            <w:rFonts w:eastAsia="Calibri"/>
                            <w:color w:val="000000"/>
                          </w:rPr>
                        </w:pPr>
                        <w:r w:rsidRPr="00090144">
                          <w:rPr>
                            <w:rFonts w:eastAsia="Calibri"/>
                            <w:color w:val="000000"/>
                          </w:rPr>
                          <w:t>Frame pointer of</w:t>
                        </w:r>
                      </w:p>
                      <w:p w14:paraId="77E191A3" w14:textId="77777777" w:rsidR="008F21B3" w:rsidRPr="00090144" w:rsidRDefault="008F21B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8F21B3" w:rsidRPr="00090144" w:rsidRDefault="008F21B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8F21B3" w:rsidRPr="00090144" w:rsidRDefault="008F21B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8F21B3" w:rsidRPr="00090144" w:rsidRDefault="008F21B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8F21B3" w:rsidRPr="00090144" w:rsidRDefault="008F21B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8F21B3" w:rsidRDefault="008F21B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8F21B3" w:rsidRDefault="008F21B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8F21B3" w:rsidRDefault="008F21B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8F21B3" w:rsidRDefault="008F21B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8F21B3" w:rsidRPr="00DF14A9" w:rsidRDefault="008F21B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8F21B3" w:rsidRPr="00490BCB" w:rsidRDefault="008F21B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8F21B3" w:rsidRPr="00490BCB" w:rsidRDefault="008F21B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8F21B3" w:rsidRPr="00490BCB" w:rsidRDefault="008F21B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8F21B3" w:rsidRPr="00490BCB" w:rsidRDefault="008F21B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8F21B3" w:rsidRPr="00090144" w:rsidRDefault="008F21B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8F21B3" w:rsidRPr="00090144" w:rsidRDefault="008F21B3" w:rsidP="00605AE9">
                              <w:pPr>
                                <w:spacing w:before="0" w:after="0" w:line="240" w:lineRule="auto"/>
                                <w:rPr>
                                  <w:rFonts w:eastAsia="Calibri"/>
                                  <w:color w:val="000000"/>
                                </w:rPr>
                              </w:pPr>
                              <w:r w:rsidRPr="00090144">
                                <w:rPr>
                                  <w:rFonts w:eastAsia="Calibri"/>
                                  <w:color w:val="000000"/>
                                </w:rPr>
                                <w:t>Frame pointer of</w:t>
                              </w:r>
                            </w:p>
                            <w:p w14:paraId="68E90914" w14:textId="77777777" w:rsidR="008F21B3" w:rsidRPr="00090144" w:rsidRDefault="008F21B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8F21B3" w:rsidRPr="00090144" w:rsidRDefault="008F21B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F21B3" w:rsidRPr="00090144" w:rsidRDefault="008F21B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8F21B3" w:rsidRPr="00090144" w:rsidRDefault="008F21B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8F21B3" w:rsidRPr="00090144" w:rsidRDefault="008F21B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8F21B3" w:rsidRDefault="008F21B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8F21B3" w:rsidRDefault="008F21B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8F21B3" w:rsidRDefault="008F21B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8F21B3" w:rsidRDefault="008F21B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8F21B3" w:rsidRDefault="008F21B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8F21B3" w:rsidRDefault="008F21B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F21B3" w:rsidRPr="00582B75" w:rsidRDefault="008F21B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8F21B3" w:rsidRPr="00490BCB" w:rsidRDefault="008F21B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8F21B3" w:rsidRPr="00490BCB" w:rsidRDefault="008F21B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8F21B3" w:rsidRDefault="008F21B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8F21B3" w:rsidRPr="00E55D4A" w:rsidRDefault="008F21B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8F21B3" w:rsidRDefault="008F21B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8F21B3" w:rsidRDefault="008F21B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8F21B3" w:rsidRDefault="008F21B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8F21B3" w:rsidRDefault="008F21B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8F21B3" w:rsidRDefault="008F21B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8F21B3" w:rsidRDefault="008F21B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8F21B3" w:rsidRDefault="008F21B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8F21B3" w:rsidRDefault="008F21B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8F21B3" w:rsidRDefault="008F21B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8F21B3" w:rsidRDefault="008F21B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8F21B3" w:rsidRDefault="008F21B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8F21B3" w:rsidRDefault="008F21B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8F21B3" w:rsidRDefault="008F21B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8F21B3" w:rsidRDefault="008F21B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8F21B3" w:rsidRDefault="008F21B3" w:rsidP="00496983">
                              <w:pPr>
                                <w:spacing w:before="0" w:line="257" w:lineRule="auto"/>
                                <w:jc w:val="center"/>
                                <w:rPr>
                                  <w:sz w:val="24"/>
                                  <w:szCs w:val="24"/>
                                </w:rPr>
                              </w:pPr>
                              <w:r>
                                <w:rPr>
                                  <w:rFonts w:eastAsia="Calibri"/>
                                  <w:color w:val="000000"/>
                                  <w:sz w:val="16"/>
                                  <w:szCs w:val="16"/>
                                </w:rPr>
                                <w:t>129</w:t>
                              </w:r>
                            </w:p>
                            <w:p w14:paraId="3E4A06D3" w14:textId="77777777" w:rsidR="008F21B3" w:rsidRDefault="008F21B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8F21B3" w:rsidRDefault="008F21B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8F21B3" w:rsidRDefault="008F21B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8F21B3" w:rsidRDefault="008F21B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8F21B3" w:rsidRDefault="008F21B3" w:rsidP="006A7496">
                              <w:pPr>
                                <w:spacing w:before="100" w:line="257" w:lineRule="auto"/>
                                <w:jc w:val="left"/>
                                <w:rPr>
                                  <w:sz w:val="24"/>
                                  <w:szCs w:val="24"/>
                                </w:rPr>
                              </w:pPr>
                              <w:r>
                                <w:rPr>
                                  <w:rFonts w:eastAsia="Calibri"/>
                                  <w:color w:val="000000"/>
                                  <w:sz w:val="16"/>
                                  <w:szCs w:val="16"/>
                                </w:rPr>
                                <w:t>Before</w:t>
                              </w:r>
                            </w:p>
                            <w:p w14:paraId="6B197F32" w14:textId="77777777" w:rsidR="008F21B3" w:rsidRDefault="008F21B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8F21B3" w:rsidRDefault="008F21B3" w:rsidP="006A7496">
                              <w:pPr>
                                <w:spacing w:before="100" w:line="256" w:lineRule="auto"/>
                                <w:rPr>
                                  <w:sz w:val="24"/>
                                  <w:szCs w:val="24"/>
                                </w:rPr>
                              </w:pPr>
                              <w:r>
                                <w:rPr>
                                  <w:rFonts w:eastAsia="Calibri"/>
                                  <w:color w:val="000000"/>
                                  <w:sz w:val="16"/>
                                  <w:szCs w:val="16"/>
                                </w:rPr>
                                <w:t>After</w:t>
                              </w:r>
                            </w:p>
                            <w:p w14:paraId="7E3E04C8" w14:textId="77777777" w:rsidR="008F21B3" w:rsidRDefault="008F21B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8F21B3" w:rsidRPr="00DF14A9" w:rsidRDefault="008F21B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8F21B3" w:rsidRPr="00490BCB" w:rsidRDefault="008F21B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8F21B3" w:rsidRPr="00490BCB" w:rsidRDefault="008F21B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8F21B3" w:rsidRPr="00490BCB" w:rsidRDefault="008F21B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8F21B3" w:rsidRPr="00490BCB" w:rsidRDefault="008F21B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8F21B3" w:rsidRPr="00490BCB" w:rsidRDefault="008F21B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8F21B3" w:rsidRPr="00090144" w:rsidRDefault="008F21B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8F21B3" w:rsidRPr="00090144" w:rsidRDefault="008F21B3" w:rsidP="00605AE9">
                        <w:pPr>
                          <w:spacing w:before="0" w:after="0" w:line="240" w:lineRule="auto"/>
                          <w:rPr>
                            <w:rFonts w:eastAsia="Calibri"/>
                            <w:color w:val="000000"/>
                          </w:rPr>
                        </w:pPr>
                        <w:r w:rsidRPr="00090144">
                          <w:rPr>
                            <w:rFonts w:eastAsia="Calibri"/>
                            <w:color w:val="000000"/>
                          </w:rPr>
                          <w:t>Frame pointer of</w:t>
                        </w:r>
                      </w:p>
                      <w:p w14:paraId="68E90914" w14:textId="77777777" w:rsidR="008F21B3" w:rsidRPr="00090144" w:rsidRDefault="008F21B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8F21B3" w:rsidRPr="00090144" w:rsidRDefault="008F21B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8F21B3" w:rsidRPr="00090144" w:rsidRDefault="008F21B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8F21B3" w:rsidRPr="00090144" w:rsidRDefault="008F21B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8F21B3" w:rsidRPr="00090144" w:rsidRDefault="008F21B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8F21B3" w:rsidRDefault="008F21B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8F21B3" w:rsidRDefault="008F21B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8F21B3" w:rsidRDefault="008F21B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8F21B3" w:rsidRDefault="008F21B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8F21B3" w:rsidRDefault="008F21B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8F21B3" w:rsidRDefault="008F21B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8F21B3" w:rsidRPr="00582B75" w:rsidRDefault="008F21B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8F21B3" w:rsidRPr="00490BCB" w:rsidRDefault="008F21B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8F21B3" w:rsidRPr="00490BCB" w:rsidRDefault="008F21B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8F21B3" w:rsidRDefault="008F21B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8F21B3" w:rsidRPr="00E55D4A" w:rsidRDefault="008F21B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8F21B3" w:rsidRDefault="008F21B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8F21B3" w:rsidRDefault="008F21B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8F21B3" w:rsidRDefault="008F21B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8F21B3" w:rsidRDefault="008F21B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8F21B3" w:rsidRDefault="008F21B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8F21B3" w:rsidRDefault="008F21B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8F21B3" w:rsidRDefault="008F21B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8F21B3" w:rsidRDefault="008F21B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8F21B3" w:rsidRDefault="008F21B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8F21B3" w:rsidRDefault="008F21B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8F21B3" w:rsidRDefault="008F21B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8F21B3" w:rsidRDefault="008F21B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8F21B3" w:rsidRDefault="008F21B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8F21B3" w:rsidRDefault="008F21B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8F21B3" w:rsidRDefault="008F21B3" w:rsidP="00496983">
                        <w:pPr>
                          <w:spacing w:before="0" w:line="257" w:lineRule="auto"/>
                          <w:jc w:val="center"/>
                          <w:rPr>
                            <w:sz w:val="24"/>
                            <w:szCs w:val="24"/>
                          </w:rPr>
                        </w:pPr>
                        <w:r>
                          <w:rPr>
                            <w:rFonts w:eastAsia="Calibri"/>
                            <w:color w:val="000000"/>
                            <w:sz w:val="16"/>
                            <w:szCs w:val="16"/>
                          </w:rPr>
                          <w:t>129</w:t>
                        </w:r>
                      </w:p>
                      <w:p w14:paraId="3E4A06D3" w14:textId="77777777" w:rsidR="008F21B3" w:rsidRDefault="008F21B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8F21B3" w:rsidRDefault="008F21B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8F21B3" w:rsidRDefault="008F21B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8F21B3" w:rsidRDefault="008F21B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8F21B3" w:rsidRDefault="008F21B3" w:rsidP="006A7496">
                        <w:pPr>
                          <w:spacing w:before="100" w:line="257" w:lineRule="auto"/>
                          <w:jc w:val="left"/>
                          <w:rPr>
                            <w:sz w:val="24"/>
                            <w:szCs w:val="24"/>
                          </w:rPr>
                        </w:pPr>
                        <w:r>
                          <w:rPr>
                            <w:rFonts w:eastAsia="Calibri"/>
                            <w:color w:val="000000"/>
                            <w:sz w:val="16"/>
                            <w:szCs w:val="16"/>
                          </w:rPr>
                          <w:t>Before</w:t>
                        </w:r>
                      </w:p>
                      <w:p w14:paraId="6B197F32" w14:textId="77777777" w:rsidR="008F21B3" w:rsidRDefault="008F21B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8F21B3" w:rsidRDefault="008F21B3" w:rsidP="006A7496">
                        <w:pPr>
                          <w:spacing w:before="100" w:line="256" w:lineRule="auto"/>
                          <w:rPr>
                            <w:sz w:val="24"/>
                            <w:szCs w:val="24"/>
                          </w:rPr>
                        </w:pPr>
                        <w:r>
                          <w:rPr>
                            <w:rFonts w:eastAsia="Calibri"/>
                            <w:color w:val="000000"/>
                            <w:sz w:val="16"/>
                            <w:szCs w:val="16"/>
                          </w:rPr>
                          <w:t>After</w:t>
                        </w:r>
                      </w:p>
                      <w:p w14:paraId="7E3E04C8" w14:textId="77777777" w:rsidR="008F21B3" w:rsidRDefault="008F21B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lastRenderedPageBreak/>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CA0B0A9"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3F0B079" w:rsidR="0012107B" w:rsidRPr="00903DBA" w:rsidRDefault="003203CF" w:rsidP="003203CF">
      <w:pPr>
        <w:rPr>
          <w:highlight w:val="white"/>
        </w:rPr>
      </w:pPr>
      <w:r w:rsidRPr="00903DBA">
        <w:rPr>
          <w:highlight w:val="white"/>
        </w:rPr>
        <w:lastRenderedPageBreak/>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1EC35C3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lastRenderedPageBreak/>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lastRenderedPageBreak/>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78" w:name="_Toc59126290"/>
      <w:r w:rsidRPr="00903DBA">
        <w:t>S</w:t>
      </w:r>
      <w:r w:rsidR="00EE220E" w:rsidRPr="00903DBA">
        <w:t>tring</w:t>
      </w:r>
      <w:r w:rsidRPr="00903DBA">
        <w:t>s</w:t>
      </w:r>
      <w:bookmarkEnd w:id="578"/>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lastRenderedPageBreak/>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lastRenderedPageBreak/>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lastRenderedPageBreak/>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lastRenderedPageBreak/>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79" w:name="_Toc59126291"/>
      <w:r w:rsidRPr="00903DBA">
        <w:t>Long Jumps</w:t>
      </w:r>
      <w:bookmarkEnd w:id="579"/>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lastRenderedPageBreak/>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lastRenderedPageBreak/>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0" w:name="_Toc59126292"/>
      <w:r w:rsidRPr="00903DBA">
        <w:t>Mathematical Functions</w:t>
      </w:r>
      <w:bookmarkEnd w:id="58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lastRenderedPageBreak/>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1"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F334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F334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F334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F334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F334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2" w:name="_Toc59126294"/>
      <w:r w:rsidRPr="00903DBA">
        <w:rPr>
          <w:highlight w:val="white"/>
        </w:rPr>
        <w:t>Power</w:t>
      </w:r>
      <w:r w:rsidR="0083365C" w:rsidRPr="00903DBA">
        <w:rPr>
          <w:highlight w:val="white"/>
        </w:rPr>
        <w:t xml:space="preserve"> Functions</w:t>
      </w:r>
      <w:bookmarkEnd w:id="58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F334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F334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3" w:name="_Toc59126295"/>
      <w:r w:rsidRPr="00903DBA">
        <w:rPr>
          <w:highlight w:val="white"/>
        </w:rPr>
        <w:t>Square Root</w:t>
      </w:r>
      <w:bookmarkEnd w:id="58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F334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4" w:name="_Toc59126296"/>
      <w:r w:rsidRPr="00903DBA">
        <w:rPr>
          <w:highlight w:val="white"/>
        </w:rPr>
        <w:t>Modulo Functions</w:t>
      </w:r>
      <w:bookmarkEnd w:id="58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5" w:name="_Toc59126297"/>
      <w:r w:rsidRPr="00903DBA">
        <w:rPr>
          <w:highlight w:val="white"/>
        </w:rPr>
        <w:t>Trigonometric Functions</w:t>
      </w:r>
      <w:bookmarkEnd w:id="58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F334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F334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F334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F334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6"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F334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F334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F334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F334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F334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F334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F334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87" w:name="_Toc59126299"/>
      <w:r w:rsidRPr="00903DBA">
        <w:rPr>
          <w:shd w:val="clear" w:color="auto" w:fill="FFFFFF"/>
        </w:rPr>
        <w:t>Hyperbolic Trigonometric Functions</w:t>
      </w:r>
      <w:bookmarkEnd w:id="58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F334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F334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F334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88" w:name="_Toc59126300"/>
      <w:r w:rsidRPr="00903DBA">
        <w:rPr>
          <w:highlight w:val="white"/>
        </w:rPr>
        <w:t>Floor, Ceiling, Absolute, and Rounding</w:t>
      </w:r>
      <w:r w:rsidR="0083365C" w:rsidRPr="00903DBA">
        <w:rPr>
          <w:highlight w:val="white"/>
        </w:rPr>
        <w:t xml:space="preserve"> Functions</w:t>
      </w:r>
      <w:bookmarkEnd w:id="58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F334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7AE71D37" w:rsidR="00CE2940" w:rsidRPr="00903DBA" w:rsidRDefault="005647E5" w:rsidP="001307F7">
      <w:pPr>
        <w:pStyle w:val="Rubrik2"/>
      </w:pPr>
      <w:bookmarkStart w:id="589" w:name="_Toc59126301"/>
      <w:bookmarkStart w:id="590" w:name="_Hlk55231095"/>
      <w:r>
        <w:t xml:space="preserve"> </w:t>
      </w:r>
      <w:r w:rsidR="00CE2940" w:rsidRPr="00903DBA">
        <w:t>Standard Input/Output</w:t>
      </w:r>
      <w:bookmarkEnd w:id="589"/>
    </w:p>
    <w:bookmarkEnd w:id="590"/>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1" w:name="_Toc59126302"/>
      <w:r w:rsidRPr="00903DBA">
        <w:t>Printing</w:t>
      </w:r>
      <w:bookmarkEnd w:id="591"/>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lastRenderedPageBreak/>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lastRenderedPageBreak/>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lastRenderedPageBreak/>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lastRenderedPageBreak/>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lastRenderedPageBreak/>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lastRenderedPageBreak/>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lastRenderedPageBreak/>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lastRenderedPageBreak/>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2" w:name="_Toc59126303"/>
      <w:r w:rsidRPr="00903DBA">
        <w:t>Scanning</w:t>
      </w:r>
      <w:bookmarkEnd w:id="592"/>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lastRenderedPageBreak/>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lastRenderedPageBreak/>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lastRenderedPageBreak/>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lastRenderedPageBreak/>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lastRenderedPageBreak/>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lastRenderedPageBreak/>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lastRenderedPageBreak/>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lastRenderedPageBreak/>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lastRenderedPageBreak/>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93" w:name="_Toc59126304"/>
      <w:r w:rsidRPr="00903DBA">
        <w:t>F</w:t>
      </w:r>
      <w:r w:rsidR="00AF06D6" w:rsidRPr="00903DBA">
        <w:t xml:space="preserve">ile </w:t>
      </w:r>
      <w:r w:rsidRPr="00903DBA">
        <w:t>H</w:t>
      </w:r>
      <w:r w:rsidR="00AF06D6" w:rsidRPr="00903DBA">
        <w:t>andling</w:t>
      </w:r>
      <w:bookmarkEnd w:id="593"/>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lastRenderedPageBreak/>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9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lastRenderedPageBreak/>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lastRenderedPageBreak/>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lastRenderedPageBreak/>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lastRenderedPageBreak/>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lastRenderedPageBreak/>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lastRenderedPageBreak/>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lastRenderedPageBreak/>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lastRenderedPageBreak/>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5" w:name="_Toc59126305"/>
      <w:r w:rsidRPr="00903DBA">
        <w:t>The Standard Library</w:t>
      </w:r>
      <w:bookmarkEnd w:id="59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4"/>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lastRenderedPageBreak/>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lastRenderedPageBreak/>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lastRenderedPageBreak/>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lastRenderedPageBreak/>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6" w:name="_Toc59126306"/>
      <w:r w:rsidRPr="00903DBA">
        <w:t>T</w:t>
      </w:r>
      <w:r w:rsidR="00D62A8B" w:rsidRPr="00903DBA">
        <w:t>ime</w:t>
      </w:r>
      <w:bookmarkEnd w:id="59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lastRenderedPageBreak/>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97" w:name="_Ref54018755"/>
      <w:bookmarkStart w:id="598"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lastRenderedPageBreak/>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lastRenderedPageBreak/>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lastRenderedPageBreak/>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lastRenderedPageBreak/>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99" w:name="_Toc59126307"/>
      <w:r w:rsidRPr="00903DBA">
        <w:rPr>
          <w:lang w:val="en-US"/>
        </w:rPr>
        <w:lastRenderedPageBreak/>
        <w:t>The Preprocessor</w:t>
      </w:r>
      <w:bookmarkEnd w:id="597"/>
      <w:bookmarkEnd w:id="599"/>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0" w:name="_Ref418256130"/>
      <w:bookmarkStart w:id="601" w:name="_Toc59126308"/>
      <w:r w:rsidRPr="00903DBA">
        <w:t xml:space="preserve">The Expression </w:t>
      </w:r>
      <w:r w:rsidR="007C4A54" w:rsidRPr="00903DBA">
        <w:t xml:space="preserve">Scanner and </w:t>
      </w:r>
      <w:r w:rsidRPr="00903DBA">
        <w:t>Parser</w:t>
      </w:r>
      <w:bookmarkEnd w:id="600"/>
      <w:bookmarkEnd w:id="601"/>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602" w:name="_Toc59126309"/>
      <w:r w:rsidRPr="00903DBA">
        <w:t>The Grammar</w:t>
      </w:r>
      <w:bookmarkEnd w:id="602"/>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3" w:name="_Toc59126310"/>
      <w:r w:rsidRPr="00903DBA">
        <w:t>The Parser</w:t>
      </w:r>
      <w:bookmarkEnd w:id="603"/>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4"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5" w:name="_Toc59126311"/>
      <w:r w:rsidRPr="00903DBA">
        <w:t>The Scanner</w:t>
      </w:r>
      <w:bookmarkEnd w:id="604"/>
      <w:bookmarkEnd w:id="605"/>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6" w:name="_Toc59126312"/>
      <w:r w:rsidRPr="00903DBA">
        <w:t>The Pre</w:t>
      </w:r>
      <w:r w:rsidR="00921465" w:rsidRPr="00903DBA">
        <w:t xml:space="preserve">processor </w:t>
      </w:r>
      <w:r w:rsidR="007C4A54" w:rsidRPr="00903DBA">
        <w:t xml:space="preserve">Scanner and </w:t>
      </w:r>
      <w:r w:rsidRPr="00903DBA">
        <w:t>Parser</w:t>
      </w:r>
      <w:bookmarkEnd w:id="606"/>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7" w:name="_Toc59126313"/>
      <w:r w:rsidRPr="00903DBA">
        <w:t>If</w:t>
      </w:r>
      <w:r w:rsidR="00BB03AD" w:rsidRPr="00903DBA">
        <w:t>-</w:t>
      </w:r>
      <w:r w:rsidRPr="00903DBA">
        <w:t>Else</w:t>
      </w:r>
      <w:r w:rsidR="00BB03AD" w:rsidRPr="00903DBA">
        <w:t>-</w:t>
      </w:r>
      <w:r w:rsidRPr="00903DBA">
        <w:t>Chain</w:t>
      </w:r>
      <w:bookmarkEnd w:id="607"/>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08" w:name="_Toc59126314"/>
      <w:r w:rsidRPr="00903DBA">
        <w:t>The Preprocessor</w:t>
      </w:r>
      <w:bookmarkEnd w:id="608"/>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09" w:name="_Toc59126315"/>
      <w:r w:rsidRPr="00903DBA">
        <w:t>Tri Graphs</w:t>
      </w:r>
      <w:bookmarkEnd w:id="609"/>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0" w:name="_Toc59126316"/>
      <w:r w:rsidRPr="00903DBA">
        <w:t>Comments, Strings, and Characters</w:t>
      </w:r>
      <w:bookmarkEnd w:id="610"/>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1" w:name="_Ref418258402"/>
      <w:bookmarkStart w:id="612" w:name="_Toc59126317"/>
      <w:r w:rsidRPr="00903DBA">
        <w:t>Slash Codes</w:t>
      </w:r>
      <w:bookmarkEnd w:id="611"/>
      <w:bookmarkEnd w:id="612"/>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613" w:name="_Toc59126318"/>
      <w:r w:rsidRPr="00903DBA">
        <w:t>The Line List</w:t>
      </w:r>
      <w:bookmarkEnd w:id="613"/>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614" w:name="_Toc59126319"/>
      <w:r w:rsidRPr="00903DBA">
        <w:t>Lines</w:t>
      </w:r>
      <w:bookmarkEnd w:id="614"/>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5" w:name="_Toc59126320"/>
      <w:r w:rsidRPr="00903DBA">
        <w:t>Includes</w:t>
      </w:r>
      <w:bookmarkEnd w:id="615"/>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6" w:name="_Toc59126321"/>
      <w:r w:rsidRPr="00903DBA">
        <w:t>Macros</w:t>
      </w:r>
      <w:bookmarkEnd w:id="616"/>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7" w:name="_Toc59126322"/>
      <w:r w:rsidRPr="00903DBA">
        <w:t>Conditional Programming</w:t>
      </w:r>
      <w:bookmarkEnd w:id="617"/>
    </w:p>
    <w:p w14:paraId="526D3151" w14:textId="194B189F"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18" w:name="_Toc59126323"/>
      <w:r w:rsidRPr="00903DBA">
        <w:t>Macro Expansion</w:t>
      </w:r>
      <w:bookmarkEnd w:id="618"/>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19" w:name="_Toc59126324"/>
      <w:r w:rsidRPr="00903DBA">
        <w:t>String Merging</w:t>
      </w:r>
      <w:bookmarkEnd w:id="619"/>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0" w:name="_Toc59126325"/>
      <w:bookmarkStart w:id="621" w:name="_Ref57656298"/>
      <w:r w:rsidRPr="00903DBA">
        <w:t>Register Allocation</w:t>
      </w:r>
      <w:bookmarkEnd w:id="620"/>
    </w:p>
    <w:p w14:paraId="0A3CF0AD" w14:textId="77777777" w:rsidR="00FE5DC0" w:rsidRDefault="00FE5DC0" w:rsidP="00FE5DC0">
      <w:r>
        <w:t xml:space="preserve">The architecture holds a set of registers. On </w:t>
      </w:r>
      <w:proofErr w:type="gramStart"/>
      <w:r>
        <w:t>particular feature</w:t>
      </w:r>
      <w:proofErr w:type="gramEnd"/>
      <w:r>
        <w:t xml:space="preserve"> of the registers is that they to some extent overlaps. More specifically, the a, b, c, and d registers </w:t>
      </w:r>
      <w:proofErr w:type="gramStart"/>
      <w:r>
        <w:t>overlaps</w:t>
      </w:r>
      <w:proofErr w:type="gramEnd"/>
      <w:r>
        <w:t xml:space="preserve">.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2" w:name="_Ref58762260"/>
      <w:bookmarkStart w:id="623" w:name="_Toc59126326"/>
      <w:r>
        <w:rPr>
          <w:lang w:val="en-US"/>
        </w:rPr>
        <w:lastRenderedPageBreak/>
        <w:t>The Register Set</w:t>
      </w:r>
      <w:bookmarkEnd w:id="622"/>
      <w:bookmarkEnd w:id="62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bookmarkStart w:id="624" w:name="_Toc59126327"/>
      <w:r w:rsidRPr="00903DBA">
        <w:rPr>
          <w:lang w:val="en-US"/>
        </w:rPr>
        <w:lastRenderedPageBreak/>
        <w:t>The C Grammar</w:t>
      </w:r>
      <w:bookmarkEnd w:id="598"/>
      <w:bookmarkEnd w:id="621"/>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6" w:name="_Toc49764472"/>
      <w:bookmarkStart w:id="627" w:name="_Toc59126328"/>
      <w:r w:rsidRPr="00903DBA">
        <w:t>The Preprocessor Grammar</w:t>
      </w:r>
      <w:bookmarkEnd w:id="626"/>
      <w:bookmarkEnd w:id="627"/>
    </w:p>
    <w:p w14:paraId="6050AB4B" w14:textId="12E8CE52"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28" w:name="_Toc49764473"/>
      <w:bookmarkStart w:id="629" w:name="_Toc59126329"/>
      <w:r w:rsidRPr="00903DBA">
        <w:t>The Language Grammar</w:t>
      </w:r>
      <w:bookmarkEnd w:id="628"/>
      <w:bookmarkEnd w:id="629"/>
    </w:p>
    <w:p w14:paraId="69CBCC96" w14:textId="14845EC6"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4" w:name="_Toc59126333"/>
      <w:proofErr w:type="spellStart"/>
      <w:r w:rsidRPr="00903DBA">
        <w:t>GPPG</w:t>
      </w:r>
      <w:bookmarkEnd w:id="634"/>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6" w:name="_Toc59126334"/>
      <w:proofErr w:type="spellStart"/>
      <w:r w:rsidRPr="00903DBA">
        <w:lastRenderedPageBreak/>
        <w:t>JPlex</w:t>
      </w:r>
      <w:bookmarkEnd w:id="635"/>
      <w:bookmarkEnd w:id="636"/>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7" w:name="_Toc59126335"/>
      <w:r w:rsidRPr="00903DBA">
        <w:t>Main</w:t>
      </w:r>
      <w:bookmarkEnd w:id="637"/>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38" w:name="_Toc59126336"/>
      <w:r w:rsidRPr="00903DBA">
        <w:rPr>
          <w:lang w:val="en-US"/>
        </w:rPr>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4" w:name="_Toc59126342"/>
      <w:r w:rsidRPr="00903DBA">
        <w:t>Graph Partition</w:t>
      </w:r>
      <w:bookmarkEnd w:id="644"/>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rPr>
          <w:lang w:val="en-US"/>
        </w:rPr>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3" w:name="_Toc59126344"/>
      <w:r w:rsidRPr="00903DBA">
        <w:rPr>
          <w:lang w:val="en-US"/>
        </w:rPr>
        <w:lastRenderedPageBreak/>
        <w:t>A</w:t>
      </w:r>
      <w:r w:rsidR="00281D34" w:rsidRPr="00903DBA">
        <w:rPr>
          <w:lang w:val="en-US"/>
        </w:rPr>
        <w:t xml:space="preserve"> Crash Course in C</w:t>
      </w:r>
      <w:bookmarkEnd w:id="653"/>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4" w:name="_Toc320485572"/>
      <w:bookmarkStart w:id="655" w:name="_Toc323656681"/>
      <w:bookmarkStart w:id="656" w:name="_Toc324085419"/>
      <w:bookmarkStart w:id="657" w:name="_Toc383781071"/>
      <w:bookmarkStart w:id="658" w:name="_Toc59126345"/>
      <w:r w:rsidRPr="00903DBA">
        <w:t>The Compiler and the Linker</w:t>
      </w:r>
      <w:bookmarkEnd w:id="654"/>
      <w:bookmarkEnd w:id="655"/>
      <w:bookmarkEnd w:id="656"/>
      <w:bookmarkEnd w:id="657"/>
      <w:bookmarkEnd w:id="658"/>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F21B3" w:rsidRPr="003F7CF1" w:rsidRDefault="008F21B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F21B3" w:rsidRPr="003F7CF1" w:rsidRDefault="008F21B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F21B3" w:rsidRPr="003F7CF1" w:rsidRDefault="008F21B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8F21B3" w:rsidRPr="003F7CF1" w:rsidRDefault="008F21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F21B3" w:rsidRPr="003F7CF1" w:rsidRDefault="008F21B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8F21B3" w:rsidRPr="003F7CF1" w:rsidRDefault="008F21B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F21B3" w:rsidRPr="003F7CF1" w:rsidRDefault="008F21B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F21B3" w:rsidRPr="003F7CF1" w:rsidRDefault="008F21B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F21B3" w:rsidRPr="003F7CF1" w:rsidRDefault="008F21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F21B3" w:rsidRPr="003F7CF1" w:rsidRDefault="008F21B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F21B3" w:rsidRPr="003F7CF1" w:rsidRDefault="008F21B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F21B3" w:rsidRPr="003F7CF1" w:rsidRDefault="008F21B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8F21B3" w:rsidRPr="003F7CF1" w:rsidRDefault="008F21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F21B3" w:rsidRPr="003F7CF1" w:rsidRDefault="008F21B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8F21B3" w:rsidRPr="003F7CF1" w:rsidRDefault="008F21B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F21B3" w:rsidRPr="003F7CF1" w:rsidRDefault="008F21B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F21B3" w:rsidRPr="003F7CF1" w:rsidRDefault="008F21B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F21B3" w:rsidRPr="003F7CF1" w:rsidRDefault="008F21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59" w:name="_Toc320485573"/>
      <w:bookmarkStart w:id="660" w:name="_Toc323656682"/>
      <w:bookmarkStart w:id="661" w:name="_Toc324085420"/>
      <w:bookmarkStart w:id="662" w:name="_Toc383781072"/>
      <w:bookmarkStart w:id="663" w:name="_Toc59126346"/>
      <w:r w:rsidRPr="00903DBA">
        <w:t>The Hello-World Program</w:t>
      </w:r>
      <w:bookmarkEnd w:id="659"/>
      <w:bookmarkEnd w:id="660"/>
      <w:bookmarkEnd w:id="661"/>
      <w:bookmarkEnd w:id="662"/>
      <w:bookmarkEnd w:id="663"/>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4" w:name="_Toc320485574"/>
      <w:bookmarkStart w:id="665" w:name="_Toc323656683"/>
      <w:bookmarkStart w:id="666" w:name="_Toc324085421"/>
      <w:bookmarkStart w:id="667" w:name="_Toc383781073"/>
      <w:bookmarkStart w:id="668" w:name="_Toc59126347"/>
      <w:r w:rsidRPr="00903DBA">
        <w:lastRenderedPageBreak/>
        <w:t>Comments</w:t>
      </w:r>
      <w:bookmarkEnd w:id="664"/>
      <w:bookmarkEnd w:id="665"/>
      <w:bookmarkEnd w:id="666"/>
      <w:bookmarkEnd w:id="667"/>
      <w:bookmarkEnd w:id="668"/>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6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0" w:name="_Toc323656684"/>
      <w:bookmarkStart w:id="671" w:name="_Toc324085422"/>
      <w:bookmarkStart w:id="672" w:name="_Toc383781074"/>
      <w:bookmarkStart w:id="673" w:name="_Toc59126348"/>
      <w:r w:rsidRPr="00903DBA">
        <w:t>Types and Variables</w:t>
      </w:r>
      <w:bookmarkEnd w:id="669"/>
      <w:bookmarkEnd w:id="670"/>
      <w:bookmarkEnd w:id="671"/>
      <w:bookmarkEnd w:id="672"/>
      <w:bookmarkEnd w:id="67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76"/>
      <w:bookmarkStart w:id="675" w:name="_Toc323656685"/>
      <w:bookmarkStart w:id="676" w:name="_Toc324085423"/>
      <w:bookmarkStart w:id="677" w:name="_Toc383781075"/>
      <w:bookmarkStart w:id="678" w:name="_Ref383781525"/>
      <w:bookmarkStart w:id="679" w:name="_Toc59126349"/>
      <w:r w:rsidRPr="00903DBA">
        <w:t>Simple Types</w:t>
      </w:r>
      <w:bookmarkEnd w:id="674"/>
      <w:bookmarkEnd w:id="675"/>
      <w:bookmarkEnd w:id="676"/>
      <w:bookmarkEnd w:id="677"/>
      <w:bookmarkEnd w:id="678"/>
      <w:bookmarkEnd w:id="679"/>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77"/>
      <w:bookmarkStart w:id="681" w:name="_Toc323656686"/>
      <w:bookmarkStart w:id="682" w:name="_Toc324085424"/>
      <w:bookmarkStart w:id="683" w:name="_Toc383781076"/>
      <w:bookmarkStart w:id="684" w:name="_Toc59126350"/>
      <w:r w:rsidRPr="00903DBA">
        <w:t>Variables</w:t>
      </w:r>
      <w:bookmarkEnd w:id="680"/>
      <w:bookmarkEnd w:id="681"/>
      <w:bookmarkEnd w:id="682"/>
      <w:bookmarkEnd w:id="683"/>
      <w:bookmarkEnd w:id="68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F21B3" w:rsidRPr="003F7CF1" w:rsidRDefault="008F21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F21B3" w:rsidRPr="003F7CF1" w:rsidRDefault="008F21B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F21B3" w:rsidRPr="003F7CF1" w:rsidRDefault="008F21B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F21B3" w:rsidRPr="003F7CF1" w:rsidRDefault="008F21B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F21B3" w:rsidRPr="003F7CF1" w:rsidRDefault="008F21B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F21B3" w:rsidRPr="003F7CF1" w:rsidRDefault="008F21B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F21B3" w:rsidRPr="003F7CF1" w:rsidRDefault="008F21B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F21B3" w:rsidRPr="003F7CF1" w:rsidRDefault="008F21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F21B3" w:rsidRPr="003F7CF1" w:rsidRDefault="008F21B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F21B3" w:rsidRPr="003F7CF1" w:rsidRDefault="008F21B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F21B3" w:rsidRPr="003F7CF1" w:rsidRDefault="008F21B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F21B3" w:rsidRPr="003F7CF1" w:rsidRDefault="008F21B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F21B3" w:rsidRPr="003F7CF1" w:rsidRDefault="008F21B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F21B3" w:rsidRPr="003F7CF1" w:rsidRDefault="008F21B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F21B3" w:rsidRPr="003F7CF1" w:rsidRDefault="008F21B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F21B3" w:rsidRPr="003F7CF1" w:rsidRDefault="008F21B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78"/>
      <w:bookmarkStart w:id="686" w:name="_Toc323656687"/>
      <w:bookmarkStart w:id="687" w:name="_Toc324085425"/>
      <w:bookmarkStart w:id="688" w:name="_Toc383781077"/>
      <w:bookmarkStart w:id="689" w:name="_Toc59126351"/>
      <w:bookmarkStart w:id="690" w:name="_Toc320485579"/>
      <w:r w:rsidRPr="00903DBA">
        <w:t>Constants</w:t>
      </w:r>
      <w:bookmarkEnd w:id="685"/>
      <w:bookmarkEnd w:id="686"/>
      <w:bookmarkEnd w:id="687"/>
      <w:bookmarkEnd w:id="688"/>
      <w:bookmarkEnd w:id="68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3656688"/>
      <w:bookmarkStart w:id="692" w:name="_Toc324085426"/>
      <w:bookmarkStart w:id="693" w:name="_Toc383781078"/>
      <w:bookmarkStart w:id="694" w:name="_Toc59126352"/>
      <w:r w:rsidRPr="00903DBA">
        <w:t>Output</w:t>
      </w:r>
      <w:bookmarkEnd w:id="690"/>
      <w:bookmarkEnd w:id="691"/>
      <w:bookmarkEnd w:id="692"/>
      <w:bookmarkEnd w:id="693"/>
      <w:bookmarkEnd w:id="694"/>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80"/>
      <w:bookmarkStart w:id="696" w:name="_Toc323656689"/>
      <w:bookmarkStart w:id="697" w:name="_Toc324085427"/>
      <w:bookmarkStart w:id="698" w:name="_Toc383781079"/>
      <w:bookmarkStart w:id="699" w:name="_Toc59126353"/>
      <w:r w:rsidRPr="00903DBA">
        <w:t>Input</w:t>
      </w:r>
      <w:bookmarkEnd w:id="695"/>
      <w:bookmarkEnd w:id="696"/>
      <w:bookmarkEnd w:id="697"/>
      <w:bookmarkEnd w:id="698"/>
      <w:bookmarkEnd w:id="699"/>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0"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3656690"/>
      <w:bookmarkStart w:id="703" w:name="_Toc324085428"/>
      <w:bookmarkStart w:id="704" w:name="_Toc383781080"/>
      <w:bookmarkStart w:id="705" w:name="_Toc59126354"/>
      <w:r w:rsidRPr="00903DBA">
        <w:t>Enumerations</w:t>
      </w:r>
      <w:bookmarkEnd w:id="700"/>
      <w:bookmarkEnd w:id="702"/>
      <w:bookmarkEnd w:id="703"/>
      <w:bookmarkEnd w:id="704"/>
      <w:bookmarkEnd w:id="70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82"/>
      <w:bookmarkStart w:id="707" w:name="_Toc323656691"/>
      <w:bookmarkStart w:id="708" w:name="_Toc324085429"/>
      <w:bookmarkStart w:id="709" w:name="_Toc383781081"/>
      <w:bookmarkStart w:id="710" w:name="_Toc59126355"/>
      <w:r w:rsidRPr="00903DBA">
        <w:lastRenderedPageBreak/>
        <w:t>Arrays</w:t>
      </w:r>
      <w:bookmarkEnd w:id="706"/>
      <w:bookmarkEnd w:id="707"/>
      <w:bookmarkEnd w:id="708"/>
      <w:bookmarkEnd w:id="709"/>
      <w:bookmarkEnd w:id="710"/>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F21B3" w:rsidRPr="003F7CF1" w:rsidRDefault="008F21B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8F21B3" w:rsidRPr="003F7CF1" w:rsidRDefault="008F21B3"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F21B3" w:rsidRPr="003F7CF1" w:rsidRDefault="008F21B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F21B3" w:rsidRPr="003F7CF1" w:rsidRDefault="008F21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F21B3" w:rsidRPr="003F7CF1" w:rsidRDefault="008F21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F21B3" w:rsidRPr="003F7CF1" w:rsidRDefault="008F21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F21B3" w:rsidRPr="003F7CF1" w:rsidRDefault="008F21B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F21B3" w:rsidRPr="003F7CF1" w:rsidRDefault="008F21B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F21B3" w:rsidRPr="003F7CF1" w:rsidRDefault="008F21B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F21B3" w:rsidRPr="003F7CF1" w:rsidRDefault="008F21B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F21B3" w:rsidRPr="003F7CF1" w:rsidRDefault="008F21B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F21B3" w:rsidRPr="003F7CF1" w:rsidRDefault="008F21B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F21B3" w:rsidRPr="003F7CF1" w:rsidRDefault="008F21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F21B3" w:rsidRPr="003F7CF1" w:rsidRDefault="008F21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F21B3" w:rsidRPr="003F7CF1" w:rsidRDefault="008F21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F21B3" w:rsidRPr="003F7CF1" w:rsidRDefault="008F21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F21B3" w:rsidRPr="003F7CF1" w:rsidRDefault="008F21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F21B3" w:rsidRPr="003F7CF1" w:rsidRDefault="008F21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F21B3" w:rsidRPr="003F7CF1" w:rsidRDefault="008F21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F21B3" w:rsidRPr="003F7CF1" w:rsidRDefault="008F21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F21B3" w:rsidRPr="003F7CF1" w:rsidRDefault="008F21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F21B3" w:rsidRPr="003F7CF1" w:rsidRDefault="008F21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F21B3" w:rsidRPr="003F7CF1" w:rsidRDefault="008F21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F21B3" w:rsidRPr="003F7CF1" w:rsidRDefault="008F21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F21B3" w:rsidRPr="003F7CF1" w:rsidRDefault="008F21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F21B3" w:rsidRPr="003F7CF1" w:rsidRDefault="008F21B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F21B3" w:rsidRPr="003F7CF1" w:rsidRDefault="008F21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F21B3" w:rsidRPr="003F7CF1" w:rsidRDefault="008F21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F21B3" w:rsidRPr="003F7CF1" w:rsidRDefault="008F21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F21B3" w:rsidRPr="003F7CF1" w:rsidRDefault="008F21B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F21B3" w:rsidRPr="003F7CF1" w:rsidRDefault="008F21B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F21B3" w:rsidRPr="003F7CF1" w:rsidRDefault="008F21B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F21B3" w:rsidRPr="003F7CF1" w:rsidRDefault="008F21B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F21B3" w:rsidRPr="003F7CF1" w:rsidRDefault="008F21B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F21B3" w:rsidRPr="003F7CF1" w:rsidRDefault="008F21B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F21B3" w:rsidRPr="003F7CF1" w:rsidRDefault="008F21B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F21B3" w:rsidRPr="003F7CF1" w:rsidRDefault="008F21B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F21B3" w:rsidRPr="003F7CF1" w:rsidRDefault="008F21B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F21B3" w:rsidRPr="003F7CF1" w:rsidRDefault="008F21B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F21B3" w:rsidRPr="003F7CF1" w:rsidRDefault="008F21B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F21B3" w:rsidRPr="003F7CF1" w:rsidRDefault="008F21B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F21B3" w:rsidRPr="003F7CF1" w:rsidRDefault="008F21B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F21B3" w:rsidRPr="003F7CF1" w:rsidRDefault="008F21B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F21B3" w:rsidRPr="003F7CF1" w:rsidRDefault="008F21B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F21B3" w:rsidRPr="003F7CF1" w:rsidRDefault="008F21B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F21B3" w:rsidRPr="003F7CF1" w:rsidRDefault="008F21B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F21B3" w:rsidRPr="003F7CF1" w:rsidRDefault="008F21B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F21B3" w:rsidRPr="003F7CF1" w:rsidRDefault="008F21B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F21B3" w:rsidRPr="003F7CF1" w:rsidRDefault="008F21B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F21B3" w:rsidRPr="003F7CF1" w:rsidRDefault="008F21B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F21B3" w:rsidRPr="003F7CF1" w:rsidRDefault="008F21B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F21B3" w:rsidRPr="003F7CF1" w:rsidRDefault="008F21B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F21B3" w:rsidRPr="003F7CF1" w:rsidRDefault="008F21B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F21B3" w:rsidRPr="003F7CF1" w:rsidRDefault="008F21B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F21B3" w:rsidRPr="003F7CF1" w:rsidRDefault="008F21B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F21B3" w:rsidRPr="003F7CF1" w:rsidRDefault="008F21B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F21B3" w:rsidRPr="003F7CF1" w:rsidRDefault="008F21B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F21B3" w:rsidRPr="003F7CF1" w:rsidRDefault="008F21B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F21B3" w:rsidRPr="003F7CF1" w:rsidRDefault="008F21B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F21B3" w:rsidRPr="003F7CF1" w:rsidRDefault="008F21B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F21B3" w:rsidRPr="003F7CF1" w:rsidRDefault="008F21B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F21B3" w:rsidRPr="003F7CF1" w:rsidRDefault="008F21B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F21B3" w:rsidRPr="003F7CF1" w:rsidRDefault="008F21B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F21B3" w:rsidRPr="003F7CF1" w:rsidRDefault="008F21B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F21B3" w:rsidRPr="003F7CF1" w:rsidRDefault="008F21B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F21B3" w:rsidRPr="003F7CF1" w:rsidRDefault="008F21B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F21B3" w:rsidRPr="003F7CF1" w:rsidRDefault="008F21B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F21B3" w:rsidRPr="003F7CF1" w:rsidRDefault="008F21B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83"/>
      <w:bookmarkStart w:id="712" w:name="_Toc323656692"/>
      <w:bookmarkStart w:id="713" w:name="_Toc324085430"/>
      <w:bookmarkStart w:id="714" w:name="_Toc383781082"/>
      <w:bookmarkStart w:id="715" w:name="_Toc59126356"/>
      <w:r w:rsidRPr="00903DBA">
        <w:t>Characters and Strings</w:t>
      </w:r>
      <w:bookmarkEnd w:id="711"/>
      <w:bookmarkEnd w:id="712"/>
      <w:bookmarkEnd w:id="713"/>
      <w:bookmarkEnd w:id="714"/>
      <w:bookmarkEnd w:id="715"/>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F21B3" w:rsidRPr="003F7CF1" w:rsidRDefault="008F21B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F21B3" w:rsidRPr="003F7CF1" w:rsidRDefault="008F21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F21B3" w:rsidRPr="003F7CF1" w:rsidRDefault="008F21B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F21B3" w:rsidRPr="003F7CF1" w:rsidRDefault="008F21B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F21B3" w:rsidRPr="003F7CF1" w:rsidRDefault="008F21B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F21B3" w:rsidRPr="003F7CF1" w:rsidRDefault="008F21B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F21B3" w:rsidRPr="003F7CF1" w:rsidRDefault="008F21B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F21B3" w:rsidRPr="003F7CF1" w:rsidRDefault="008F21B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3656693"/>
      <w:bookmarkStart w:id="717" w:name="_Toc324085431"/>
      <w:bookmarkStart w:id="718" w:name="_Toc383781083"/>
      <w:bookmarkStart w:id="719" w:name="_Toc59126357"/>
      <w:r w:rsidRPr="00903DBA">
        <w:lastRenderedPageBreak/>
        <w:t>The ASCII Table</w:t>
      </w:r>
      <w:bookmarkEnd w:id="716"/>
      <w:bookmarkEnd w:id="717"/>
      <w:bookmarkEnd w:id="718"/>
      <w:bookmarkEnd w:id="719"/>
    </w:p>
    <w:p w14:paraId="3B8A786D" w14:textId="33126B70"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84"/>
      <w:bookmarkStart w:id="721" w:name="_Toc323656694"/>
      <w:bookmarkStart w:id="722" w:name="_Toc324085432"/>
      <w:bookmarkStart w:id="723" w:name="_Ref383780778"/>
      <w:bookmarkStart w:id="724" w:name="_Toc383781084"/>
      <w:bookmarkStart w:id="725" w:name="_Toc59126358"/>
      <w:r w:rsidRPr="00903DBA">
        <w:t>Pointers</w:t>
      </w:r>
      <w:bookmarkEnd w:id="720"/>
      <w:bookmarkEnd w:id="721"/>
      <w:bookmarkEnd w:id="722"/>
      <w:bookmarkEnd w:id="723"/>
      <w:bookmarkEnd w:id="724"/>
      <w:bookmarkEnd w:id="725"/>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F21B3" w:rsidRPr="003F7CF1" w:rsidRDefault="008F21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F21B3" w:rsidRPr="003F7CF1" w:rsidRDefault="008F21B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F21B3" w:rsidRPr="003F7CF1" w:rsidRDefault="008F21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F21B3" w:rsidRPr="003F7CF1" w:rsidRDefault="008F21B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F21B3" w:rsidRPr="003F7CF1" w:rsidRDefault="008F21B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F21B3" w:rsidRPr="003F7CF1" w:rsidRDefault="008F21B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F21B3" w:rsidRPr="003F7CF1" w:rsidRDefault="008F21B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F21B3" w:rsidRPr="003F7CF1" w:rsidRDefault="008F21B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F21B3" w:rsidRPr="003F7CF1" w:rsidRDefault="008F21B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F21B3" w:rsidRPr="003F7CF1" w:rsidRDefault="008F21B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F21B3" w:rsidRPr="003F7CF1" w:rsidRDefault="008F21B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F21B3" w:rsidRPr="003F7CF1" w:rsidRDefault="008F21B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F21B3" w:rsidRPr="003F7CF1" w:rsidRDefault="008F21B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F21B3" w:rsidRPr="003F7CF1" w:rsidRDefault="008F21B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F21B3" w:rsidRPr="003F7CF1" w:rsidRDefault="008F21B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F21B3" w:rsidRPr="003F7CF1" w:rsidRDefault="008F21B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F21B3" w:rsidRPr="003F7CF1" w:rsidRDefault="008F21B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F21B3" w:rsidRPr="003F7CF1" w:rsidRDefault="008F21B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F21B3" w:rsidRPr="003F7CF1" w:rsidRDefault="008F21B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F21B3" w:rsidRPr="003F7CF1" w:rsidRDefault="008F21B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85"/>
      <w:bookmarkStart w:id="727" w:name="_Toc323656695"/>
      <w:bookmarkStart w:id="728" w:name="_Toc324085433"/>
      <w:bookmarkStart w:id="729" w:name="_Toc383781085"/>
      <w:bookmarkStart w:id="730" w:name="_Toc59126359"/>
      <w:r w:rsidRPr="00903DBA">
        <w:t>Pointers and Dynamic Memory</w:t>
      </w:r>
      <w:bookmarkEnd w:id="726"/>
      <w:bookmarkEnd w:id="727"/>
      <w:bookmarkEnd w:id="728"/>
      <w:bookmarkEnd w:id="729"/>
      <w:bookmarkEnd w:id="730"/>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F21B3" w:rsidRPr="003F7CF1" w:rsidRDefault="008F21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F21B3" w:rsidRPr="003F7CF1" w:rsidRDefault="008F21B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F21B3" w:rsidRPr="003F7CF1" w:rsidRDefault="008F21B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F21B3" w:rsidRPr="003F7CF1" w:rsidRDefault="008F21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F21B3" w:rsidRPr="003F7CF1" w:rsidRDefault="008F21B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F21B3" w:rsidRPr="003F7CF1" w:rsidRDefault="008F21B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F21B3" w:rsidRPr="003F7CF1" w:rsidRDefault="008F21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F21B3" w:rsidRPr="003F7CF1" w:rsidRDefault="008F21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F21B3" w:rsidRPr="003F7CF1" w:rsidRDefault="008F21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F21B3" w:rsidRPr="003F7CF1" w:rsidRDefault="008F21B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F21B3" w:rsidRPr="003F7CF1" w:rsidRDefault="008F21B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F21B3" w:rsidRPr="003F7CF1" w:rsidRDefault="008F21B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F21B3" w:rsidRPr="003F7CF1" w:rsidRDefault="008F21B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F21B3" w:rsidRPr="003F7CF1" w:rsidRDefault="008F21B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F21B3" w:rsidRPr="003F7CF1" w:rsidRDefault="008F21B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F21B3" w:rsidRPr="003F7CF1" w:rsidRDefault="008F21B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F21B3" w:rsidRPr="003F7CF1" w:rsidRDefault="008F21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F21B3" w:rsidRPr="003F7CF1" w:rsidRDefault="008F21B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F21B3" w:rsidRPr="003F7CF1" w:rsidRDefault="008F21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F21B3" w:rsidRPr="003F7CF1" w:rsidRDefault="008F21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F21B3" w:rsidRPr="003F7CF1" w:rsidRDefault="008F21B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F21B3" w:rsidRPr="003F7CF1" w:rsidRDefault="008F21B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F21B3" w:rsidRPr="003F7CF1" w:rsidRDefault="008F21B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F21B3" w:rsidRPr="003F7CF1" w:rsidRDefault="008F21B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F21B3" w:rsidRPr="003F7CF1" w:rsidRDefault="008F21B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F21B3" w:rsidRPr="003F7CF1" w:rsidRDefault="008F21B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F21B3" w:rsidRPr="003F7CF1" w:rsidRDefault="008F21B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F21B3" w:rsidRPr="003F7CF1" w:rsidRDefault="008F21B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F21B3" w:rsidRPr="003F7CF1" w:rsidRDefault="008F21B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F21B3" w:rsidRPr="003F7CF1" w:rsidRDefault="008F21B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F21B3" w:rsidRPr="003F7CF1" w:rsidRDefault="008F21B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F21B3" w:rsidRPr="003F7CF1" w:rsidRDefault="008F21B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F21B3" w:rsidRPr="003F7CF1" w:rsidRDefault="008F21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F21B3" w:rsidRPr="003F7CF1" w:rsidRDefault="008F21B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F21B3" w:rsidRPr="003F7CF1" w:rsidRDefault="008F21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F21B3" w:rsidRPr="003F7CF1" w:rsidRDefault="008F21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F21B3" w:rsidRPr="003F7CF1" w:rsidRDefault="008F21B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F21B3" w:rsidRPr="003F7CF1" w:rsidRDefault="008F21B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F21B3" w:rsidRPr="003F7CF1" w:rsidRDefault="008F21B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F21B3" w:rsidRPr="003F7CF1" w:rsidRDefault="008F21B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F21B3" w:rsidRPr="003F7CF1" w:rsidRDefault="008F21B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F21B3" w:rsidRPr="003F7CF1" w:rsidRDefault="008F21B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F21B3" w:rsidRPr="003F7CF1" w:rsidRDefault="008F21B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F21B3" w:rsidRPr="003F7CF1" w:rsidRDefault="008F21B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F21B3" w:rsidRPr="003F7CF1" w:rsidRDefault="008F21B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F21B3" w:rsidRPr="003F7CF1" w:rsidRDefault="008F21B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F21B3" w:rsidRPr="003F7CF1" w:rsidRDefault="008F21B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F21B3" w:rsidRPr="003F7CF1" w:rsidRDefault="008F21B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F21B3" w:rsidRPr="003F7CF1" w:rsidRDefault="008F21B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F21B3" w:rsidRPr="003F7CF1" w:rsidRDefault="008F21B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586"/>
      <w:bookmarkStart w:id="732" w:name="_Toc323656696"/>
      <w:bookmarkStart w:id="733" w:name="_Toc324085434"/>
      <w:bookmarkStart w:id="734" w:name="_Toc383781086"/>
      <w:bookmarkStart w:id="735" w:name="_Toc59126360"/>
      <w:r w:rsidRPr="00903DBA">
        <w:t>Defining our own types</w:t>
      </w:r>
      <w:bookmarkEnd w:id="731"/>
      <w:bookmarkEnd w:id="732"/>
      <w:bookmarkEnd w:id="733"/>
      <w:bookmarkEnd w:id="734"/>
      <w:bookmarkEnd w:id="735"/>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587"/>
      <w:bookmarkStart w:id="737" w:name="_Toc323656697"/>
      <w:bookmarkStart w:id="738" w:name="_Toc324085435"/>
      <w:bookmarkStart w:id="739" w:name="_Toc383781087"/>
      <w:bookmarkStart w:id="740" w:name="_Toc59126361"/>
      <w:r w:rsidRPr="00903DBA">
        <w:t>The Type Size</w:t>
      </w:r>
      <w:bookmarkEnd w:id="736"/>
      <w:bookmarkEnd w:id="737"/>
      <w:bookmarkEnd w:id="738"/>
      <w:bookmarkEnd w:id="739"/>
      <w:bookmarkEnd w:id="740"/>
    </w:p>
    <w:p w14:paraId="2A85A616" w14:textId="587BADF3"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2" w:name="_Toc320485588"/>
      <w:bookmarkStart w:id="743" w:name="_Toc323656698"/>
      <w:bookmarkStart w:id="744" w:name="_Toc324085436"/>
      <w:bookmarkStart w:id="745" w:name="_Toc383781088"/>
      <w:bookmarkStart w:id="746" w:name="_Toc59126362"/>
      <w:r w:rsidRPr="00903DBA">
        <w:t>Expressions and Operators</w:t>
      </w:r>
      <w:bookmarkEnd w:id="742"/>
      <w:bookmarkEnd w:id="743"/>
      <w:bookmarkEnd w:id="744"/>
      <w:bookmarkEnd w:id="745"/>
      <w:bookmarkEnd w:id="746"/>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F21B3" w:rsidRPr="003F7CF1" w:rsidRDefault="008F21B3"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7007173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F21B3" w:rsidRPr="003F7CF1" w:rsidRDefault="008F21B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F21B3" w:rsidRPr="003F7CF1" w:rsidRDefault="008F21B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F21B3" w:rsidRPr="003F7CF1" w:rsidRDefault="008F21B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F21B3" w:rsidRPr="003F7CF1" w:rsidRDefault="008F21B3"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70071735"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F21B3" w:rsidRPr="003F7CF1" w:rsidRDefault="008F21B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F21B3" w:rsidRPr="003F7CF1" w:rsidRDefault="008F21B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F21B3" w:rsidRPr="003F7CF1" w:rsidRDefault="008F21B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89"/>
      <w:bookmarkStart w:id="748" w:name="_Toc323656699"/>
      <w:bookmarkStart w:id="749" w:name="_Toc324085437"/>
      <w:bookmarkStart w:id="750" w:name="_Toc383781089"/>
      <w:bookmarkStart w:id="751" w:name="_Toc59126363"/>
      <w:r w:rsidRPr="00903DBA">
        <w:t>Arithmetic Operators</w:t>
      </w:r>
      <w:bookmarkEnd w:id="747"/>
      <w:bookmarkEnd w:id="748"/>
      <w:bookmarkEnd w:id="749"/>
      <w:bookmarkEnd w:id="750"/>
      <w:bookmarkEnd w:id="75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2" w:name="_Toc320485590"/>
      <w:bookmarkStart w:id="753" w:name="_Toc323656700"/>
      <w:bookmarkStart w:id="754" w:name="_Toc324085438"/>
      <w:bookmarkStart w:id="755" w:name="_Toc383781090"/>
      <w:bookmarkStart w:id="756" w:name="_Toc59126364"/>
      <w:r w:rsidRPr="00903DBA">
        <w:rPr>
          <w:rStyle w:val="Italic"/>
          <w:i w:val="0"/>
        </w:rPr>
        <w:t>Pointer Arithmetic</w:t>
      </w:r>
      <w:bookmarkEnd w:id="752"/>
      <w:bookmarkEnd w:id="753"/>
      <w:bookmarkEnd w:id="754"/>
      <w:bookmarkEnd w:id="755"/>
      <w:bookmarkEnd w:id="756"/>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F21B3" w:rsidRPr="003F7CF1" w:rsidRDefault="008F21B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F21B3" w:rsidRPr="003F7CF1" w:rsidRDefault="008F21B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F21B3" w:rsidRPr="003F7CF1" w:rsidRDefault="008F21B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F21B3" w:rsidRPr="003F7CF1" w:rsidRDefault="008F21B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F21B3" w:rsidRPr="003F7CF1" w:rsidRDefault="008F21B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F21B3" w:rsidRPr="003F7CF1" w:rsidRDefault="008F21B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F21B3" w:rsidRPr="003F7CF1" w:rsidRDefault="008F21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F21B3" w:rsidRPr="003F7CF1" w:rsidRDefault="008F21B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F21B3" w:rsidRPr="003F7CF1" w:rsidRDefault="008F21B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F21B3" w:rsidRPr="003F7CF1" w:rsidRDefault="008F21B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F21B3" w:rsidRPr="003F7CF1" w:rsidRDefault="008F21B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F21B3" w:rsidRPr="003F7CF1" w:rsidRDefault="008F21B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F21B3" w:rsidRPr="003F7CF1" w:rsidRDefault="008F21B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F21B3" w:rsidRPr="003F7CF1" w:rsidRDefault="008F21B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F21B3" w:rsidRPr="003F7CF1" w:rsidRDefault="008F21B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F21B3" w:rsidRPr="003F7CF1" w:rsidRDefault="008F21B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F21B3" w:rsidRPr="003F7CF1" w:rsidRDefault="008F21B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F21B3" w:rsidRPr="003F7CF1" w:rsidRDefault="008F21B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F21B3" w:rsidRPr="003F7CF1" w:rsidRDefault="008F21B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591"/>
      <w:bookmarkStart w:id="758" w:name="_Toc323656701"/>
      <w:bookmarkStart w:id="759" w:name="_Toc324085439"/>
      <w:bookmarkStart w:id="760" w:name="_Toc383781091"/>
      <w:bookmarkStart w:id="761" w:name="_Toc59126365"/>
      <w:r w:rsidRPr="00903DBA">
        <w:lastRenderedPageBreak/>
        <w:t>Increment and decrement</w:t>
      </w:r>
      <w:bookmarkEnd w:id="757"/>
      <w:bookmarkEnd w:id="758"/>
      <w:bookmarkEnd w:id="759"/>
      <w:bookmarkEnd w:id="760"/>
      <w:bookmarkEnd w:id="76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592"/>
      <w:bookmarkStart w:id="763" w:name="_Toc323656702"/>
      <w:bookmarkStart w:id="764" w:name="_Toc324085440"/>
      <w:bookmarkStart w:id="765" w:name="_Toc383781092"/>
      <w:bookmarkStart w:id="766" w:name="_Toc59126366"/>
      <w:r w:rsidRPr="00903DBA">
        <w:t>Relational Operators</w:t>
      </w:r>
      <w:bookmarkEnd w:id="762"/>
      <w:bookmarkEnd w:id="763"/>
      <w:bookmarkEnd w:id="764"/>
      <w:bookmarkEnd w:id="765"/>
      <w:bookmarkEnd w:id="766"/>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0485593"/>
      <w:bookmarkStart w:id="768" w:name="_Toc323656703"/>
      <w:bookmarkStart w:id="769" w:name="_Toc324085441"/>
      <w:bookmarkStart w:id="770" w:name="_Toc383781093"/>
      <w:bookmarkStart w:id="771" w:name="_Toc59126367"/>
      <w:r w:rsidRPr="00903DBA">
        <w:t>Logical Operators</w:t>
      </w:r>
      <w:bookmarkEnd w:id="767"/>
      <w:bookmarkEnd w:id="768"/>
      <w:bookmarkEnd w:id="769"/>
      <w:bookmarkEnd w:id="770"/>
      <w:bookmarkEnd w:id="771"/>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2" w:name="_Toc320485594"/>
      <w:bookmarkStart w:id="773" w:name="_Toc323656704"/>
      <w:bookmarkStart w:id="774" w:name="_Toc324085442"/>
      <w:bookmarkStart w:id="775" w:name="_Toc383781094"/>
      <w:bookmarkStart w:id="776" w:name="_Toc59126368"/>
      <w:r w:rsidRPr="00903DBA">
        <w:t>Bitwise Operators</w:t>
      </w:r>
      <w:bookmarkEnd w:id="772"/>
      <w:bookmarkEnd w:id="773"/>
      <w:bookmarkEnd w:id="774"/>
      <w:bookmarkEnd w:id="775"/>
      <w:bookmarkEnd w:id="77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65pt" o:ole="">
            <v:imagedata r:id="rId12" o:title=""/>
          </v:shape>
          <o:OLEObject Type="Embed" ProgID="Equation.3" ShapeID="_x0000_i1027" DrawAspect="Content" ObjectID="_1670071730"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65pt" o:ole="">
            <v:imagedata r:id="rId14" o:title=""/>
          </v:shape>
          <o:OLEObject Type="Embed" ProgID="Equation.3" ShapeID="_x0000_i1028" DrawAspect="Content" ObjectID="_1670071731"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7" w:name="_Toc320485595"/>
      <w:bookmarkStart w:id="778" w:name="_Toc323656705"/>
      <w:bookmarkStart w:id="779" w:name="_Toc324085443"/>
      <w:bookmarkStart w:id="780" w:name="_Toc383781095"/>
      <w:bookmarkStart w:id="781" w:name="_Toc59126369"/>
      <w:r w:rsidRPr="00903DBA">
        <w:t>Assignment</w:t>
      </w:r>
      <w:bookmarkEnd w:id="777"/>
      <w:bookmarkEnd w:id="778"/>
      <w:bookmarkEnd w:id="779"/>
      <w:bookmarkEnd w:id="780"/>
      <w:bookmarkEnd w:id="781"/>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2" w:name="_Toc320485596"/>
      <w:bookmarkStart w:id="783" w:name="_Toc323656706"/>
      <w:bookmarkStart w:id="784" w:name="_Toc324085444"/>
      <w:bookmarkStart w:id="785" w:name="_Toc383781096"/>
      <w:bookmarkStart w:id="786" w:name="_Toc59126370"/>
      <w:r w:rsidRPr="00903DBA">
        <w:t>The Condition Operator</w:t>
      </w:r>
      <w:bookmarkEnd w:id="782"/>
      <w:bookmarkEnd w:id="783"/>
      <w:bookmarkEnd w:id="784"/>
      <w:bookmarkEnd w:id="785"/>
      <w:bookmarkEnd w:id="786"/>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7" w:name="_Toc320485597"/>
      <w:bookmarkStart w:id="788" w:name="_Toc323656707"/>
      <w:bookmarkStart w:id="789" w:name="_Toc324085445"/>
      <w:bookmarkStart w:id="790" w:name="_Toc383781097"/>
      <w:bookmarkStart w:id="791" w:name="_Toc59126371"/>
      <w:r w:rsidRPr="00903DBA">
        <w:t>Precedence and Associatively</w:t>
      </w:r>
      <w:bookmarkEnd w:id="787"/>
      <w:bookmarkEnd w:id="788"/>
      <w:bookmarkEnd w:id="789"/>
      <w:bookmarkEnd w:id="790"/>
      <w:bookmarkEnd w:id="791"/>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2" w:name="_Toc320485598"/>
      <w:bookmarkStart w:id="793" w:name="_Toc323656708"/>
      <w:bookmarkStart w:id="794" w:name="_Toc324085446"/>
      <w:bookmarkStart w:id="795" w:name="_Toc383781098"/>
      <w:bookmarkStart w:id="796" w:name="_Toc59126372"/>
      <w:r w:rsidRPr="00903DBA">
        <w:t>Statements</w:t>
      </w:r>
      <w:bookmarkEnd w:id="792"/>
      <w:bookmarkEnd w:id="793"/>
      <w:bookmarkEnd w:id="794"/>
      <w:bookmarkEnd w:id="795"/>
      <w:bookmarkEnd w:id="79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7" w:name="_Toc320485599"/>
      <w:bookmarkStart w:id="798" w:name="_Toc323656709"/>
      <w:bookmarkStart w:id="799" w:name="_Toc324085447"/>
      <w:bookmarkStart w:id="800" w:name="_Toc383781099"/>
      <w:bookmarkStart w:id="801" w:name="_Toc59126373"/>
      <w:r w:rsidRPr="00903DBA">
        <w:t>Selection statements</w:t>
      </w:r>
      <w:bookmarkEnd w:id="797"/>
      <w:bookmarkEnd w:id="798"/>
      <w:bookmarkEnd w:id="799"/>
      <w:bookmarkEnd w:id="800"/>
      <w:bookmarkEnd w:id="801"/>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2" w:name="_Toc320485600"/>
      <w:bookmarkStart w:id="803" w:name="_Toc323656710"/>
      <w:bookmarkStart w:id="804" w:name="_Toc324085448"/>
      <w:bookmarkStart w:id="805" w:name="_Toc383781100"/>
      <w:bookmarkStart w:id="806" w:name="_Toc59126374"/>
      <w:r w:rsidRPr="00903DBA">
        <w:t>Iteration statements</w:t>
      </w:r>
      <w:bookmarkEnd w:id="802"/>
      <w:bookmarkEnd w:id="803"/>
      <w:bookmarkEnd w:id="804"/>
      <w:bookmarkEnd w:id="805"/>
      <w:bookmarkEnd w:id="806"/>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7" w:name="_Toc320485601"/>
      <w:bookmarkStart w:id="808" w:name="_Toc323656711"/>
      <w:bookmarkStart w:id="809" w:name="_Toc324085449"/>
      <w:bookmarkStart w:id="810" w:name="_Toc383781101"/>
      <w:bookmarkStart w:id="811" w:name="_Toc59126375"/>
      <w:r w:rsidRPr="00903DBA">
        <w:t>Jump statements</w:t>
      </w:r>
      <w:bookmarkEnd w:id="807"/>
      <w:bookmarkEnd w:id="808"/>
      <w:bookmarkEnd w:id="809"/>
      <w:bookmarkEnd w:id="810"/>
      <w:bookmarkEnd w:id="811"/>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602"/>
      <w:bookmarkStart w:id="813" w:name="_Toc323656712"/>
      <w:bookmarkStart w:id="814" w:name="_Toc324085450"/>
      <w:bookmarkStart w:id="815" w:name="_Toc383781102"/>
      <w:bookmarkStart w:id="816" w:name="_Toc59126376"/>
      <w:r w:rsidRPr="00903DBA">
        <w:t>Expression statements</w:t>
      </w:r>
      <w:bookmarkEnd w:id="812"/>
      <w:bookmarkEnd w:id="813"/>
      <w:bookmarkEnd w:id="814"/>
      <w:bookmarkEnd w:id="815"/>
      <w:bookmarkEnd w:id="81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7" w:name="_Toc323656713"/>
      <w:bookmarkStart w:id="818" w:name="_Toc324085451"/>
      <w:bookmarkStart w:id="819" w:name="_Toc383781103"/>
      <w:bookmarkStart w:id="820" w:name="_Toc59126377"/>
      <w:r w:rsidRPr="00903DBA">
        <w:t>Volatile</w:t>
      </w:r>
      <w:bookmarkEnd w:id="817"/>
      <w:bookmarkEnd w:id="818"/>
      <w:bookmarkEnd w:id="819"/>
      <w:bookmarkEnd w:id="820"/>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2" w:author="Stefan Björnander" w:date="2012-05-06T21:16:00Z">
          <w:pPr>
            <w:pStyle w:val="CommandLine"/>
          </w:pPr>
        </w:pPrChange>
      </w:pPr>
    </w:p>
    <w:p w14:paraId="0D44E5CA" w14:textId="77777777" w:rsidR="00E80032" w:rsidRPr="00903DBA" w:rsidRDefault="00E80032">
      <w:pPr>
        <w:pStyle w:val="Code"/>
        <w:pPrChange w:id="823" w:author="Stefan Björnander" w:date="2012-05-06T21:16:00Z">
          <w:pPr>
            <w:pStyle w:val="CommandLine"/>
          </w:pPr>
        </w:pPrChange>
      </w:pPr>
      <w:r w:rsidRPr="00903DBA">
        <w:rPr>
          <w:rFonts w:eastAsia="Times New Roman"/>
          <w:noProof w:val="0"/>
          <w:color w:val="000000" w:themeColor="text1"/>
          <w:rPrChange w:id="824"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82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27" w:name="_Toc320485603"/>
      <w:bookmarkStart w:id="828" w:name="_Toc323656714"/>
      <w:bookmarkStart w:id="829" w:name="_Toc324085452"/>
      <w:bookmarkStart w:id="830" w:name="_Toc383781104"/>
      <w:bookmarkStart w:id="831" w:name="_Toc59126378"/>
      <w:r w:rsidRPr="00903DBA">
        <w:t>Functions</w:t>
      </w:r>
      <w:bookmarkEnd w:id="827"/>
      <w:bookmarkEnd w:id="828"/>
      <w:bookmarkEnd w:id="829"/>
      <w:bookmarkEnd w:id="830"/>
      <w:bookmarkEnd w:id="83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F21B3" w:rsidRPr="003F7CF1" w:rsidRDefault="008F21B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F21B3" w:rsidRPr="003F7CF1" w:rsidRDefault="008F21B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F21B3" w:rsidRPr="003F7CF1" w:rsidRDefault="008F21B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F21B3" w:rsidRPr="003F7CF1" w:rsidRDefault="008F21B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F21B3" w:rsidRPr="003F7CF1" w:rsidRDefault="008F21B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F21B3" w:rsidRPr="003F7CF1" w:rsidRDefault="008F21B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F21B3" w:rsidRPr="003F7CF1" w:rsidRDefault="008F21B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F21B3" w:rsidRPr="003F7CF1" w:rsidRDefault="008F21B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F21B3" w:rsidRPr="003F7CF1" w:rsidRDefault="008F21B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F21B3" w:rsidRPr="003F7CF1" w:rsidRDefault="008F21B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F21B3" w:rsidRPr="003F7CF1" w:rsidRDefault="008F21B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F21B3" w:rsidRPr="003F7CF1" w:rsidRDefault="008F21B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2" w:name="_Toc320485604"/>
      <w:bookmarkStart w:id="833" w:name="_Toc323656715"/>
      <w:bookmarkStart w:id="834" w:name="_Toc324085453"/>
      <w:bookmarkStart w:id="835" w:name="_Toc383781105"/>
      <w:bookmarkStart w:id="836" w:name="_Toc59126379"/>
      <w:r w:rsidRPr="00903DBA">
        <w:t>Void Functions</w:t>
      </w:r>
      <w:bookmarkEnd w:id="832"/>
      <w:bookmarkEnd w:id="833"/>
      <w:bookmarkEnd w:id="834"/>
      <w:bookmarkEnd w:id="835"/>
      <w:bookmarkEnd w:id="836"/>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37" w:name="_Toc320485605"/>
      <w:bookmarkStart w:id="838" w:name="_Toc323656716"/>
      <w:bookmarkStart w:id="839" w:name="_Toc324085454"/>
      <w:bookmarkStart w:id="840" w:name="_Toc383781106"/>
      <w:bookmarkStart w:id="841" w:name="_Toc59126380"/>
      <w:r w:rsidRPr="00903DBA">
        <w:t>Local and global variables</w:t>
      </w:r>
      <w:bookmarkEnd w:id="837"/>
      <w:bookmarkEnd w:id="838"/>
      <w:bookmarkEnd w:id="839"/>
      <w:bookmarkEnd w:id="840"/>
      <w:bookmarkEnd w:id="841"/>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2" w:name="_Toc323656717"/>
      <w:bookmarkStart w:id="843" w:name="_Toc324085455"/>
      <w:bookmarkStart w:id="844" w:name="_Toc383781107"/>
      <w:bookmarkStart w:id="845" w:name="_Toc59126381"/>
      <w:r w:rsidRPr="00903DBA">
        <w:t>Inner Blocks with Local Variables</w:t>
      </w:r>
      <w:bookmarkEnd w:id="842"/>
      <w:bookmarkEnd w:id="843"/>
      <w:bookmarkEnd w:id="844"/>
      <w:bookmarkEnd w:id="845"/>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84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84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struct</w:t>
      </w:r>
      <w:r w:rsidRPr="00903DBA">
        <w:t xml:space="preserve"> IntPair Block(</w:t>
      </w:r>
      <w:r w:rsidRPr="00903DBA">
        <w:rPr>
          <w:color w:val="000000" w:themeColor="text1"/>
          <w:rPrChange w:id="84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0" w:name="_Toc320485606"/>
      <w:bookmarkStart w:id="851" w:name="_Toc323656718"/>
      <w:bookmarkStart w:id="852" w:name="_Toc324085456"/>
      <w:bookmarkStart w:id="853" w:name="_Toc383781108"/>
      <w:bookmarkStart w:id="854" w:name="_Toc59126382"/>
      <w:r w:rsidRPr="00903DBA">
        <w:t>Call-by-Value and Call-by-Reference</w:t>
      </w:r>
      <w:bookmarkEnd w:id="850"/>
      <w:bookmarkEnd w:id="851"/>
      <w:bookmarkEnd w:id="852"/>
      <w:bookmarkEnd w:id="853"/>
      <w:bookmarkEnd w:id="85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F21B3" w:rsidRPr="003F7CF1" w:rsidRDefault="008F21B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F21B3" w:rsidRPr="003F7CF1" w:rsidRDefault="008F21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F21B3" w:rsidRPr="003F7CF1" w:rsidRDefault="008F21B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F21B3" w:rsidRPr="003F7CF1" w:rsidRDefault="008F21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F21B3" w:rsidRPr="003F7CF1" w:rsidRDefault="008F21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F21B3" w:rsidRPr="003F7CF1" w:rsidRDefault="008F21B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F21B3" w:rsidRPr="003F7CF1" w:rsidRDefault="008F21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F21B3" w:rsidRPr="003F7CF1" w:rsidRDefault="008F21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F21B3" w:rsidRPr="003F7CF1" w:rsidRDefault="008F21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F21B3" w:rsidRPr="003F7CF1" w:rsidRDefault="008F21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F21B3" w:rsidRPr="003F7CF1" w:rsidRDefault="008F21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F21B3" w:rsidRPr="003F7CF1" w:rsidRDefault="008F21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F21B3" w:rsidRPr="003F7CF1" w:rsidRDefault="008F21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F21B3" w:rsidRPr="003F7CF1" w:rsidRDefault="008F21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F21B3" w:rsidRPr="003F7CF1" w:rsidRDefault="008F21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F21B3" w:rsidRPr="003F7CF1" w:rsidRDefault="008F21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F21B3" w:rsidRPr="003F7CF1" w:rsidRDefault="008F21B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F21B3" w:rsidRPr="003F7CF1" w:rsidRDefault="008F21B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F21B3" w:rsidRPr="003F7CF1" w:rsidRDefault="008F21B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F21B3" w:rsidRPr="003F7CF1" w:rsidRDefault="008F21B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F21B3" w:rsidRPr="003F7CF1" w:rsidRDefault="008F21B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F21B3" w:rsidRPr="003F7CF1" w:rsidRDefault="008F21B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F21B3" w:rsidRPr="003F7CF1" w:rsidRDefault="008F21B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F21B3" w:rsidRPr="003F7CF1" w:rsidRDefault="008F21B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F21B3" w:rsidRPr="003F7CF1" w:rsidRDefault="008F21B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F21B3" w:rsidRPr="003F7CF1" w:rsidRDefault="008F21B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F21B3" w:rsidRPr="003F7CF1" w:rsidRDefault="008F21B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F21B3" w:rsidRPr="003F7CF1" w:rsidRDefault="008F21B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F21B3" w:rsidRPr="003F7CF1" w:rsidRDefault="008F21B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F21B3" w:rsidRPr="003F7CF1" w:rsidRDefault="008F21B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F21B3" w:rsidRPr="003F7CF1" w:rsidRDefault="008F21B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F21B3" w:rsidRPr="003F7CF1" w:rsidRDefault="008F21B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F21B3" w:rsidRPr="003F7CF1" w:rsidRDefault="008F21B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F21B3" w:rsidRPr="003F7CF1" w:rsidRDefault="008F21B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F21B3" w:rsidRPr="003F7CF1" w:rsidRDefault="008F21B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F21B3" w:rsidRPr="003F7CF1" w:rsidRDefault="008F21B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F21B3" w:rsidRPr="003F7CF1" w:rsidRDefault="008F21B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F21B3" w:rsidRPr="003F7CF1" w:rsidRDefault="008F21B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F21B3" w:rsidRPr="003F7CF1" w:rsidRDefault="008F21B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F21B3" w:rsidRPr="003F7CF1" w:rsidRDefault="008F21B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F21B3" w:rsidRPr="003F7CF1" w:rsidRDefault="008F21B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F21B3" w:rsidRPr="003F7CF1" w:rsidRDefault="008F21B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F21B3" w:rsidRPr="003F7CF1" w:rsidRDefault="008F21B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F21B3" w:rsidRPr="003F7CF1" w:rsidRDefault="008F21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F21B3" w:rsidRPr="003F7CF1" w:rsidRDefault="008F21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F21B3" w:rsidRPr="003F7CF1" w:rsidRDefault="008F21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F21B3" w:rsidRPr="003F7CF1" w:rsidRDefault="008F21B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F21B3" w:rsidRPr="003F7CF1" w:rsidRDefault="008F21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F21B3" w:rsidRPr="003F7CF1" w:rsidRDefault="008F21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F21B3" w:rsidRPr="003F7CF1" w:rsidRDefault="008F21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F21B3" w:rsidRPr="003F7CF1" w:rsidRDefault="008F21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F21B3" w:rsidRPr="003F7CF1" w:rsidRDefault="008F21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F21B3" w:rsidRPr="003F7CF1" w:rsidRDefault="008F21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F21B3" w:rsidRPr="003F7CF1" w:rsidRDefault="008F21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F21B3" w:rsidRPr="003F7CF1" w:rsidRDefault="008F21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F21B3" w:rsidRPr="003F7CF1" w:rsidRDefault="008F21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F21B3" w:rsidRPr="003F7CF1" w:rsidRDefault="008F21B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F21B3" w:rsidRPr="003F7CF1" w:rsidRDefault="008F21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F21B3" w:rsidRPr="003F7CF1" w:rsidRDefault="008F21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F21B3" w:rsidRPr="003F7CF1" w:rsidRDefault="008F21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F21B3" w:rsidRPr="003F7CF1" w:rsidRDefault="008F21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F21B3" w:rsidRPr="003F7CF1" w:rsidRDefault="008F21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F21B3" w:rsidRPr="003F7CF1" w:rsidRDefault="008F21B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F21B3" w:rsidRPr="003F7CF1" w:rsidRDefault="008F21B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F21B3" w:rsidRPr="003F7CF1" w:rsidRDefault="008F21B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F21B3" w:rsidRPr="003F7CF1" w:rsidRDefault="008F21B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F21B3" w:rsidRPr="003F7CF1" w:rsidRDefault="008F21B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F21B3" w:rsidRPr="003F7CF1" w:rsidRDefault="008F21B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F21B3" w:rsidRPr="003F7CF1" w:rsidRDefault="008F21B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F21B3" w:rsidRPr="003F7CF1" w:rsidRDefault="008F21B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F21B3" w:rsidRPr="003F7CF1" w:rsidRDefault="008F21B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F21B3" w:rsidRPr="003F7CF1" w:rsidRDefault="008F21B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F21B3" w:rsidRPr="003F7CF1" w:rsidRDefault="008F21B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F21B3" w:rsidRPr="003F7CF1" w:rsidRDefault="008F21B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F21B3" w:rsidRPr="003F7CF1" w:rsidRDefault="008F21B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F21B3" w:rsidRPr="003F7CF1" w:rsidRDefault="008F21B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F21B3" w:rsidRPr="003F7CF1" w:rsidRDefault="008F21B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F21B3" w:rsidRPr="003F7CF1" w:rsidRDefault="008F21B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F21B3" w:rsidRPr="003F7CF1" w:rsidRDefault="008F21B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F21B3" w:rsidRPr="003F7CF1" w:rsidRDefault="008F21B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F21B3" w:rsidRPr="003F7CF1" w:rsidRDefault="008F21B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F21B3" w:rsidRPr="003F7CF1" w:rsidRDefault="008F21B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F21B3" w:rsidRPr="003F7CF1" w:rsidRDefault="008F21B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F21B3" w:rsidRPr="003F7CF1" w:rsidRDefault="008F21B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F21B3" w:rsidRPr="003F7CF1" w:rsidRDefault="008F21B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F21B3" w:rsidRPr="003F7CF1" w:rsidRDefault="008F21B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F21B3" w:rsidRPr="003F7CF1" w:rsidRDefault="008F21B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F21B3" w:rsidRPr="003F7CF1" w:rsidRDefault="008F21B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F21B3" w:rsidRPr="003F7CF1" w:rsidRDefault="008F21B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F21B3" w:rsidRPr="003F7CF1" w:rsidRDefault="008F21B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F21B3" w:rsidRPr="003F7CF1" w:rsidRDefault="008F21B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F21B3" w:rsidRPr="003F7CF1" w:rsidRDefault="008F21B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F21B3" w:rsidRPr="003F7CF1" w:rsidRDefault="008F21B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5" w:name="_Toc320485607"/>
      <w:bookmarkStart w:id="856" w:name="_Toc323656719"/>
      <w:bookmarkStart w:id="857" w:name="_Toc324085457"/>
      <w:bookmarkStart w:id="858" w:name="_Toc383781109"/>
      <w:bookmarkStart w:id="859" w:name="_Toc59126383"/>
      <w:r w:rsidRPr="00903DBA">
        <w:t>Static, Extern, and Register Variables</w:t>
      </w:r>
      <w:bookmarkEnd w:id="855"/>
      <w:bookmarkEnd w:id="856"/>
      <w:bookmarkEnd w:id="857"/>
      <w:bookmarkEnd w:id="858"/>
      <w:bookmarkEnd w:id="859"/>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0" w:name="_Toc320485608"/>
      <w:bookmarkStart w:id="861" w:name="_Toc323656720"/>
      <w:bookmarkStart w:id="862" w:name="_Toc324085458"/>
      <w:bookmarkStart w:id="863" w:name="_Toc383781110"/>
      <w:bookmarkStart w:id="864" w:name="_Toc59126384"/>
      <w:r w:rsidRPr="00903DBA">
        <w:t>Recursion</w:t>
      </w:r>
      <w:bookmarkEnd w:id="860"/>
      <w:bookmarkEnd w:id="861"/>
      <w:bookmarkEnd w:id="862"/>
      <w:bookmarkEnd w:id="863"/>
      <w:bookmarkEnd w:id="864"/>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8pt;height:11.75pt" o:ole="" fillcolor="window">
            <v:imagedata r:id="rId16" o:title=""/>
          </v:shape>
          <o:OLEObject Type="Embed" ProgID="Equation.3" ShapeID="_x0000_i1029" DrawAspect="Content" ObjectID="_1670071732"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5" w:name="_Toc320485609"/>
      <w:bookmarkStart w:id="866" w:name="_Toc323656721"/>
      <w:bookmarkStart w:id="867" w:name="_Toc324085459"/>
      <w:bookmarkStart w:id="868" w:name="_Toc383781111"/>
      <w:bookmarkStart w:id="869" w:name="_Toc59126385"/>
      <w:r w:rsidRPr="00903DBA">
        <w:t>Definition</w:t>
      </w:r>
      <w:r w:rsidR="00E80032" w:rsidRPr="00903DBA">
        <w:t xml:space="preserve"> and Declaration</w:t>
      </w:r>
      <w:bookmarkEnd w:id="865"/>
      <w:bookmarkEnd w:id="866"/>
      <w:bookmarkEnd w:id="867"/>
      <w:bookmarkEnd w:id="868"/>
      <w:bookmarkEnd w:id="869"/>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5pt" o:ole="" fillcolor="window">
            <v:imagedata r:id="rId19" o:title=""/>
          </v:shape>
          <o:OLEObject Type="Embed" ProgID="Equation.3" ShapeID="_x0000_i1030" DrawAspect="Content" ObjectID="_1670071733" r:id="rId20"/>
        </w:object>
      </w:r>
    </w:p>
    <w:p w14:paraId="4649FE88" w14:textId="77777777" w:rsidR="00E80032" w:rsidRPr="00903DBA" w:rsidRDefault="00E80032" w:rsidP="00E80032">
      <w:r w:rsidRPr="00903DBA">
        <w:object w:dxaOrig="2840" w:dyaOrig="720" w14:anchorId="47114D30">
          <v:shape id="_x0000_i1031" type="#_x0000_t75" style="width:2in;height:36.25pt" o:ole="" fillcolor="window">
            <v:imagedata r:id="rId21" o:title=""/>
          </v:shape>
          <o:OLEObject Type="Embed" ProgID="Equation.3" ShapeID="_x0000_i1031" DrawAspect="Content" ObjectID="_1670071734"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0" w:name="_Toc320485610"/>
      <w:bookmarkStart w:id="871" w:name="_Toc323656722"/>
      <w:bookmarkStart w:id="872" w:name="_Toc324085460"/>
      <w:bookmarkStart w:id="873" w:name="_Toc383781112"/>
      <w:bookmarkStart w:id="874" w:name="_Toc59126386"/>
      <w:r w:rsidRPr="00903DBA">
        <w:t>Higher-Order Functions</w:t>
      </w:r>
      <w:bookmarkEnd w:id="870"/>
      <w:bookmarkEnd w:id="871"/>
      <w:bookmarkEnd w:id="872"/>
      <w:bookmarkEnd w:id="873"/>
      <w:bookmarkEnd w:id="874"/>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5" w:name="_Toc320485611"/>
      <w:bookmarkStart w:id="876" w:name="_Toc323656723"/>
      <w:bookmarkStart w:id="877" w:name="_Toc324085461"/>
      <w:bookmarkStart w:id="878" w:name="_Toc383781113"/>
      <w:bookmarkStart w:id="879" w:name="_Ref383865210"/>
      <w:bookmarkStart w:id="880" w:name="_Toc59126387"/>
      <w:r w:rsidRPr="00903DBA">
        <w:t>Structures and Linked Lists</w:t>
      </w:r>
      <w:bookmarkEnd w:id="875"/>
      <w:bookmarkEnd w:id="876"/>
      <w:bookmarkEnd w:id="877"/>
      <w:bookmarkEnd w:id="878"/>
      <w:bookmarkEnd w:id="879"/>
      <w:bookmarkEnd w:id="880"/>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F21B3" w:rsidRPr="003F7CF1" w:rsidRDefault="008F21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F21B3" w:rsidRPr="003F7CF1" w:rsidRDefault="008F21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F21B3" w:rsidRPr="003F7CF1" w:rsidRDefault="008F21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F21B3" w:rsidRPr="003F7CF1" w:rsidRDefault="008F21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F21B3" w:rsidRPr="003F7CF1" w:rsidRDefault="008F21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F21B3" w:rsidRPr="003F7CF1" w:rsidRDefault="008F21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F21B3" w:rsidRPr="003F7CF1" w:rsidRDefault="008F21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F21B3" w:rsidRPr="003F7CF1" w:rsidRDefault="008F21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F21B3" w:rsidRPr="003F7CF1" w:rsidRDefault="008F21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F21B3" w:rsidRPr="003F7CF1" w:rsidRDefault="008F21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F21B3" w:rsidRPr="003F7CF1" w:rsidRDefault="008F21B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F21B3" w:rsidRPr="003F7CF1" w:rsidRDefault="008F21B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F21B3" w:rsidRPr="003F7CF1" w:rsidRDefault="008F21B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F21B3" w:rsidRPr="003F7CF1" w:rsidRDefault="008F21B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F21B3" w:rsidRPr="003F7CF1" w:rsidRDefault="008F21B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F21B3" w:rsidRPr="003F7CF1" w:rsidRDefault="008F21B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F21B3" w:rsidRPr="003F7CF1" w:rsidRDefault="008F21B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F21B3" w:rsidRPr="003F7CF1" w:rsidRDefault="008F21B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F21B3" w:rsidRPr="003F7CF1" w:rsidRDefault="008F21B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F21B3" w:rsidRPr="003F7CF1" w:rsidRDefault="008F21B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F21B3" w:rsidRPr="003F7CF1" w:rsidRDefault="008F21B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F21B3" w:rsidRPr="003F7CF1" w:rsidRDefault="008F21B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F21B3" w:rsidRPr="003F7CF1" w:rsidRDefault="008F21B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1" w:name="_Toc320485612"/>
      <w:bookmarkStart w:id="882" w:name="_Toc323656724"/>
      <w:bookmarkStart w:id="883" w:name="_Toc324085462"/>
      <w:bookmarkStart w:id="884" w:name="_Toc383781114"/>
      <w:bookmarkStart w:id="885" w:name="_Toc59126388"/>
      <w:r w:rsidRPr="00903DBA">
        <w:t>Stacks and Linked Lists</w:t>
      </w:r>
      <w:bookmarkEnd w:id="881"/>
      <w:bookmarkEnd w:id="882"/>
      <w:bookmarkEnd w:id="883"/>
      <w:bookmarkEnd w:id="884"/>
      <w:bookmarkEnd w:id="885"/>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F21B3" w:rsidRPr="003F7CF1" w:rsidRDefault="008F21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F21B3" w:rsidRPr="003F7CF1" w:rsidRDefault="008F21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F21B3" w:rsidRPr="003F7CF1" w:rsidRDefault="008F21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F21B3" w:rsidRPr="003F7CF1" w:rsidRDefault="008F21B3" w:rsidP="00E80032">
                              <w:pPr>
                                <w:pStyle w:val="SourceCodeBoxText"/>
                                <w:rPr>
                                  <w:sz w:val="19"/>
                                  <w:szCs w:val="19"/>
                                  <w:lang w:val="en-US"/>
                                </w:rPr>
                              </w:pPr>
                              <w:r w:rsidRPr="003F7CF1">
                                <w:rPr>
                                  <w:sz w:val="19"/>
                                  <w:szCs w:val="19"/>
                                  <w:lang w:val="en-US"/>
                                </w:rPr>
                                <w:t>push 1</w:t>
                              </w:r>
                            </w:p>
                            <w:p w14:paraId="3C159322" w14:textId="77777777" w:rsidR="008F21B3" w:rsidRPr="003F7CF1" w:rsidRDefault="008F21B3" w:rsidP="00E80032">
                              <w:pPr>
                                <w:pStyle w:val="SourceCodeBoxText"/>
                                <w:rPr>
                                  <w:sz w:val="19"/>
                                  <w:szCs w:val="19"/>
                                  <w:lang w:val="en-US"/>
                                </w:rPr>
                              </w:pPr>
                              <w:r w:rsidRPr="003F7CF1">
                                <w:rPr>
                                  <w:sz w:val="19"/>
                                  <w:szCs w:val="19"/>
                                  <w:lang w:val="en-US"/>
                                </w:rPr>
                                <w:t>push 2</w:t>
                              </w:r>
                            </w:p>
                            <w:p w14:paraId="22BA48C9" w14:textId="77777777" w:rsidR="008F21B3" w:rsidRPr="003F7CF1" w:rsidRDefault="008F21B3" w:rsidP="00E80032">
                              <w:pPr>
                                <w:pStyle w:val="SourceCodeBoxText"/>
                                <w:rPr>
                                  <w:sz w:val="19"/>
                                  <w:szCs w:val="19"/>
                                  <w:lang w:val="en-US"/>
                                </w:rPr>
                              </w:pPr>
                              <w:r w:rsidRPr="003F7CF1">
                                <w:rPr>
                                  <w:sz w:val="19"/>
                                  <w:szCs w:val="19"/>
                                  <w:lang w:val="en-US"/>
                                </w:rPr>
                                <w:t>push 3</w:t>
                              </w:r>
                            </w:p>
                            <w:p w14:paraId="5F86FACB"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F21B3" w:rsidRPr="003F7CF1" w:rsidRDefault="008F21B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F21B3" w:rsidRPr="003F7CF1" w:rsidRDefault="008F21B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F21B3" w:rsidRPr="003F7CF1" w:rsidRDefault="008F21B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F21B3" w:rsidRPr="003F7CF1" w:rsidRDefault="008F21B3" w:rsidP="00E80032">
                        <w:pPr>
                          <w:pStyle w:val="SourceCodeBoxText"/>
                          <w:rPr>
                            <w:sz w:val="19"/>
                            <w:szCs w:val="19"/>
                            <w:lang w:val="en-US"/>
                          </w:rPr>
                        </w:pPr>
                        <w:r w:rsidRPr="003F7CF1">
                          <w:rPr>
                            <w:sz w:val="19"/>
                            <w:szCs w:val="19"/>
                            <w:lang w:val="en-US"/>
                          </w:rPr>
                          <w:t>push 1</w:t>
                        </w:r>
                      </w:p>
                      <w:p w14:paraId="3C159322" w14:textId="77777777" w:rsidR="008F21B3" w:rsidRPr="003F7CF1" w:rsidRDefault="008F21B3" w:rsidP="00E80032">
                        <w:pPr>
                          <w:pStyle w:val="SourceCodeBoxText"/>
                          <w:rPr>
                            <w:sz w:val="19"/>
                            <w:szCs w:val="19"/>
                            <w:lang w:val="en-US"/>
                          </w:rPr>
                        </w:pPr>
                        <w:r w:rsidRPr="003F7CF1">
                          <w:rPr>
                            <w:sz w:val="19"/>
                            <w:szCs w:val="19"/>
                            <w:lang w:val="en-US"/>
                          </w:rPr>
                          <w:t>push 2</w:t>
                        </w:r>
                      </w:p>
                      <w:p w14:paraId="22BA48C9" w14:textId="77777777" w:rsidR="008F21B3" w:rsidRPr="003F7CF1" w:rsidRDefault="008F21B3" w:rsidP="00E80032">
                        <w:pPr>
                          <w:pStyle w:val="SourceCodeBoxText"/>
                          <w:rPr>
                            <w:sz w:val="19"/>
                            <w:szCs w:val="19"/>
                            <w:lang w:val="en-US"/>
                          </w:rPr>
                        </w:pPr>
                        <w:r w:rsidRPr="003F7CF1">
                          <w:rPr>
                            <w:sz w:val="19"/>
                            <w:szCs w:val="19"/>
                            <w:lang w:val="en-US"/>
                          </w:rPr>
                          <w:t>push 3</w:t>
                        </w:r>
                      </w:p>
                      <w:p w14:paraId="5F86FACB" w14:textId="77777777" w:rsidR="008F21B3" w:rsidRPr="003F7CF1" w:rsidRDefault="008F21B3"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F21B3" w:rsidRPr="003F7CF1" w:rsidRDefault="008F21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F21B3" w:rsidRPr="003F7CF1" w:rsidRDefault="008F21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F21B3" w:rsidRPr="003F7CF1" w:rsidRDefault="008F21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F21B3" w:rsidRPr="003F7CF1" w:rsidRDefault="008F21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F21B3" w:rsidRPr="003F7CF1" w:rsidRDefault="008F21B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F21B3" w:rsidRPr="003F7CF1" w:rsidRDefault="008F21B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F21B3" w:rsidRPr="003F7CF1" w:rsidRDefault="008F21B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F21B3" w:rsidRPr="003F7CF1" w:rsidRDefault="008F21B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F21B3" w:rsidRPr="003F7CF1" w:rsidRDefault="008F21B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F21B3" w:rsidRPr="003F7CF1" w:rsidRDefault="008F21B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F21B3" w:rsidRPr="003F7CF1" w:rsidRDefault="008F21B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F21B3" w:rsidRPr="003F7CF1" w:rsidRDefault="008F21B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F21B3" w:rsidRPr="003F7CF1" w:rsidRDefault="008F21B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F21B3" w:rsidRPr="003F7CF1" w:rsidRDefault="008F21B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F21B3" w:rsidRPr="003F7CF1" w:rsidRDefault="008F21B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F21B3" w:rsidRPr="003F7CF1" w:rsidRDefault="008F21B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F21B3" w:rsidRPr="003F7CF1" w:rsidRDefault="008F21B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F21B3" w:rsidRPr="003F7CF1" w:rsidRDefault="008F21B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F21B3" w:rsidRPr="003F7CF1" w:rsidRDefault="008F21B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F21B3" w:rsidRPr="003F7CF1" w:rsidRDefault="008F21B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F21B3" w:rsidRPr="003F7CF1" w:rsidRDefault="008F21B3" w:rsidP="00E80032">
                              <w:pPr>
                                <w:pStyle w:val="SourceCodeBoxText"/>
                                <w:rPr>
                                  <w:sz w:val="19"/>
                                  <w:szCs w:val="19"/>
                                  <w:lang w:val="en-US"/>
                                </w:rPr>
                              </w:pPr>
                              <w:r w:rsidRPr="003F7CF1">
                                <w:rPr>
                                  <w:sz w:val="19"/>
                                  <w:szCs w:val="19"/>
                                  <w:lang w:val="en-US"/>
                                </w:rPr>
                                <w:t>3</w:t>
                              </w:r>
                            </w:p>
                            <w:p w14:paraId="40F6D3AC" w14:textId="77777777" w:rsidR="008F21B3" w:rsidRPr="003F7CF1" w:rsidRDefault="008F21B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F21B3" w:rsidRPr="003F7CF1" w:rsidRDefault="008F21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F21B3" w:rsidRPr="003F7CF1" w:rsidRDefault="008F21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F21B3" w:rsidRPr="003F7CF1" w:rsidRDefault="008F21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F21B3" w:rsidRPr="003F7CF1" w:rsidRDefault="008F21B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F21B3" w:rsidRPr="003F7CF1" w:rsidRDefault="008F21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F21B3" w:rsidRPr="003F7CF1" w:rsidRDefault="008F21B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F21B3" w:rsidRPr="003F7CF1" w:rsidRDefault="008F21B3" w:rsidP="00E80032">
                        <w:pPr>
                          <w:pStyle w:val="SourceCodeBoxText"/>
                          <w:rPr>
                            <w:sz w:val="19"/>
                            <w:szCs w:val="19"/>
                            <w:lang w:val="en-US"/>
                          </w:rPr>
                        </w:pPr>
                        <w:r w:rsidRPr="003F7CF1">
                          <w:rPr>
                            <w:sz w:val="19"/>
                            <w:szCs w:val="19"/>
                            <w:lang w:val="en-US"/>
                          </w:rPr>
                          <w:t>3</w:t>
                        </w:r>
                      </w:p>
                      <w:p w14:paraId="40F6D3AC" w14:textId="77777777" w:rsidR="008F21B3" w:rsidRPr="003F7CF1" w:rsidRDefault="008F21B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F21B3" w:rsidRPr="003F7CF1" w:rsidRDefault="008F21B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F21B3" w:rsidRPr="003F7CF1" w:rsidRDefault="008F21B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F21B3" w:rsidRPr="003F7CF1" w:rsidRDefault="008F21B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F21B3" w:rsidRPr="003F7CF1" w:rsidRDefault="008F21B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F21B3" w:rsidRPr="003F7CF1" w:rsidRDefault="008F21B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F21B3" w:rsidRPr="003F7CF1" w:rsidRDefault="008F21B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F21B3" w:rsidRPr="003F7CF1" w:rsidRDefault="008F21B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F21B3" w:rsidRPr="003F7CF1" w:rsidRDefault="008F21B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F21B3" w:rsidRPr="003F7CF1" w:rsidRDefault="008F21B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F21B3" w:rsidRPr="003F7CF1" w:rsidRDefault="008F21B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F21B3" w:rsidRPr="003F7CF1" w:rsidRDefault="008F21B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6" w:name="_Toc320485613"/>
      <w:bookmarkStart w:id="887" w:name="_Toc323656725"/>
      <w:bookmarkStart w:id="888" w:name="_Toc324085463"/>
      <w:bookmarkStart w:id="889" w:name="_Toc383781115"/>
      <w:bookmarkStart w:id="890" w:name="_Toc59126389"/>
      <w:r w:rsidRPr="00903DBA">
        <w:t>Unions</w:t>
      </w:r>
      <w:bookmarkEnd w:id="886"/>
      <w:bookmarkEnd w:id="887"/>
      <w:bookmarkEnd w:id="888"/>
      <w:bookmarkEnd w:id="889"/>
      <w:bookmarkEnd w:id="890"/>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1" w:name="_Toc320485614"/>
      <w:bookmarkStart w:id="892" w:name="_Toc323656726"/>
      <w:bookmarkStart w:id="893" w:name="_Toc324085464"/>
      <w:bookmarkStart w:id="894" w:name="_Toc383781116"/>
      <w:bookmarkStart w:id="895" w:name="_Toc59126390"/>
      <w:r w:rsidRPr="00903DBA">
        <w:t>Bitfields</w:t>
      </w:r>
      <w:bookmarkEnd w:id="891"/>
      <w:bookmarkEnd w:id="892"/>
      <w:bookmarkEnd w:id="893"/>
      <w:bookmarkEnd w:id="894"/>
      <w:bookmarkEnd w:id="895"/>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97" w:name="_Toc320485616"/>
      <w:bookmarkStart w:id="898" w:name="_Toc323656727"/>
      <w:bookmarkStart w:id="899" w:name="_Toc324085465"/>
      <w:bookmarkStart w:id="900" w:name="_Toc383781117"/>
      <w:bookmarkStart w:id="901" w:name="_Toc59126391"/>
      <w:r w:rsidRPr="00903DBA">
        <w:t>Structures with function pointers</w:t>
      </w:r>
      <w:bookmarkEnd w:id="897"/>
      <w:bookmarkEnd w:id="898"/>
      <w:bookmarkEnd w:id="899"/>
      <w:bookmarkEnd w:id="900"/>
      <w:bookmarkEnd w:id="90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2" w:name="_Toc320485619"/>
      <w:bookmarkStart w:id="903" w:name="_Toc323656728"/>
      <w:bookmarkStart w:id="904" w:name="_Toc324085466"/>
      <w:bookmarkStart w:id="905" w:name="_Toc383781118"/>
      <w:bookmarkStart w:id="906" w:name="_Ref383781494"/>
      <w:bookmarkStart w:id="907" w:name="_Ref383865235"/>
      <w:bookmarkStart w:id="908" w:name="_Ref383865434"/>
      <w:bookmarkStart w:id="909" w:name="_Ref383866090"/>
      <w:bookmarkStart w:id="910" w:name="_Toc59126392"/>
      <w:r w:rsidRPr="00903DBA">
        <w:t>The Preprocessor</w:t>
      </w:r>
      <w:bookmarkEnd w:id="902"/>
      <w:bookmarkEnd w:id="903"/>
      <w:bookmarkEnd w:id="904"/>
      <w:bookmarkEnd w:id="905"/>
      <w:bookmarkEnd w:id="906"/>
      <w:bookmarkEnd w:id="907"/>
      <w:bookmarkEnd w:id="908"/>
      <w:bookmarkEnd w:id="909"/>
      <w:bookmarkEnd w:id="910"/>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1" w:name="_Toc320485618"/>
      <w:bookmarkStart w:id="912" w:name="_Toc323656729"/>
      <w:bookmarkStart w:id="913" w:name="_Toc324085467"/>
      <w:bookmarkStart w:id="914" w:name="_Toc383781119"/>
      <w:bookmarkStart w:id="915" w:name="_Toc59126393"/>
      <w:bookmarkStart w:id="916" w:name="_Toc320485621"/>
      <w:r w:rsidRPr="00903DBA">
        <w:t>The Standard Library</w:t>
      </w:r>
      <w:bookmarkEnd w:id="911"/>
      <w:bookmarkEnd w:id="912"/>
      <w:bookmarkEnd w:id="913"/>
      <w:bookmarkEnd w:id="914"/>
      <w:bookmarkEnd w:id="91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17" w:name="_Toc323656730"/>
      <w:bookmarkStart w:id="918" w:name="_Toc324085468"/>
      <w:bookmarkStart w:id="919" w:name="_Toc383781120"/>
      <w:bookmarkStart w:id="920" w:name="_Toc59126394"/>
      <w:r w:rsidRPr="00903DBA">
        <w:t>File Management</w:t>
      </w:r>
      <w:bookmarkEnd w:id="917"/>
      <w:bookmarkEnd w:id="918"/>
      <w:bookmarkEnd w:id="919"/>
      <w:bookmarkEnd w:id="920"/>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1" w:name="_Toc323656731"/>
      <w:bookmarkStart w:id="922" w:name="_Toc324085469"/>
      <w:bookmarkStart w:id="923" w:name="_Toc383781121"/>
      <w:bookmarkStart w:id="924" w:name="_Toc59126395"/>
      <w:r w:rsidRPr="00903DBA">
        <w:t>Program Parameters</w:t>
      </w:r>
      <w:bookmarkEnd w:id="921"/>
      <w:bookmarkEnd w:id="922"/>
      <w:bookmarkEnd w:id="923"/>
      <w:bookmarkEnd w:id="924"/>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5" w:name="_Toc323656732"/>
      <w:bookmarkStart w:id="926" w:name="_Toc324085470"/>
      <w:bookmarkStart w:id="927" w:name="_Toc383781122"/>
      <w:bookmarkStart w:id="928" w:name="_Toc59126396"/>
      <w:r w:rsidRPr="00903DBA">
        <w:t>Environment Functions</w:t>
      </w:r>
      <w:bookmarkEnd w:id="925"/>
      <w:bookmarkEnd w:id="926"/>
      <w:bookmarkEnd w:id="927"/>
      <w:bookmarkEnd w:id="928"/>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2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0" w:author="Stefan Björnander" w:date="2012-05-06T21:51:00Z">
            <w:rPr>
              <w:color w:val="0000FF"/>
            </w:rPr>
          </w:rPrChange>
        </w:rPr>
        <w:t>void</w:t>
      </w:r>
      <w:r w:rsidRPr="00903DBA">
        <w:t xml:space="preserve"> ExitFunction(</w:t>
      </w:r>
      <w:r w:rsidRPr="00903DBA">
        <w:rPr>
          <w:color w:val="000000" w:themeColor="text1"/>
          <w:rPrChange w:id="93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3" w:name="_Toc323656733"/>
      <w:bookmarkStart w:id="934" w:name="_Toc324085471"/>
      <w:bookmarkStart w:id="935" w:name="_Toc383781123"/>
      <w:bookmarkStart w:id="936" w:name="_Ref383865473"/>
      <w:bookmarkStart w:id="937" w:name="_Ref383865556"/>
      <w:bookmarkStart w:id="938" w:name="_Toc59126397"/>
      <w:r w:rsidRPr="00903DBA">
        <w:lastRenderedPageBreak/>
        <w:t>Searching and Sorting</w:t>
      </w:r>
      <w:bookmarkEnd w:id="933"/>
      <w:bookmarkEnd w:id="934"/>
      <w:bookmarkEnd w:id="935"/>
      <w:bookmarkEnd w:id="936"/>
      <w:bookmarkEnd w:id="937"/>
      <w:bookmarkEnd w:id="938"/>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0" w:author="Stefan Björnander" w:date="2012-05-06T21:51:00Z">
            <w:rPr>
              <w:color w:val="0000FF"/>
            </w:rPr>
          </w:rPrChange>
        </w:rPr>
        <w:t>int</w:t>
      </w:r>
      <w:r w:rsidRPr="00903DBA">
        <w:t xml:space="preserve"> CompareIntegers(</w:t>
      </w:r>
      <w:r w:rsidRPr="00903DBA">
        <w:rPr>
          <w:color w:val="000000" w:themeColor="text1"/>
          <w:rPrChange w:id="941" w:author="Stefan Björnander" w:date="2012-05-06T21:51:00Z">
            <w:rPr>
              <w:color w:val="0000FF"/>
            </w:rPr>
          </w:rPrChange>
        </w:rPr>
        <w:t>const</w:t>
      </w:r>
      <w:r w:rsidRPr="00903DBA">
        <w:t xml:space="preserve"> </w:t>
      </w:r>
      <w:r w:rsidRPr="00903DBA">
        <w:rPr>
          <w:color w:val="000000" w:themeColor="text1"/>
          <w:rPrChange w:id="942" w:author="Stefan Björnander" w:date="2012-05-06T21:51:00Z">
            <w:rPr>
              <w:color w:val="0000FF"/>
            </w:rPr>
          </w:rPrChange>
        </w:rPr>
        <w:t>int</w:t>
      </w:r>
      <w:r w:rsidRPr="00903DBA">
        <w:t xml:space="preserve">* intPtr1, </w:t>
      </w:r>
      <w:r w:rsidRPr="00903DBA">
        <w:rPr>
          <w:color w:val="000000" w:themeColor="text1"/>
          <w:rPrChange w:id="943" w:author="Stefan Björnander" w:date="2012-05-06T21:51:00Z">
            <w:rPr>
              <w:color w:val="0000FF"/>
            </w:rPr>
          </w:rPrChange>
        </w:rPr>
        <w:t>const</w:t>
      </w:r>
      <w:r w:rsidRPr="00903DBA">
        <w:t xml:space="preserve"> </w:t>
      </w:r>
      <w:r w:rsidRPr="00903DBA">
        <w:rPr>
          <w:color w:val="000000" w:themeColor="text1"/>
          <w:rPrChange w:id="94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4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4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4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3" w:name="_Toc323656734"/>
      <w:bookmarkStart w:id="954" w:name="_Toc324085472"/>
      <w:bookmarkStart w:id="955" w:name="_Toc383781124"/>
      <w:bookmarkStart w:id="956" w:name="_Toc59126398"/>
      <w:r w:rsidRPr="00903DBA">
        <w:t xml:space="preserve">Functions with </w:t>
      </w:r>
      <w:bookmarkStart w:id="957" w:name="_Toc320485620"/>
      <w:r w:rsidRPr="00903DBA">
        <w:t>Variable Number of Parameters</w:t>
      </w:r>
      <w:bookmarkEnd w:id="953"/>
      <w:bookmarkEnd w:id="954"/>
      <w:bookmarkEnd w:id="955"/>
      <w:bookmarkEnd w:id="957"/>
      <w:bookmarkEnd w:id="956"/>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58" w:name="_Toc323656735"/>
      <w:bookmarkStart w:id="959" w:name="_Toc324085473"/>
      <w:bookmarkStart w:id="960" w:name="_Toc383781125"/>
      <w:bookmarkStart w:id="961" w:name="_Toc59126399"/>
      <w:r w:rsidRPr="00903DBA">
        <w:t>String Management</w:t>
      </w:r>
      <w:bookmarkEnd w:id="958"/>
      <w:bookmarkEnd w:id="959"/>
      <w:bookmarkEnd w:id="960"/>
      <w:bookmarkEnd w:id="961"/>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2" w:author="Stefan Björnander" w:date="2012-05-06T21:51:00Z">
            <w:rPr>
              <w:color w:val="0000FF"/>
            </w:rPr>
          </w:rPrChange>
        </w:rPr>
        <w:t>int</w:t>
      </w:r>
      <w:r w:rsidRPr="00903DBA">
        <w:t xml:space="preserve"> FirstIndexOf(char s[], </w:t>
      </w:r>
      <w:r w:rsidRPr="00903DBA">
        <w:rPr>
          <w:color w:val="000000" w:themeColor="text1"/>
          <w:rPrChange w:id="96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4" w:author="Stefan Björnander" w:date="2012-05-06T21:51:00Z">
            <w:rPr>
              <w:color w:val="0000FF"/>
            </w:rPr>
          </w:rPrChange>
        </w:rPr>
        <w:t>int</w:t>
      </w:r>
      <w:r w:rsidRPr="00903DBA">
        <w:t xml:space="preserve"> LastIndexOf(</w:t>
      </w:r>
      <w:r w:rsidRPr="00903DBA">
        <w:rPr>
          <w:color w:val="000000" w:themeColor="text1"/>
          <w:rPrChange w:id="965" w:author="Stefan Björnander" w:date="2012-05-06T21:51:00Z">
            <w:rPr>
              <w:color w:val="0000FF"/>
            </w:rPr>
          </w:rPrChange>
        </w:rPr>
        <w:t>char</w:t>
      </w:r>
      <w:r w:rsidRPr="00903DBA">
        <w:t xml:space="preserve"> s[], </w:t>
      </w:r>
      <w:r w:rsidRPr="00903DBA">
        <w:rPr>
          <w:color w:val="000000" w:themeColor="text1"/>
          <w:rPrChange w:id="96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67" w:author="Stefan Björnander" w:date="2012-05-06T21:51:00Z">
            <w:rPr>
              <w:color w:val="A31515"/>
            </w:rPr>
          </w:rPrChange>
        </w:rPr>
        <w:t>"Hello"</w:t>
      </w:r>
      <w:r w:rsidRPr="00903DBA">
        <w:t xml:space="preserve">, s2[] = </w:t>
      </w:r>
      <w:r w:rsidRPr="00903DBA">
        <w:rPr>
          <w:color w:val="000000" w:themeColor="text1"/>
          <w:rPrChange w:id="96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6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2" w:author="Stefan Björnander" w:date="2012-05-06T21:51:00Z">
            <w:rPr>
              <w:color w:val="0000FF"/>
            </w:rPr>
          </w:rPrChange>
        </w:rPr>
        <w:t>if</w:t>
      </w:r>
      <w:r w:rsidRPr="00903DBA">
        <w:t xml:space="preserve"> (sscanf(s2, </w:t>
      </w:r>
      <w:r w:rsidRPr="00903DBA">
        <w:rPr>
          <w:color w:val="000000" w:themeColor="text1"/>
          <w:rPrChange w:id="97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5" w:name="_Toc323656736"/>
      <w:bookmarkStart w:id="976" w:name="_Toc324085474"/>
      <w:bookmarkStart w:id="977" w:name="_Toc383781126"/>
      <w:bookmarkStart w:id="978" w:name="_Toc59126400"/>
      <w:r w:rsidRPr="00903DBA">
        <w:t>Memory Management</w:t>
      </w:r>
      <w:bookmarkEnd w:id="975"/>
      <w:bookmarkEnd w:id="976"/>
      <w:bookmarkEnd w:id="977"/>
      <w:bookmarkEnd w:id="978"/>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7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1" w:name="_Toc323656737"/>
      <w:bookmarkStart w:id="982" w:name="_Toc324085475"/>
      <w:bookmarkStart w:id="983" w:name="_Toc383781127"/>
      <w:bookmarkStart w:id="984" w:name="_Toc59126401"/>
      <w:r w:rsidRPr="00903DBA">
        <w:lastRenderedPageBreak/>
        <w:t>Mathematical Functions</w:t>
      </w:r>
      <w:bookmarkEnd w:id="981"/>
      <w:bookmarkEnd w:id="982"/>
      <w:bookmarkEnd w:id="983"/>
      <w:bookmarkEnd w:id="984"/>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5" w:name="_Toc320485615"/>
      <w:bookmarkStart w:id="986" w:name="_Toc323656738"/>
      <w:bookmarkStart w:id="987" w:name="_Toc324085476"/>
      <w:bookmarkStart w:id="988" w:name="_Toc383781128"/>
      <w:bookmarkStart w:id="989" w:name="_Toc59126402"/>
      <w:r w:rsidRPr="00903DBA">
        <w:t>Long Jumps</w:t>
      </w:r>
      <w:bookmarkEnd w:id="985"/>
      <w:bookmarkEnd w:id="986"/>
      <w:bookmarkEnd w:id="987"/>
      <w:bookmarkEnd w:id="988"/>
      <w:bookmarkEnd w:id="989"/>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0" w:name="_Toc323656739"/>
      <w:bookmarkStart w:id="991" w:name="_Toc324085477"/>
      <w:bookmarkStart w:id="992" w:name="_Toc383781129"/>
      <w:bookmarkStart w:id="993" w:name="_Toc59126403"/>
      <w:r w:rsidRPr="00903DBA">
        <w:t>Time</w:t>
      </w:r>
      <w:bookmarkEnd w:id="990"/>
      <w:bookmarkEnd w:id="991"/>
      <w:bookmarkEnd w:id="992"/>
      <w:bookmarkEnd w:id="993"/>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4" w:author="Stefan Björnander" w:date="2012-05-06T21:51:00Z">
            <w:rPr>
              <w:color w:val="A31515"/>
            </w:rPr>
          </w:rPrChange>
        </w:rPr>
        <w:t>"Feb"</w:t>
      </w:r>
      <w:r w:rsidRPr="00903DBA">
        <w:t xml:space="preserve">, </w:t>
      </w:r>
      <w:r w:rsidRPr="00903DBA">
        <w:rPr>
          <w:color w:val="000000" w:themeColor="text1"/>
          <w:rPrChange w:id="995" w:author="Stefan Björnander" w:date="2012-05-06T21:51:00Z">
            <w:rPr>
              <w:color w:val="A31515"/>
            </w:rPr>
          </w:rPrChange>
        </w:rPr>
        <w:t>"Mar"</w:t>
      </w:r>
      <w:r w:rsidRPr="00903DBA">
        <w:t xml:space="preserve">, </w:t>
      </w:r>
      <w:r w:rsidRPr="00903DBA">
        <w:rPr>
          <w:color w:val="000000" w:themeColor="text1"/>
          <w:rPrChange w:id="99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97" w:author="Stefan Björnander" w:date="2012-05-06T21:51:00Z">
            <w:rPr>
              <w:color w:val="A31515"/>
            </w:rPr>
          </w:rPrChange>
        </w:rPr>
        <w:t>"Jun"</w:t>
      </w:r>
      <w:r w:rsidRPr="00903DBA">
        <w:t xml:space="preserve">, </w:t>
      </w:r>
      <w:r w:rsidRPr="00903DBA">
        <w:rPr>
          <w:color w:val="000000" w:themeColor="text1"/>
          <w:rPrChange w:id="998" w:author="Stefan Björnander" w:date="2012-05-06T21:51:00Z">
            <w:rPr>
              <w:color w:val="A31515"/>
            </w:rPr>
          </w:rPrChange>
        </w:rPr>
        <w:t>"Jul"</w:t>
      </w:r>
      <w:r w:rsidRPr="00903DBA">
        <w:t xml:space="preserve">, </w:t>
      </w:r>
      <w:r w:rsidRPr="00903DBA">
        <w:rPr>
          <w:color w:val="000000" w:themeColor="text1"/>
          <w:rPrChange w:id="99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0" w:author="Stefan Björnander" w:date="2012-05-06T21:51:00Z">
            <w:rPr>
              <w:color w:val="A31515"/>
            </w:rPr>
          </w:rPrChange>
        </w:rPr>
        <w:t>"Oct"</w:t>
      </w:r>
      <w:r w:rsidRPr="00903DBA">
        <w:t xml:space="preserve">, </w:t>
      </w:r>
      <w:r w:rsidRPr="00903DBA">
        <w:rPr>
          <w:color w:val="000000" w:themeColor="text1"/>
          <w:rPrChange w:id="1001" w:author="Stefan Björnander" w:date="2012-05-06T21:51:00Z">
            <w:rPr>
              <w:color w:val="A31515"/>
            </w:rPr>
          </w:rPrChange>
        </w:rPr>
        <w:t>"Nov"</w:t>
      </w:r>
      <w:r w:rsidRPr="00903DBA">
        <w:t>,</w:t>
      </w:r>
      <w:r w:rsidRPr="00903DBA">
        <w:rPr>
          <w:color w:val="000000" w:themeColor="text1"/>
          <w:rPrChange w:id="100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3" w:author="Stefan Björnander" w:date="2012-05-06T21:51:00Z">
            <w:rPr>
              <w:color w:val="A31515"/>
            </w:rPr>
          </w:rPrChange>
        </w:rPr>
        <w:t>"Mon"</w:t>
      </w:r>
      <w:r w:rsidRPr="00903DBA">
        <w:t xml:space="preserve">, </w:t>
      </w:r>
      <w:r w:rsidRPr="00903DBA">
        <w:rPr>
          <w:color w:val="000000" w:themeColor="text1"/>
          <w:rPrChange w:id="1004" w:author="Stefan Björnander" w:date="2012-05-06T21:51:00Z">
            <w:rPr>
              <w:color w:val="A31515"/>
            </w:rPr>
          </w:rPrChange>
        </w:rPr>
        <w:t>"Tue"</w:t>
      </w:r>
      <w:r w:rsidRPr="00903DBA">
        <w:t xml:space="preserve">, </w:t>
      </w:r>
      <w:r w:rsidRPr="00903DBA">
        <w:rPr>
          <w:color w:val="000000" w:themeColor="text1"/>
          <w:rPrChange w:id="100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6" w:author="Stefan Björnander" w:date="2012-05-06T21:51:00Z">
            <w:rPr>
              <w:color w:val="A31515"/>
            </w:rPr>
          </w:rPrChange>
        </w:rPr>
        <w:t>"Fri"</w:t>
      </w:r>
      <w:r w:rsidRPr="00903DBA">
        <w:t xml:space="preserve">, </w:t>
      </w:r>
      <w:r w:rsidRPr="00903DBA">
        <w:rPr>
          <w:color w:val="000000" w:themeColor="text1"/>
          <w:rPrChange w:id="100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0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0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1" w:name="_Toc323656740"/>
      <w:bookmarkStart w:id="1012" w:name="_Toc324085478"/>
      <w:bookmarkStart w:id="1013" w:name="_Toc383781130"/>
      <w:bookmarkStart w:id="1014" w:name="_Toc59126404"/>
      <w:r w:rsidRPr="00903DBA">
        <w:t>Random Numbers</w:t>
      </w:r>
      <w:bookmarkEnd w:id="1011"/>
      <w:bookmarkEnd w:id="1012"/>
      <w:bookmarkEnd w:id="1013"/>
      <w:bookmarkEnd w:id="1014"/>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6"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1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18" w:name="_Toc323656741"/>
      <w:bookmarkStart w:id="1019" w:name="_Toc324085479"/>
      <w:bookmarkStart w:id="1020" w:name="_Toc383781131"/>
      <w:bookmarkStart w:id="1021" w:name="_Toc59126405"/>
      <w:r w:rsidRPr="00903DBA">
        <w:t>Limits of Integral and Floating Types</w:t>
      </w:r>
      <w:bookmarkEnd w:id="1018"/>
      <w:bookmarkEnd w:id="1019"/>
      <w:bookmarkEnd w:id="1020"/>
      <w:bookmarkEnd w:id="102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2" w:name="_Toc323656742"/>
      <w:bookmarkStart w:id="1023" w:name="_Toc324085480"/>
      <w:bookmarkStart w:id="1024" w:name="_Toc383781132"/>
      <w:bookmarkStart w:id="1025" w:name="_Toc59126406"/>
      <w:r w:rsidRPr="00903DBA">
        <w:t>Character Functions</w:t>
      </w:r>
      <w:bookmarkEnd w:id="1022"/>
      <w:bookmarkEnd w:id="1023"/>
      <w:bookmarkEnd w:id="1024"/>
      <w:bookmarkEnd w:id="102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27"/>
            <w:commentRangeStart w:id="1028"/>
            <w:proofErr w:type="spellStart"/>
            <w:r w:rsidRPr="00903DBA">
              <w:rPr>
                <w:b/>
                <w:sz w:val="21"/>
                <w:szCs w:val="21"/>
              </w:rPr>
              <w:t>Isalnum</w:t>
            </w:r>
            <w:commentRangeEnd w:id="1027"/>
            <w:proofErr w:type="spellEnd"/>
            <w:r w:rsidR="00166455" w:rsidRPr="00903DBA">
              <w:rPr>
                <w:rStyle w:val="Kommentarsreferens"/>
                <w:rFonts w:eastAsia="Times New Roman" w:cs="Times New Roman"/>
              </w:rPr>
              <w:commentReference w:id="1027"/>
            </w:r>
            <w:commentRangeEnd w:id="1028"/>
            <w:r w:rsidR="00166455" w:rsidRPr="00903DBA">
              <w:rPr>
                <w:rStyle w:val="Kommentarsreferens"/>
                <w:rFonts w:eastAsia="Times New Roman" w:cs="Times New Roman"/>
              </w:rPr>
              <w:commentReference w:id="102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29" w:name="_Toc323656743"/>
      <w:bookmarkStart w:id="1030" w:name="_Toc324085481"/>
      <w:bookmarkStart w:id="1031" w:name="_Toc383781133"/>
      <w:bookmarkStart w:id="1032" w:name="_Toc59126407"/>
      <w:r w:rsidRPr="00903DBA">
        <w:t>Further Reading</w:t>
      </w:r>
      <w:bookmarkEnd w:id="916"/>
      <w:bookmarkEnd w:id="1029"/>
      <w:bookmarkEnd w:id="1030"/>
      <w:bookmarkEnd w:id="1031"/>
      <w:bookmarkEnd w:id="103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3" w:name="_Toc59126408"/>
      <w:r w:rsidRPr="00903DBA">
        <w:lastRenderedPageBreak/>
        <w:t>Foreword</w:t>
      </w:r>
      <w:bookmarkEnd w:id="103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xml:space="preserv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F21B3" w:rsidRDefault="008F21B3" w:rsidP="00E65FE6">
                              <w:pPr>
                                <w:rPr>
                                  <w:lang w:val="sv-SE"/>
                                </w:rPr>
                              </w:pPr>
                              <w:r>
                                <w:rPr>
                                  <w:lang w:val="sv-SE"/>
                                </w:rPr>
                                <w:t>Preprocessor</w:t>
                              </w:r>
                            </w:p>
                            <w:p w14:paraId="04F32221" w14:textId="77777777" w:rsidR="008F21B3" w:rsidRPr="00C7380D" w:rsidRDefault="008F21B3"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F21B3" w:rsidRPr="008541FD" w:rsidRDefault="008F21B3" w:rsidP="00E65FE6">
                              <w:r w:rsidRPr="008541FD">
                                <w:t>Source</w:t>
                              </w:r>
                              <w:r>
                                <w:t xml:space="preserve"> </w:t>
                              </w:r>
                              <w:r w:rsidRPr="008541FD">
                                <w:t>Code</w:t>
                              </w:r>
                            </w:p>
                            <w:p w14:paraId="4FCEAC5C" w14:textId="77777777" w:rsidR="008F21B3" w:rsidRDefault="008F21B3"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F21B3" w:rsidRDefault="008F21B3"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F21B3" w:rsidRDefault="008F21B3" w:rsidP="00E65FE6">
                              <w:r>
                                <w:t>Processed Code</w:t>
                              </w:r>
                            </w:p>
                            <w:p w14:paraId="14142DBC" w14:textId="77777777" w:rsidR="008F21B3" w:rsidRDefault="008F21B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F21B3" w:rsidRDefault="008F21B3"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F21B3" w:rsidRDefault="008F21B3" w:rsidP="00E65FE6">
                              <w:r>
                                <w:t>Syntax Tree</w:t>
                              </w:r>
                            </w:p>
                            <w:p w14:paraId="070DB26E" w14:textId="77777777" w:rsidR="008F21B3" w:rsidRDefault="008F21B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F21B3" w:rsidRDefault="008F21B3"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F21B3" w:rsidRDefault="008F21B3" w:rsidP="00E65FE6">
                              <w:r>
                                <w:t>Optimized Syntax Tree</w:t>
                              </w:r>
                            </w:p>
                            <w:p w14:paraId="3315953C" w14:textId="77777777" w:rsidR="008F21B3" w:rsidRDefault="008F21B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F21B3" w:rsidRDefault="008F21B3"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F21B3" w:rsidRDefault="008F21B3" w:rsidP="00E65FE6">
                              <w:r>
                                <w:t>Middle Code List</w:t>
                              </w:r>
                            </w:p>
                            <w:p w14:paraId="321C1BE9" w14:textId="77777777" w:rsidR="008F21B3" w:rsidRDefault="008F21B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F21B3" w:rsidRDefault="008F21B3" w:rsidP="00E65FE6">
                              <w:r>
                                <w:t>Optimized Middle Code List</w:t>
                              </w:r>
                            </w:p>
                            <w:p w14:paraId="4CF9CB98" w14:textId="77777777" w:rsidR="008F21B3" w:rsidRDefault="008F21B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F21B3" w:rsidRDefault="008F21B3"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F21B3" w:rsidRDefault="008F21B3"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F21B3" w:rsidRDefault="008F21B3" w:rsidP="00E65FE6">
                        <w:pPr>
                          <w:rPr>
                            <w:lang w:val="sv-SE"/>
                          </w:rPr>
                        </w:pPr>
                        <w:r>
                          <w:rPr>
                            <w:lang w:val="sv-SE"/>
                          </w:rPr>
                          <w:t>Preprocessor</w:t>
                        </w:r>
                      </w:p>
                      <w:p w14:paraId="04F32221" w14:textId="77777777" w:rsidR="008F21B3" w:rsidRPr="00C7380D" w:rsidRDefault="008F21B3"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F21B3" w:rsidRPr="008541FD" w:rsidRDefault="008F21B3" w:rsidP="00E65FE6">
                        <w:r w:rsidRPr="008541FD">
                          <w:t>Source</w:t>
                        </w:r>
                        <w:r>
                          <w:t xml:space="preserve"> </w:t>
                        </w:r>
                        <w:r w:rsidRPr="008541FD">
                          <w:t>Code</w:t>
                        </w:r>
                      </w:p>
                      <w:p w14:paraId="4FCEAC5C" w14:textId="77777777" w:rsidR="008F21B3" w:rsidRDefault="008F21B3"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F21B3" w:rsidRDefault="008F21B3"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F21B3" w:rsidRDefault="008F21B3" w:rsidP="00E65FE6">
                        <w:r>
                          <w:t>Processed Code</w:t>
                        </w:r>
                      </w:p>
                      <w:p w14:paraId="14142DBC" w14:textId="77777777" w:rsidR="008F21B3" w:rsidRDefault="008F21B3"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F21B3" w:rsidRDefault="008F21B3"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F21B3" w:rsidRDefault="008F21B3" w:rsidP="00E65FE6">
                        <w:r>
                          <w:t>Syntax Tree</w:t>
                        </w:r>
                      </w:p>
                      <w:p w14:paraId="070DB26E" w14:textId="77777777" w:rsidR="008F21B3" w:rsidRDefault="008F21B3"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F21B3" w:rsidRDefault="008F21B3"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F21B3" w:rsidRDefault="008F21B3" w:rsidP="00E65FE6">
                        <w:r>
                          <w:t>Optimized Syntax Tree</w:t>
                        </w:r>
                      </w:p>
                      <w:p w14:paraId="3315953C" w14:textId="77777777" w:rsidR="008F21B3" w:rsidRDefault="008F21B3"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F21B3" w:rsidRDefault="008F21B3"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F21B3" w:rsidRDefault="008F21B3" w:rsidP="00E65FE6">
                        <w:r>
                          <w:t>Middle Code List</w:t>
                        </w:r>
                      </w:p>
                      <w:p w14:paraId="321C1BE9" w14:textId="77777777" w:rsidR="008F21B3" w:rsidRDefault="008F21B3"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F21B3" w:rsidRDefault="008F21B3" w:rsidP="00E65FE6">
                        <w:r>
                          <w:t>Optimized Middle Code List</w:t>
                        </w:r>
                      </w:p>
                      <w:p w14:paraId="4CF9CB98" w14:textId="77777777" w:rsidR="008F21B3" w:rsidRDefault="008F21B3"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F21B3" w:rsidRDefault="008F21B3"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F21B3" w:rsidRDefault="008F21B3"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F21B3" w:rsidRDefault="008F21B3" w:rsidP="006F14D0">
                              <w:pPr>
                                <w:spacing w:before="60" w:after="0"/>
                                <w:jc w:val="center"/>
                                <w:rPr>
                                  <w:lang w:val="sv-SE"/>
                                </w:rPr>
                              </w:pPr>
                              <w:r>
                                <w:rPr>
                                  <w:lang w:val="sv-SE"/>
                                </w:rPr>
                                <w:t>Preprocessor</w:t>
                              </w:r>
                            </w:p>
                            <w:p w14:paraId="2CD90E0F" w14:textId="77777777" w:rsidR="008F21B3" w:rsidRPr="00C7380D" w:rsidRDefault="008F21B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F21B3" w:rsidRPr="008541FD" w:rsidRDefault="008F21B3" w:rsidP="006F14D0">
                              <w:pPr>
                                <w:spacing w:before="60" w:after="0"/>
                                <w:jc w:val="center"/>
                              </w:pPr>
                              <w:r w:rsidRPr="008541FD">
                                <w:t>Source</w:t>
                              </w:r>
                              <w:r>
                                <w:t xml:space="preserve"> </w:t>
                              </w:r>
                              <w:r w:rsidRPr="008541FD">
                                <w:t>Code</w:t>
                              </w:r>
                            </w:p>
                            <w:p w14:paraId="1314F231" w14:textId="77777777" w:rsidR="008F21B3" w:rsidRDefault="008F21B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F21B3" w:rsidRDefault="008F21B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F21B3" w:rsidRDefault="008F21B3" w:rsidP="006F14D0">
                              <w:pPr>
                                <w:pStyle w:val="Normalwebb"/>
                                <w:spacing w:before="60" w:line="256" w:lineRule="auto"/>
                                <w:jc w:val="center"/>
                              </w:pPr>
                              <w:r>
                                <w:rPr>
                                  <w:rFonts w:eastAsia="Calibri"/>
                                  <w:sz w:val="22"/>
                                  <w:szCs w:val="22"/>
                                  <w:lang w:val="en-US"/>
                                </w:rPr>
                                <w:t>Processed Code</w:t>
                              </w:r>
                            </w:p>
                            <w:p w14:paraId="705B7689" w14:textId="77777777" w:rsidR="008F21B3" w:rsidRDefault="008F21B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F21B3" w:rsidRDefault="008F21B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F21B3" w:rsidRDefault="008F21B3" w:rsidP="006F14D0">
                              <w:pPr>
                                <w:pStyle w:val="Normalwebb"/>
                                <w:spacing w:before="60" w:line="254" w:lineRule="auto"/>
                                <w:jc w:val="center"/>
                              </w:pPr>
                              <w:r>
                                <w:rPr>
                                  <w:rFonts w:eastAsia="Calibri"/>
                                  <w:sz w:val="22"/>
                                  <w:szCs w:val="22"/>
                                  <w:lang w:val="en-US"/>
                                </w:rPr>
                                <w:t>Syntax Tree</w:t>
                              </w:r>
                            </w:p>
                            <w:p w14:paraId="20988EE2" w14:textId="77777777" w:rsidR="008F21B3" w:rsidRDefault="008F21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F21B3" w:rsidRDefault="008F21B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F21B3" w:rsidRDefault="008F21B3" w:rsidP="006F14D0">
                              <w:pPr>
                                <w:pStyle w:val="Normalwebb"/>
                                <w:spacing w:before="60" w:line="252" w:lineRule="auto"/>
                                <w:jc w:val="center"/>
                              </w:pPr>
                              <w:r>
                                <w:rPr>
                                  <w:rFonts w:eastAsia="Calibri"/>
                                  <w:sz w:val="22"/>
                                  <w:szCs w:val="22"/>
                                  <w:lang w:val="en-US"/>
                                </w:rPr>
                                <w:t>Optimized Syntax Tree</w:t>
                              </w:r>
                            </w:p>
                            <w:p w14:paraId="35223DB0" w14:textId="77777777" w:rsidR="008F21B3" w:rsidRDefault="008F21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F21B3" w:rsidRDefault="008F21B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F21B3" w:rsidRDefault="008F21B3" w:rsidP="006F14D0">
                              <w:pPr>
                                <w:pStyle w:val="Normalwebb"/>
                                <w:spacing w:before="60" w:line="252" w:lineRule="auto"/>
                                <w:jc w:val="center"/>
                              </w:pPr>
                              <w:r>
                                <w:rPr>
                                  <w:rFonts w:eastAsia="Calibri"/>
                                  <w:sz w:val="22"/>
                                  <w:szCs w:val="22"/>
                                  <w:lang w:val="en-US"/>
                                </w:rPr>
                                <w:t>Middle Code List</w:t>
                              </w:r>
                            </w:p>
                            <w:p w14:paraId="5410A942" w14:textId="77777777" w:rsidR="008F21B3" w:rsidRDefault="008F21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F21B3" w:rsidRDefault="008F21B3" w:rsidP="006F14D0">
                              <w:pPr>
                                <w:pStyle w:val="Normalwebb"/>
                                <w:spacing w:before="60" w:line="252" w:lineRule="auto"/>
                                <w:jc w:val="center"/>
                              </w:pPr>
                              <w:r>
                                <w:rPr>
                                  <w:rFonts w:eastAsia="Calibri"/>
                                  <w:sz w:val="22"/>
                                  <w:szCs w:val="22"/>
                                  <w:lang w:val="en-US"/>
                                </w:rPr>
                                <w:t>Optimized Middle Code List</w:t>
                              </w:r>
                            </w:p>
                            <w:p w14:paraId="36F7A1DE" w14:textId="77777777" w:rsidR="008F21B3" w:rsidRDefault="008F21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F21B3" w:rsidRDefault="008F21B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F21B3" w:rsidRDefault="008F21B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F21B3" w:rsidRDefault="008F21B3" w:rsidP="006F14D0">
                        <w:pPr>
                          <w:spacing w:before="60" w:after="0"/>
                          <w:jc w:val="center"/>
                          <w:rPr>
                            <w:lang w:val="sv-SE"/>
                          </w:rPr>
                        </w:pPr>
                        <w:r>
                          <w:rPr>
                            <w:lang w:val="sv-SE"/>
                          </w:rPr>
                          <w:t>Preprocessor</w:t>
                        </w:r>
                      </w:p>
                      <w:p w14:paraId="2CD90E0F" w14:textId="77777777" w:rsidR="008F21B3" w:rsidRPr="00C7380D" w:rsidRDefault="008F21B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F21B3" w:rsidRPr="008541FD" w:rsidRDefault="008F21B3" w:rsidP="006F14D0">
                        <w:pPr>
                          <w:spacing w:before="60" w:after="0"/>
                          <w:jc w:val="center"/>
                        </w:pPr>
                        <w:r w:rsidRPr="008541FD">
                          <w:t>Source</w:t>
                        </w:r>
                        <w:r>
                          <w:t xml:space="preserve"> </w:t>
                        </w:r>
                        <w:r w:rsidRPr="008541FD">
                          <w:t>Code</w:t>
                        </w:r>
                      </w:p>
                      <w:p w14:paraId="1314F231" w14:textId="77777777" w:rsidR="008F21B3" w:rsidRDefault="008F21B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F21B3" w:rsidRDefault="008F21B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F21B3" w:rsidRDefault="008F21B3" w:rsidP="006F14D0">
                        <w:pPr>
                          <w:pStyle w:val="Normalwebb"/>
                          <w:spacing w:before="60" w:line="256" w:lineRule="auto"/>
                          <w:jc w:val="center"/>
                        </w:pPr>
                        <w:r>
                          <w:rPr>
                            <w:rFonts w:eastAsia="Calibri"/>
                            <w:sz w:val="22"/>
                            <w:szCs w:val="22"/>
                            <w:lang w:val="en-US"/>
                          </w:rPr>
                          <w:t>Processed Code</w:t>
                        </w:r>
                      </w:p>
                      <w:p w14:paraId="705B7689" w14:textId="77777777" w:rsidR="008F21B3" w:rsidRDefault="008F21B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F21B3" w:rsidRDefault="008F21B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F21B3" w:rsidRDefault="008F21B3" w:rsidP="006F14D0">
                        <w:pPr>
                          <w:pStyle w:val="Normalwebb"/>
                          <w:spacing w:before="60" w:line="254" w:lineRule="auto"/>
                          <w:jc w:val="center"/>
                        </w:pPr>
                        <w:r>
                          <w:rPr>
                            <w:rFonts w:eastAsia="Calibri"/>
                            <w:sz w:val="22"/>
                            <w:szCs w:val="22"/>
                            <w:lang w:val="en-US"/>
                          </w:rPr>
                          <w:t>Syntax Tree</w:t>
                        </w:r>
                      </w:p>
                      <w:p w14:paraId="20988EE2" w14:textId="77777777" w:rsidR="008F21B3" w:rsidRDefault="008F21B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F21B3" w:rsidRDefault="008F21B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F21B3" w:rsidRDefault="008F21B3" w:rsidP="006F14D0">
                        <w:pPr>
                          <w:pStyle w:val="Normalwebb"/>
                          <w:spacing w:before="60" w:line="252" w:lineRule="auto"/>
                          <w:jc w:val="center"/>
                        </w:pPr>
                        <w:r>
                          <w:rPr>
                            <w:rFonts w:eastAsia="Calibri"/>
                            <w:sz w:val="22"/>
                            <w:szCs w:val="22"/>
                            <w:lang w:val="en-US"/>
                          </w:rPr>
                          <w:t>Optimized Syntax Tree</w:t>
                        </w:r>
                      </w:p>
                      <w:p w14:paraId="35223DB0" w14:textId="77777777" w:rsidR="008F21B3" w:rsidRDefault="008F21B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F21B3" w:rsidRDefault="008F21B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F21B3" w:rsidRDefault="008F21B3" w:rsidP="006F14D0">
                        <w:pPr>
                          <w:pStyle w:val="Normalwebb"/>
                          <w:spacing w:before="60" w:line="252" w:lineRule="auto"/>
                          <w:jc w:val="center"/>
                        </w:pPr>
                        <w:r>
                          <w:rPr>
                            <w:rFonts w:eastAsia="Calibri"/>
                            <w:sz w:val="22"/>
                            <w:szCs w:val="22"/>
                            <w:lang w:val="en-US"/>
                          </w:rPr>
                          <w:t>Middle Code List</w:t>
                        </w:r>
                      </w:p>
                      <w:p w14:paraId="5410A942" w14:textId="77777777" w:rsidR="008F21B3" w:rsidRDefault="008F21B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F21B3" w:rsidRDefault="008F21B3" w:rsidP="006F14D0">
                        <w:pPr>
                          <w:pStyle w:val="Normalwebb"/>
                          <w:spacing w:before="60" w:line="252" w:lineRule="auto"/>
                          <w:jc w:val="center"/>
                        </w:pPr>
                        <w:r>
                          <w:rPr>
                            <w:rFonts w:eastAsia="Calibri"/>
                            <w:sz w:val="22"/>
                            <w:szCs w:val="22"/>
                            <w:lang w:val="en-US"/>
                          </w:rPr>
                          <w:t>Optimized Middle Code List</w:t>
                        </w:r>
                      </w:p>
                      <w:p w14:paraId="36F7A1DE" w14:textId="77777777" w:rsidR="008F21B3" w:rsidRDefault="008F21B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F21B3" w:rsidRDefault="008F21B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F21B3" w:rsidRDefault="008F21B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7" w:author="Stefan Bjornander" w:date="2015-05-23T17:42:00Z" w:initials="SB">
    <w:p w14:paraId="7086E310" w14:textId="77777777" w:rsidR="008F21B3" w:rsidRDefault="008F21B3">
      <w:pPr>
        <w:pStyle w:val="Kommentarer"/>
      </w:pPr>
      <w:r>
        <w:rPr>
          <w:rStyle w:val="Kommentarsreferens"/>
        </w:rPr>
        <w:annotationRef/>
      </w:r>
    </w:p>
    <w:p w14:paraId="01C1DAD9" w14:textId="77777777" w:rsidR="008F21B3" w:rsidRDefault="008F21B3">
      <w:pPr>
        <w:pStyle w:val="Kommentarer"/>
      </w:pPr>
      <w:r>
        <w:rPr>
          <w:b/>
          <w:sz w:val="21"/>
          <w:szCs w:val="21"/>
        </w:rPr>
        <w:pict w14:anchorId="5BD8B1F4">
          <v:shape id="_x0000_i1033" type="#_x0000_t75" style="width:36.25pt;height:6.8pt" o:ole="" strokeweight="0">
            <v:stroke endcap="round"/>
            <v:imagedata r:id="rId1" o:title=""/>
            <v:path shadowok="f" fillok="f" insetpenok="f"/>
            <o:lock v:ext="edit" rotation="t" verticies="t" text="t" shapetype="t"/>
            <o:ink i="AAB=&#10;" annotation="t"/>
          </v:shape>
        </w:pict>
      </w:r>
    </w:p>
  </w:comment>
  <w:comment w:id="1028" w:author="Stefan Bjornander" w:date="2015-05-23T17:42:00Z" w:initials="SB">
    <w:p w14:paraId="04F55807" w14:textId="77777777" w:rsidR="008F21B3" w:rsidRDefault="008F21B3">
      <w:pPr>
        <w:pStyle w:val="Kommentarer"/>
      </w:pPr>
      <w:r>
        <w:rPr>
          <w:rStyle w:val="Kommentarsreferens"/>
        </w:rPr>
        <w:annotationRef/>
      </w:r>
    </w:p>
    <w:p w14:paraId="533EC9EE" w14:textId="77777777" w:rsidR="008F21B3" w:rsidRDefault="008F21B3">
      <w:pPr>
        <w:pStyle w:val="Kommentarer"/>
      </w:pPr>
      <w:r>
        <w:rPr>
          <w:b/>
          <w:sz w:val="21"/>
          <w:szCs w:val="21"/>
        </w:rPr>
        <w:pict w14:anchorId="232FB768">
          <v:shape id="_x0000_i1035" type="#_x0000_t75" style="width:36.25pt;height:6.8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F21B3" w:rsidRDefault="008F21B3" w:rsidP="006C7309">
      <w:pPr>
        <w:spacing w:line="240" w:lineRule="auto"/>
      </w:pPr>
      <w:r>
        <w:separator/>
      </w:r>
    </w:p>
  </w:endnote>
  <w:endnote w:type="continuationSeparator" w:id="0">
    <w:p w14:paraId="0DD18C9D" w14:textId="77777777" w:rsidR="008F21B3" w:rsidRDefault="008F21B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F21B3" w:rsidRDefault="008F21B3" w:rsidP="006C7309">
      <w:pPr>
        <w:spacing w:line="240" w:lineRule="auto"/>
      </w:pPr>
      <w:r>
        <w:separator/>
      </w:r>
    </w:p>
  </w:footnote>
  <w:footnote w:type="continuationSeparator" w:id="0">
    <w:p w14:paraId="0BA3DA21" w14:textId="77777777" w:rsidR="008F21B3" w:rsidRDefault="008F21B3" w:rsidP="006C7309">
      <w:pPr>
        <w:spacing w:line="240" w:lineRule="auto"/>
      </w:pPr>
      <w:r>
        <w:continuationSeparator/>
      </w:r>
    </w:p>
  </w:footnote>
  <w:footnote w:id="1">
    <w:p w14:paraId="2574BD6E" w14:textId="77777777" w:rsidR="008F21B3" w:rsidRPr="00725EAE" w:rsidRDefault="008F21B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8F21B3" w:rsidRPr="00B4576D" w:rsidRDefault="008F21B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8F21B3" w:rsidRPr="00080A22" w:rsidRDefault="008F21B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8F21B3" w:rsidRDefault="008F21B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8F21B3" w:rsidRDefault="008F21B3" w:rsidP="00E80032">
      <w:pPr>
        <w:pStyle w:val="Code"/>
      </w:pPr>
      <w:r>
        <w:t>#define BOOL int</w:t>
      </w:r>
    </w:p>
    <w:p w14:paraId="5A8A6026" w14:textId="77777777" w:rsidR="008F21B3" w:rsidRDefault="008F21B3" w:rsidP="00E80032">
      <w:pPr>
        <w:pStyle w:val="Code"/>
      </w:pPr>
      <w:r>
        <w:t>#define TRUE 1</w:t>
      </w:r>
    </w:p>
    <w:p w14:paraId="09976B6C" w14:textId="77777777" w:rsidR="008F21B3" w:rsidRPr="00BF232B" w:rsidRDefault="008F21B3" w:rsidP="00E80032">
      <w:pPr>
        <w:pStyle w:val="Code"/>
      </w:pPr>
      <w:r>
        <w:t>#define FALSE 0</w:t>
      </w:r>
    </w:p>
  </w:footnote>
  <w:footnote w:id="5">
    <w:p w14:paraId="1100CB01" w14:textId="77777777" w:rsidR="008F21B3" w:rsidRDefault="008F21B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8F21B3" w:rsidRDefault="008F21B3" w:rsidP="00E80032">
      <w:r>
        <w:rPr>
          <w:rStyle w:val="Fotnotsreferens"/>
        </w:rPr>
        <w:footnoteRef/>
      </w:r>
      <w:r>
        <w:t xml:space="preserve"> Depending of the compiler and its warning level settings.</w:t>
      </w:r>
    </w:p>
  </w:footnote>
  <w:footnote w:id="7">
    <w:p w14:paraId="3D554D37" w14:textId="77777777" w:rsidR="008F21B3" w:rsidRPr="004679D4" w:rsidRDefault="008F21B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8F21B3" w:rsidRPr="00C03AB7" w:rsidRDefault="008F21B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8F21B3" w:rsidRPr="000C5114" w:rsidRDefault="008F21B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8F21B3" w:rsidRPr="002343ED" w:rsidRDefault="008F21B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8F21B3" w:rsidRDefault="008F21B3" w:rsidP="00E80032">
      <w:r>
        <w:rPr>
          <w:rStyle w:val="Fotnotsreferens"/>
        </w:rPr>
        <w:footnoteRef/>
      </w:r>
      <w:r>
        <w:t xml:space="preserve"> However, we have no knowledge about the actual address; it may be 10,000 or anything else.</w:t>
      </w:r>
    </w:p>
  </w:footnote>
  <w:footnote w:id="12">
    <w:p w14:paraId="575EFDCD" w14:textId="77777777" w:rsidR="008F21B3" w:rsidRPr="009B0162" w:rsidRDefault="008F21B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8F21B3" w:rsidRDefault="008F21B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8F21B3" w:rsidRDefault="008F21B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8F21B3" w:rsidRPr="00E554CC" w:rsidRDefault="008F21B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8F21B3" w:rsidRPr="00391B01" w:rsidRDefault="008F21B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8F21B3" w:rsidRDefault="008F21B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8F21B3" w:rsidRDefault="008F21B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8F21B3" w:rsidRDefault="008F21B3" w:rsidP="00E80032">
      <w:r>
        <w:rPr>
          <w:rStyle w:val="Fotnotsreferens"/>
        </w:rPr>
        <w:footnoteRef/>
      </w:r>
      <w:r>
        <w:t xml:space="preserve"> There is no rational explanation, just accept it.</w:t>
      </w:r>
    </w:p>
  </w:footnote>
  <w:footnote w:id="20">
    <w:p w14:paraId="0B9FD0C4" w14:textId="77777777" w:rsidR="008F21B3" w:rsidRDefault="008F21B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8F21B3" w:rsidRPr="00EF01A1" w:rsidRDefault="008F21B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8F21B3" w:rsidRPr="008655EC" w:rsidRDefault="008F21B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087"/>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9</TotalTime>
  <Pages>484</Pages>
  <Words>151115</Words>
  <Characters>800914</Characters>
  <Application>Microsoft Office Word</Application>
  <DocSecurity>0</DocSecurity>
  <Lines>6674</Lines>
  <Paragraphs>190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70</cp:revision>
  <cp:lastPrinted>2017-05-07T13:41:00Z</cp:lastPrinted>
  <dcterms:created xsi:type="dcterms:W3CDTF">2020-12-01T10:01:00Z</dcterms:created>
  <dcterms:modified xsi:type="dcterms:W3CDTF">2020-12-21T15:02:00Z</dcterms:modified>
</cp:coreProperties>
</file>